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D98D2B" w14:textId="2951AF6D" w:rsidR="00606026" w:rsidRDefault="00F05AE9">
      <w:pPr>
        <w:rPr>
          <w:lang w:val="en-US"/>
        </w:rPr>
      </w:pPr>
      <w:r>
        <w:rPr>
          <w:lang w:val="en-US"/>
        </w:rPr>
        <w:softHyphen/>
      </w:r>
      <w:r w:rsidR="00313AC7" w:rsidRPr="00313AC7">
        <w:rPr>
          <w:noProof/>
          <w:lang w:val="en-US"/>
        </w:rPr>
        <mc:AlternateContent>
          <mc:Choice Requires="wps">
            <w:drawing>
              <wp:anchor distT="0" distB="0" distL="114300" distR="114300" simplePos="0" relativeHeight="251664404" behindDoc="1" locked="0" layoutInCell="1" allowOverlap="1" wp14:anchorId="1A7ADE9F" wp14:editId="1833F194">
                <wp:simplePos x="0" y="0"/>
                <wp:positionH relativeFrom="margin">
                  <wp:posOffset>0</wp:posOffset>
                </wp:positionH>
                <wp:positionV relativeFrom="margin">
                  <wp:posOffset>0</wp:posOffset>
                </wp:positionV>
                <wp:extent cx="2593975" cy="10058400"/>
                <wp:effectExtent l="0" t="0" r="0" b="0"/>
                <wp:wrapNone/>
                <wp:docPr id="2" name="Rectangle 2"/>
                <wp:cNvGraphicFramePr/>
                <a:graphic xmlns:a="http://schemas.openxmlformats.org/drawingml/2006/main">
                  <a:graphicData uri="http://schemas.microsoft.com/office/word/2010/wordprocessingShape">
                    <wps:wsp>
                      <wps:cNvSpPr/>
                      <wps:spPr>
                        <a:xfrm>
                          <a:off x="0" y="0"/>
                          <a:ext cx="2593975" cy="10058400"/>
                        </a:xfrm>
                        <a:prstGeom prst="rect">
                          <a:avLst/>
                        </a:prstGeom>
                        <a:solidFill>
                          <a:srgbClr val="2C2C2C"/>
                        </a:solidFill>
                        <a:ln>
                          <a:noFill/>
                        </a:ln>
                        <a:effectLst/>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337CED9" id="Rectangle 2" o:spid="_x0000_s1026" style="position:absolute;margin-left:0;margin-top:0;width:204.25pt;height:11in;z-index:-2516520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" fillcolor="#2c2c2c" stroked="f">
                <w10:wrap anchorx="margin" anchory="margin"/>
              </v:rect>
            </w:pict>
          </mc:Fallback>
        </mc:AlternateContent>
      </w:r>
    </w:p>
    <w:p w14:paraId="78095F98" w14:textId="172FAEAF" w:rsidR="0011567C" w:rsidRDefault="001C593C">
      <w:pPr>
        <w:rPr>
          <w:lang w:val="en-US"/>
        </w:rPr>
      </w:pPr>
      <w:r w:rsidRPr="00313AC7">
        <w:rPr>
          <w:noProof/>
          <w:lang w:val="en-US"/>
        </w:rPr>
        <mc:AlternateContent>
          <mc:Choice Requires="wps">
            <w:drawing>
              <wp:anchor distT="0" distB="0" distL="114300" distR="114300" simplePos="0" relativeHeight="251665428" behindDoc="1" locked="0" layoutInCell="1" allowOverlap="1" wp14:anchorId="0A63998E" wp14:editId="7BFC245E">
                <wp:simplePos x="0" y="0"/>
                <wp:positionH relativeFrom="margin">
                  <wp:posOffset>2593975</wp:posOffset>
                </wp:positionH>
                <wp:positionV relativeFrom="margin">
                  <wp:posOffset>228600</wp:posOffset>
                </wp:positionV>
                <wp:extent cx="5176299" cy="1584325"/>
                <wp:effectExtent l="0" t="0" r="5715" b="0"/>
                <wp:wrapNone/>
                <wp:docPr id="11" name="Rectangle 11"/>
                <wp:cNvGraphicFramePr/>
                <a:graphic xmlns:a="http://schemas.openxmlformats.org/drawingml/2006/main">
                  <a:graphicData uri="http://schemas.microsoft.com/office/word/2010/wordprocessingShape">
                    <wps:wsp>
                      <wps:cNvSpPr/>
                      <wps:spPr>
                        <a:xfrm>
                          <a:off x="0" y="0"/>
                          <a:ext cx="5176299" cy="1584325"/>
                        </a:xfrm>
                        <a:prstGeom prst="rect">
                          <a:avLst/>
                        </a:prstGeom>
                        <a:solidFill>
                          <a:schemeClr val="bg1">
                            <a:lumMod val="95000"/>
                          </a:schemeClr>
                        </a:solidFill>
                        <a:ln>
                          <a:noFill/>
                        </a:ln>
                        <a:effectLst/>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DDF0525" id="Rectangle 11" o:spid="_x0000_s1026" style="position:absolute;margin-left:204.25pt;margin-top:18pt;width:407.6pt;height:124.75pt;z-index:-2516510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" fillcolor="#f2f2f2 [3052]" stroked="f">
                <w10:wrap anchorx="margin" anchory="margin"/>
              </v:rect>
            </w:pict>
          </mc:Fallback>
        </mc:AlternateContent>
      </w:r>
    </w:p>
    <w:p w14:paraId="1AA5342C" w14:textId="3BC4D603" w:rsidR="0011567C" w:rsidRDefault="00B37AA0">
      <w:pPr>
        <w:rPr>
          <w:lang w:val="en-US"/>
        </w:rPr>
      </w:pPr>
      <w:r w:rsidRPr="001C593C">
        <w:rPr>
          <w:noProof/>
          <w:lang w:val="en-US"/>
        </w:rPr>
        <mc:AlternateContent>
          <mc:Choice Requires="wps">
            <w:drawing>
              <wp:anchor distT="0" distB="0" distL="114300" distR="114300" simplePos="0" relativeHeight="251668500" behindDoc="0" locked="0" layoutInCell="1" allowOverlap="1" wp14:anchorId="35F97A36" wp14:editId="0F5340B3">
                <wp:simplePos x="0" y="0"/>
                <wp:positionH relativeFrom="column">
                  <wp:posOffset>2676525</wp:posOffset>
                </wp:positionH>
                <wp:positionV relativeFrom="paragraph">
                  <wp:posOffset>71120</wp:posOffset>
                </wp:positionV>
                <wp:extent cx="5226050" cy="776605"/>
                <wp:effectExtent l="0" t="0" r="12700" b="17145"/>
                <wp:wrapNone/>
                <wp:docPr id="15" name="Text Box 15"/>
                <wp:cNvGraphicFramePr/>
                <a:graphic xmlns:a="http://schemas.openxmlformats.org/drawingml/2006/main">
                  <a:graphicData uri="http://schemas.microsoft.com/office/word/2010/wordprocessingShape">
                    <wps:wsp>
                      <wps:cNvSpPr txBox="1"/>
                      <wps:spPr>
                        <a:xfrm>
                          <a:off x="0" y="0"/>
                          <a:ext cx="5226050" cy="7766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1872D6E8" w14:textId="3A72B617" w:rsidR="001C593C" w:rsidRPr="00B37AA0" w:rsidRDefault="00B37AA0" w:rsidP="001C593C">
                            <w:pPr>
                              <w:rPr>
                                <w:rFonts w:ascii="Abel" w:hAnsi="Abel" w:cs="Tahoma"/>
                                <w:bCs/>
                                <w:color w:val="2C2C2C"/>
                                <w:spacing w:val="50"/>
                                <w:kern w:val="120"/>
                                <w:sz w:val="118"/>
                                <w:szCs w:val="118"/>
                                <w:lang w:val="en-US"/>
                              </w:rPr>
                            </w:pPr>
                            <w:r w:rsidRPr="00B37AA0">
                              <w:rPr>
                                <w:rFonts w:ascii="Abel" w:hAnsi="Abel" w:cs="Tahoma"/>
                                <w:bCs/>
                                <w:color w:val="2C2C2C"/>
                                <w:spacing w:val="50"/>
                                <w:kern w:val="120"/>
                                <w:sz w:val="118"/>
                                <w:szCs w:val="118"/>
                                <w:lang w:val="en-US"/>
                              </w:rPr>
                              <w:t>WILLIAM</w:t>
                            </w:r>
                            <w:r w:rsidR="001C593C" w:rsidRPr="00B37AA0">
                              <w:rPr>
                                <w:rFonts w:ascii="Abel" w:hAnsi="Abel" w:cs="Tahoma"/>
                                <w:bCs/>
                                <w:color w:val="2C2C2C"/>
                                <w:spacing w:val="50"/>
                                <w:kern w:val="120"/>
                                <w:sz w:val="118"/>
                                <w:szCs w:val="118"/>
                                <w:lang w:val="en-US"/>
                              </w:rPr>
                              <w:t xml:space="preserve"> HENRY</w:t>
                            </w:r>
                          </w:p>
                          <w:p w14:paraId="08AB3948" w14:textId="3CA72B39" w:rsidR="001C593C" w:rsidRPr="00942D38" w:rsidRDefault="00942D38" w:rsidP="001C593C">
                            <w:pPr>
                              <w:rPr>
                                <w:rFonts w:ascii="Source Sans Pro" w:hAnsi="Source Sans Pro" w:cs="Tahoma"/>
                                <w:color w:val="2C2C2C"/>
                                <w:spacing w:val="100"/>
                                <w:kern w:val="20"/>
                                <w:sz w:val="19"/>
                                <w:szCs w:val="19"/>
                                <w:lang w:val="en-US"/>
                              </w:rPr>
                            </w:pPr>
                            <w:r w:rsidRPr="00942D38">
                              <w:rPr>
                                <w:rFonts w:ascii="Source Sans Pro" w:hAnsi="Source Sans Pro" w:cs="Tahoma"/>
                                <w:color w:val="2C2C2C"/>
                                <w:spacing w:val="100"/>
                                <w:kern w:val="20"/>
                                <w:sz w:val="19"/>
                                <w:szCs w:val="19"/>
                                <w:lang w:val="en-US"/>
                              </w:rPr>
                              <w:t>SELF-DIRECTED VIRTUOSO WITH DIVERSE SKIL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5F97A36" id="_x0000_t202" coordsize="21600,21600" o:spt="202" path="m,l,21600r21600,l21600,xe">
                <v:stroke joinstyle="miter"/>
                <v:path gradientshapeok="t" o:connecttype="rect"/>
              </v:shapetype>
              <v:shape id="Text Box 15" o:spid="_x0000_s1026" type="#_x0000_t202" style="position:absolute;margin-left:210.75pt;margin-top:5.6pt;width:411.5pt;height:61.15pt;z-index:2516685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" filled="f" stroked="f">
                <v:textbox style="mso-fit-shape-to-text:t" inset="0,0,0,0">
                  <w:txbxContent>
                    <w:p w14:paraId="1872D6E8" w14:textId="3A72B617" w:rsidR="001C593C" w:rsidRPr="00B37AA0" w:rsidRDefault="00B37AA0" w:rsidP="001C593C">
                      <w:pPr>
                        <w:rPr>
                          <w:rFonts w:ascii="Abel" w:hAnsi="Abel" w:cs="Tahoma"/>
                          <w:bCs/>
                          <w:color w:val="2C2C2C"/>
                          <w:spacing w:val="50"/>
                          <w:kern w:val="120"/>
                          <w:sz w:val="118"/>
                          <w:szCs w:val="118"/>
                          <w:lang w:val="en-US"/>
                        </w:rPr>
                      </w:pPr>
                      <w:r w:rsidRPr="00B37AA0">
                        <w:rPr>
                          <w:rFonts w:ascii="Abel" w:hAnsi="Abel" w:cs="Tahoma"/>
                          <w:bCs/>
                          <w:color w:val="2C2C2C"/>
                          <w:spacing w:val="50"/>
                          <w:kern w:val="120"/>
                          <w:sz w:val="118"/>
                          <w:szCs w:val="118"/>
                          <w:lang w:val="en-US"/>
                        </w:rPr>
                        <w:t>WILLIAM</w:t>
                      </w:r>
                      <w:r w:rsidR="001C593C" w:rsidRPr="00B37AA0">
                        <w:rPr>
                          <w:rFonts w:ascii="Abel" w:hAnsi="Abel" w:cs="Tahoma"/>
                          <w:bCs/>
                          <w:color w:val="2C2C2C"/>
                          <w:spacing w:val="50"/>
                          <w:kern w:val="120"/>
                          <w:sz w:val="118"/>
                          <w:szCs w:val="118"/>
                          <w:lang w:val="en-US"/>
                        </w:rPr>
                        <w:t xml:space="preserve"> HENRY</w:t>
                      </w:r>
                    </w:p>
                    <w:p w14:paraId="08AB3948" w14:textId="3CA72B39" w:rsidR="001C593C" w:rsidRPr="00942D38" w:rsidRDefault="00942D38" w:rsidP="001C593C">
                      <w:pPr>
                        <w:rPr>
                          <w:rFonts w:ascii="Source Sans Pro" w:hAnsi="Source Sans Pro" w:cs="Tahoma"/>
                          <w:color w:val="2C2C2C"/>
                          <w:spacing w:val="100"/>
                          <w:kern w:val="20"/>
                          <w:sz w:val="19"/>
                          <w:szCs w:val="19"/>
                          <w:lang w:val="en-US"/>
                        </w:rPr>
                      </w:pPr>
                      <w:r w:rsidRPr="00942D38">
                        <w:rPr>
                          <w:rFonts w:ascii="Source Sans Pro" w:hAnsi="Source Sans Pro" w:cs="Tahoma"/>
                          <w:color w:val="2C2C2C"/>
                          <w:spacing w:val="100"/>
                          <w:kern w:val="20"/>
                          <w:sz w:val="19"/>
                          <w:szCs w:val="19"/>
                          <w:lang w:val="en-US"/>
                        </w:rPr>
                        <w:t>SELF-DIRECTED VIRTUOSO WITH DIVERSE SKILLS</w:t>
                      </w:r>
                    </w:p>
                  </w:txbxContent>
                </v:textbox>
              </v:shape>
            </w:pict>
          </mc:Fallback>
        </mc:AlternateContent>
      </w:r>
      <w:r w:rsidR="001C593C" w:rsidRPr="001C593C">
        <w:rPr>
          <w:noProof/>
          <w:lang w:val="en-US"/>
        </w:rPr>
        <mc:AlternateContent>
          <mc:Choice Requires="wps">
            <w:drawing>
              <wp:anchor distT="0" distB="0" distL="114300" distR="114300" simplePos="0" relativeHeight="251667476" behindDoc="0" locked="0" layoutInCell="1" allowOverlap="1" wp14:anchorId="456D91EB" wp14:editId="0AF218ED">
                <wp:simplePos x="0" y="0"/>
                <wp:positionH relativeFrom="column">
                  <wp:posOffset>457200</wp:posOffset>
                </wp:positionH>
                <wp:positionV relativeFrom="paragraph">
                  <wp:posOffset>-128270</wp:posOffset>
                </wp:positionV>
                <wp:extent cx="1911096" cy="1911096"/>
                <wp:effectExtent l="0" t="0" r="0" b="0"/>
                <wp:wrapNone/>
                <wp:docPr id="14" name="Rectangle 14"/>
                <wp:cNvGraphicFramePr/>
                <a:graphic xmlns:a="http://schemas.openxmlformats.org/drawingml/2006/main">
                  <a:graphicData uri="http://schemas.microsoft.com/office/word/2010/wordprocessingShape">
                    <wps:wsp>
                      <wps:cNvSpPr/>
                      <wps:spPr>
                        <a:xfrm>
                          <a:off x="0" y="0"/>
                          <a:ext cx="1911096" cy="1911096"/>
                        </a:xfrm>
                        <a:prstGeom prst="rect">
                          <a:avLst/>
                        </a:prstGeom>
                        <a:blipFill dpi="0" rotWithShape="1">
                          <a:blip r:embed="rId6">
                            <a:extLst>
                              <a:ext uri="{28A0092B-C50C-407E-A947-70E740481C1C}">
                                <a14:useLocalDpi xmlns:a14="http://schemas.microsoft.com/office/drawing/2010/main" val="0"/>
                              </a:ext>
                            </a:extLst>
                          </a:blip>
                          <a:srcRect/>
                          <a:stretch>
                            <a:fillRect/>
                          </a:stretch>
                        </a:blip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2856EC" id="Rectangle 14" o:spid="_x0000_s1026" style="position:absolute;margin-left:36pt;margin-top:-10.1pt;width:150.5pt;height:150.5pt;z-index:2516674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" stroked="f">
                <v:fill r:id="rId7" o:title="" recolor="t" rotate="t" type="frame"/>
              </v:rect>
            </w:pict>
          </mc:Fallback>
        </mc:AlternateContent>
      </w:r>
    </w:p>
    <w:p w14:paraId="4ECF2977" w14:textId="53388EA3" w:rsidR="0011567C" w:rsidRDefault="0011567C">
      <w:pPr>
        <w:rPr>
          <w:lang w:val="en-US"/>
        </w:rPr>
      </w:pPr>
    </w:p>
    <w:p w14:paraId="5BB648C2" w14:textId="651EDB36" w:rsidR="0011567C" w:rsidRDefault="0011567C">
      <w:pPr>
        <w:rPr>
          <w:lang w:val="en-US"/>
        </w:rPr>
      </w:pPr>
    </w:p>
    <w:p w14:paraId="2C6A31FE" w14:textId="1B5F7014" w:rsidR="001B2E14" w:rsidRDefault="001B2E14">
      <w:pPr>
        <w:rPr>
          <w:lang w:val="en-US"/>
        </w:rPr>
      </w:pPr>
    </w:p>
    <w:p w14:paraId="5CF126B3" w14:textId="236D2D22" w:rsidR="001B2E14" w:rsidRDefault="001B2E14">
      <w:pPr>
        <w:rPr>
          <w:lang w:val="en-US"/>
        </w:rPr>
      </w:pPr>
    </w:p>
    <w:p w14:paraId="27F05F5B" w14:textId="2E1B738C" w:rsidR="001B2E14" w:rsidRDefault="001B2E14">
      <w:pPr>
        <w:rPr>
          <w:lang w:val="en-US"/>
        </w:rPr>
      </w:pPr>
    </w:p>
    <w:p w14:paraId="7B121A75" w14:textId="3758D230" w:rsidR="0011567C" w:rsidRDefault="0011567C">
      <w:pPr>
        <w:rPr>
          <w:lang w:val="en-US"/>
        </w:rPr>
      </w:pPr>
    </w:p>
    <w:p w14:paraId="008DEE7F" w14:textId="6D59F4E2" w:rsidR="0011567C" w:rsidRDefault="0011567C">
      <w:pPr>
        <w:rPr>
          <w:lang w:val="en-US"/>
        </w:rPr>
      </w:pPr>
    </w:p>
    <w:p w14:paraId="769B99CF" w14:textId="005C4670" w:rsidR="0011567C" w:rsidRDefault="002318CA" w:rsidP="003E3283">
      <w:pPr>
        <w:tabs>
          <w:tab w:val="left" w:pos="10080"/>
        </w:tabs>
        <w:jc w:val="right"/>
        <w:rPr>
          <w:lang w:val="en-US"/>
        </w:rPr>
      </w:pPr>
      <w:bookmarkStart w:id="0" w:name="_Hlk484709947"/>
      <w:bookmarkEnd w:id="0"/>
      <w:r>
        <w:rPr>
          <w:lang w:val="en-US"/>
        </w:rPr>
        <w:softHyphen/>
      </w:r>
    </w:p>
    <w:p w14:paraId="4A68838C" w14:textId="726174A8" w:rsidR="0011567C" w:rsidRDefault="003B638E">
      <w:pPr>
        <w:rPr>
          <w:lang w:val="en-US"/>
        </w:rPr>
      </w:pPr>
      <w:r>
        <w:rPr>
          <w:noProof/>
          <w:lang w:val="en-US"/>
        </w:rPr>
        <mc:AlternateContent>
          <mc:Choice Requires="wps">
            <w:drawing>
              <wp:anchor distT="0" distB="0" distL="114300" distR="114300" simplePos="0" relativeHeight="251646996" behindDoc="0" locked="0" layoutInCell="1" allowOverlap="1" wp14:anchorId="5AC0EF78" wp14:editId="528B70EE">
                <wp:simplePos x="0" y="0"/>
                <wp:positionH relativeFrom="column">
                  <wp:posOffset>2830195</wp:posOffset>
                </wp:positionH>
                <wp:positionV relativeFrom="page">
                  <wp:posOffset>1981200</wp:posOffset>
                </wp:positionV>
                <wp:extent cx="4463143" cy="8228330"/>
                <wp:effectExtent l="0" t="0" r="13970" b="13970"/>
                <wp:wrapNone/>
                <wp:docPr id="17" name="Metin Kutusu 314"/>
                <wp:cNvGraphicFramePr/>
                <a:graphic xmlns:a="http://schemas.openxmlformats.org/drawingml/2006/main">
                  <a:graphicData uri="http://schemas.microsoft.com/office/word/2010/wordprocessingShape">
                    <wps:wsp>
                      <wps:cNvSpPr txBox="1"/>
                      <wps:spPr>
                        <a:xfrm>
                          <a:off x="0" y="0"/>
                          <a:ext cx="4463143" cy="82283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068463" w14:textId="14399D55" w:rsidR="00D140D3" w:rsidRPr="002A5EE1" w:rsidRDefault="00D140D3" w:rsidP="00544324">
                            <w:pPr>
                              <w:pStyle w:val="CH3"/>
                            </w:pPr>
                            <w:bookmarkStart w:id="1" w:name="_Hlk521512624"/>
                            <w:r w:rsidRPr="002A5EE1">
                              <w:t xml:space="preserve">PROFESSIONAL </w:t>
                            </w:r>
                            <w:r w:rsidR="00942D38">
                              <w:t>PROFILE</w:t>
                            </w:r>
                          </w:p>
                          <w:bookmarkEnd w:id="1"/>
                          <w:p w14:paraId="2B015863" w14:textId="77777777" w:rsidR="00942D38" w:rsidRPr="00942D38" w:rsidRDefault="00942D38" w:rsidP="00942D38">
                            <w:pPr>
                              <w:suppressAutoHyphens/>
                              <w:autoSpaceDE w:val="0"/>
                              <w:autoSpaceDN w:val="0"/>
                              <w:adjustRightInd w:val="0"/>
                              <w:spacing w:line="252" w:lineRule="auto"/>
                              <w:textAlignment w:val="center"/>
                              <w:rPr>
                                <w:rFonts w:ascii="Source Sans Pro" w:hAnsi="Source Sans Pro" w:cstheme="majorHAnsi"/>
                                <w:color w:val="404040" w:themeColor="text1" w:themeTint="BF"/>
                                <w:sz w:val="20"/>
                                <w:szCs w:val="16"/>
                              </w:rPr>
                            </w:pPr>
                            <w:r w:rsidRPr="00942D38">
                              <w:rPr>
                                <w:rFonts w:ascii="Source Sans Pro" w:hAnsi="Source Sans Pro" w:cstheme="majorHAnsi"/>
                                <w:color w:val="404040" w:themeColor="text1" w:themeTint="BF"/>
                                <w:sz w:val="20"/>
                                <w:szCs w:val="16"/>
                              </w:rPr>
                              <w:t>Highly motivated and energetic hands-on individual. Has been given autonomy to make decisions in multiple roles, as well as manage teams. Consistently demonstrates efficient time management and selected to train colleagues on company procedures. Has a strong track record of managerial and leadership qualities. Published materials on two different educational websites.</w:t>
                            </w:r>
                          </w:p>
                          <w:p w14:paraId="67E94984" w14:textId="77777777" w:rsidR="00544324" w:rsidRPr="00C650C7" w:rsidRDefault="00544324" w:rsidP="00DB1376">
                            <w:pPr>
                              <w:suppressAutoHyphens/>
                              <w:autoSpaceDE w:val="0"/>
                              <w:autoSpaceDN w:val="0"/>
                              <w:adjustRightInd w:val="0"/>
                              <w:spacing w:line="276" w:lineRule="auto"/>
                              <w:contextualSpacing/>
                              <w:textAlignment w:val="center"/>
                              <w:rPr>
                                <w:rFonts w:ascii="Source Sans Pro" w:hAnsi="Source Sans Pro" w:cs="Tahoma"/>
                                <w:color w:val="262626" w:themeColor="text1" w:themeTint="D9"/>
                                <w:kern w:val="20"/>
                                <w:sz w:val="20"/>
                                <w:szCs w:val="20"/>
                                <w:lang w:val="en-US"/>
                              </w:rPr>
                            </w:pPr>
                          </w:p>
                          <w:p w14:paraId="176161A0" w14:textId="77777777" w:rsidR="00DF03F0" w:rsidRPr="00C650C7" w:rsidRDefault="00DF03F0" w:rsidP="00DB1376">
                            <w:pPr>
                              <w:suppressAutoHyphens/>
                              <w:autoSpaceDE w:val="0"/>
                              <w:autoSpaceDN w:val="0"/>
                              <w:adjustRightInd w:val="0"/>
                              <w:spacing w:line="276" w:lineRule="auto"/>
                              <w:contextualSpacing/>
                              <w:textAlignment w:val="center"/>
                              <w:rPr>
                                <w:rFonts w:ascii="Source Sans Pro" w:hAnsi="Source Sans Pro" w:cs="Tahoma"/>
                                <w:color w:val="262626" w:themeColor="text1" w:themeTint="D9"/>
                                <w:kern w:val="20"/>
                                <w:sz w:val="20"/>
                                <w:szCs w:val="20"/>
                                <w:lang w:val="en-US"/>
                              </w:rPr>
                            </w:pPr>
                          </w:p>
                          <w:p w14:paraId="1ABB3876" w14:textId="48CC9655" w:rsidR="00D140D3" w:rsidRPr="00C650C7" w:rsidRDefault="00942D38" w:rsidP="009403C6">
                            <w:pPr>
                              <w:pStyle w:val="CH2"/>
                            </w:pPr>
                            <w:bookmarkStart w:id="2" w:name="_Hlk521241368"/>
                            <w:r>
                              <w:t>RELEVANT WORK</w:t>
                            </w:r>
                            <w:r w:rsidR="00D140D3" w:rsidRPr="00C650C7">
                              <w:t xml:space="preserve"> EXPERIENCE</w:t>
                            </w:r>
                          </w:p>
                          <w:p w14:paraId="1B71CAFB" w14:textId="69165798" w:rsidR="00D140D3" w:rsidRPr="00C650C7" w:rsidRDefault="00942D38" w:rsidP="00D140D3">
                            <w:pPr>
                              <w:spacing w:line="276" w:lineRule="auto"/>
                              <w:contextualSpacing/>
                              <w:rPr>
                                <w:rFonts w:ascii="Source Sans Pro" w:hAnsi="Source Sans Pro" w:cs="Tahoma"/>
                                <w:color w:val="262626" w:themeColor="text1" w:themeTint="D9"/>
                                <w:kern w:val="18"/>
                                <w:sz w:val="20"/>
                                <w:szCs w:val="20"/>
                                <w:lang w:val="en-US"/>
                              </w:rPr>
                            </w:pPr>
                            <w:r>
                              <w:rPr>
                                <w:rFonts w:ascii="Source Sans Pro" w:hAnsi="Source Sans Pro" w:cs="Tahoma"/>
                                <w:color w:val="262626" w:themeColor="text1" w:themeTint="D9"/>
                                <w:kern w:val="18"/>
                                <w:sz w:val="20"/>
                                <w:szCs w:val="20"/>
                                <w:lang w:val="en-US"/>
                              </w:rPr>
                              <w:t>STORE TRAINER AND ASSISTANT HR MANAGER</w:t>
                            </w:r>
                          </w:p>
                          <w:p w14:paraId="7784B6ED" w14:textId="4300ECD3" w:rsidR="00D140D3" w:rsidRPr="00C650C7" w:rsidRDefault="00942D38" w:rsidP="00D140D3">
                            <w:pPr>
                              <w:suppressAutoHyphens/>
                              <w:autoSpaceDE w:val="0"/>
                              <w:autoSpaceDN w:val="0"/>
                              <w:adjustRightInd w:val="0"/>
                              <w:spacing w:after="60" w:line="276" w:lineRule="auto"/>
                              <w:textAlignment w:val="center"/>
                              <w:rPr>
                                <w:rFonts w:ascii="Source Sans Pro Light" w:hAnsi="Source Sans Pro Light" w:cs="Tahoma"/>
                                <w:iCs/>
                                <w:color w:val="262626" w:themeColor="text1" w:themeTint="D9"/>
                                <w:kern w:val="18"/>
                                <w:sz w:val="20"/>
                                <w:szCs w:val="20"/>
                                <w:lang w:val="en-US"/>
                              </w:rPr>
                            </w:pPr>
                            <w:r>
                              <w:rPr>
                                <w:rFonts w:ascii="Source Sans Pro Light" w:hAnsi="Source Sans Pro Light" w:cs="Tahoma"/>
                                <w:iCs/>
                                <w:color w:val="262626" w:themeColor="text1" w:themeTint="D9"/>
                                <w:kern w:val="18"/>
                                <w:sz w:val="20"/>
                                <w:szCs w:val="20"/>
                                <w:lang w:val="en-US"/>
                              </w:rPr>
                              <w:t>Boscov’s</w:t>
                            </w:r>
                            <w:r w:rsidR="00D140D3" w:rsidRPr="00C650C7">
                              <w:rPr>
                                <w:rFonts w:ascii="Source Sans Pro Light" w:hAnsi="Source Sans Pro Light" w:cs="Tahoma"/>
                                <w:iCs/>
                                <w:color w:val="262626" w:themeColor="text1" w:themeTint="D9"/>
                                <w:kern w:val="18"/>
                                <w:sz w:val="20"/>
                                <w:szCs w:val="20"/>
                                <w:lang w:val="en-US"/>
                              </w:rPr>
                              <w:t xml:space="preserve"> | </w:t>
                            </w:r>
                            <w:r>
                              <w:rPr>
                                <w:rFonts w:ascii="Source Sans Pro Light" w:hAnsi="Source Sans Pro Light" w:cs="Tahoma"/>
                                <w:iCs/>
                                <w:color w:val="262626" w:themeColor="text1" w:themeTint="D9"/>
                                <w:kern w:val="18"/>
                                <w:sz w:val="20"/>
                                <w:szCs w:val="20"/>
                                <w:lang w:val="en-US"/>
                              </w:rPr>
                              <w:t xml:space="preserve">Milford, CT | Jul </w:t>
                            </w:r>
                            <w:r w:rsidR="00D140D3" w:rsidRPr="00C650C7">
                              <w:rPr>
                                <w:rFonts w:ascii="Source Sans Pro Light" w:hAnsi="Source Sans Pro Light" w:cs="Tahoma"/>
                                <w:color w:val="262626" w:themeColor="text1" w:themeTint="D9"/>
                                <w:kern w:val="18"/>
                                <w:sz w:val="20"/>
                                <w:szCs w:val="20"/>
                                <w:lang w:val="en-US"/>
                              </w:rPr>
                              <w:t>2018</w:t>
                            </w:r>
                            <w:r w:rsidR="001C6B16">
                              <w:rPr>
                                <w:rFonts w:ascii="Source Sans Pro Light" w:hAnsi="Source Sans Pro Light" w:cs="Tahoma"/>
                                <w:iCs/>
                                <w:color w:val="262626" w:themeColor="text1" w:themeTint="D9"/>
                                <w:kern w:val="18"/>
                                <w:sz w:val="20"/>
                                <w:szCs w:val="20"/>
                                <w:lang w:val="en-US"/>
                              </w:rPr>
                              <w:t>-</w:t>
                            </w:r>
                            <w:r w:rsidR="00D140D3" w:rsidRPr="00C650C7">
                              <w:rPr>
                                <w:rFonts w:ascii="Source Sans Pro Light" w:hAnsi="Source Sans Pro Light" w:cs="Tahoma"/>
                                <w:iCs/>
                                <w:color w:val="262626" w:themeColor="text1" w:themeTint="D9"/>
                                <w:kern w:val="18"/>
                                <w:sz w:val="20"/>
                                <w:szCs w:val="20"/>
                                <w:lang w:val="en-US"/>
                              </w:rPr>
                              <w:t xml:space="preserve"> </w:t>
                            </w:r>
                            <w:r>
                              <w:rPr>
                                <w:rFonts w:ascii="Source Sans Pro Light" w:hAnsi="Source Sans Pro Light" w:cs="Tahoma"/>
                                <w:iCs/>
                                <w:color w:val="262626" w:themeColor="text1" w:themeTint="D9"/>
                                <w:kern w:val="18"/>
                                <w:sz w:val="20"/>
                                <w:szCs w:val="20"/>
                                <w:lang w:val="en-US"/>
                              </w:rPr>
                              <w:t>May 2020</w:t>
                            </w:r>
                          </w:p>
                          <w:bookmarkEnd w:id="2"/>
                          <w:p w14:paraId="7F58CB67" w14:textId="26DA06B0" w:rsidR="00D140D3" w:rsidRPr="001C6B16" w:rsidRDefault="001C6B16" w:rsidP="00D140D3">
                            <w:pPr>
                              <w:spacing w:line="276" w:lineRule="auto"/>
                              <w:rPr>
                                <w:rFonts w:ascii="Source Sans Pro" w:hAnsi="Source Sans Pro" w:cs="Tahoma"/>
                                <w:color w:val="262626" w:themeColor="text1" w:themeTint="D9"/>
                                <w:kern w:val="18"/>
                                <w:sz w:val="20"/>
                                <w:szCs w:val="20"/>
                                <w:lang w:val="en-US"/>
                              </w:rPr>
                            </w:pPr>
                            <w:r w:rsidRPr="001C6B16">
                              <w:rPr>
                                <w:rFonts w:ascii="Source Sans Pro" w:eastAsia="Times New Roman" w:hAnsi="Source Sans Pro"/>
                                <w:sz w:val="20"/>
                                <w:szCs w:val="20"/>
                              </w:rPr>
                              <w:t>Directed all new hires and provided ongoing training on register procedures and company-specific policies. Promoted after store opening in October 2018 to Staff Scheduler, Assistant Human Resource Manager, and Acting Furniture Manager. Created and generated staffing schedule based on projected business needs. Assisted in cash office to resolve overages and shortages. Worked in absence of receiving manager to ensure shipment was distributed properly, while implementing safety protocols</w:t>
                            </w:r>
                            <w:r>
                              <w:rPr>
                                <w:rFonts w:ascii="Source Sans Pro" w:eastAsia="Times New Roman" w:hAnsi="Source Sans Pro"/>
                                <w:sz w:val="20"/>
                                <w:szCs w:val="20"/>
                              </w:rPr>
                              <w:t>.</w:t>
                            </w:r>
                          </w:p>
                          <w:p w14:paraId="5C2D4D79" w14:textId="77777777" w:rsidR="00DF03F0" w:rsidRPr="00C650C7" w:rsidRDefault="00DF03F0" w:rsidP="00D140D3">
                            <w:pPr>
                              <w:spacing w:line="276" w:lineRule="auto"/>
                              <w:rPr>
                                <w:rFonts w:ascii="Source Sans Pro" w:hAnsi="Source Sans Pro" w:cs="Tahoma"/>
                                <w:color w:val="262626" w:themeColor="text1" w:themeTint="D9"/>
                                <w:kern w:val="18"/>
                                <w:sz w:val="20"/>
                                <w:szCs w:val="20"/>
                                <w:lang w:val="en-US"/>
                              </w:rPr>
                            </w:pPr>
                          </w:p>
                          <w:p w14:paraId="0C802F4C" w14:textId="0CF7FC30" w:rsidR="00D140D3" w:rsidRPr="00C650C7" w:rsidRDefault="001C6B16" w:rsidP="00D140D3">
                            <w:pPr>
                              <w:spacing w:line="276" w:lineRule="auto"/>
                              <w:rPr>
                                <w:rFonts w:ascii="Source Sans Pro" w:hAnsi="Source Sans Pro" w:cs="Tahoma"/>
                                <w:iCs/>
                                <w:color w:val="262626" w:themeColor="text1" w:themeTint="D9"/>
                                <w:kern w:val="18"/>
                                <w:sz w:val="20"/>
                                <w:szCs w:val="20"/>
                                <w:lang w:val="en-US"/>
                              </w:rPr>
                            </w:pPr>
                            <w:r>
                              <w:rPr>
                                <w:rFonts w:ascii="Source Sans Pro" w:hAnsi="Source Sans Pro" w:cs="Tahoma"/>
                                <w:color w:val="262626" w:themeColor="text1" w:themeTint="D9"/>
                                <w:kern w:val="18"/>
                                <w:sz w:val="20"/>
                                <w:szCs w:val="20"/>
                                <w:lang w:val="en-US"/>
                              </w:rPr>
                              <w:t>MEN’S AND BOY’S RECEIVING LEAD</w:t>
                            </w:r>
                          </w:p>
                          <w:p w14:paraId="2CA33A45" w14:textId="158A24AF" w:rsidR="00D140D3" w:rsidRPr="00C650C7" w:rsidRDefault="001C6B16" w:rsidP="00D140D3">
                            <w:pPr>
                              <w:spacing w:after="60" w:line="276" w:lineRule="auto"/>
                              <w:rPr>
                                <w:rFonts w:ascii="Source Sans Pro Light" w:hAnsi="Source Sans Pro Light" w:cs="Tahoma"/>
                                <w:iCs/>
                                <w:color w:val="262626" w:themeColor="text1" w:themeTint="D9"/>
                                <w:kern w:val="18"/>
                                <w:sz w:val="20"/>
                                <w:szCs w:val="20"/>
                                <w:lang w:val="en-US"/>
                              </w:rPr>
                            </w:pPr>
                            <w:r>
                              <w:rPr>
                                <w:rFonts w:ascii="Source Sans Pro Light" w:hAnsi="Source Sans Pro Light" w:cs="Tahoma"/>
                                <w:iCs/>
                                <w:color w:val="262626" w:themeColor="text1" w:themeTint="D9"/>
                                <w:kern w:val="18"/>
                                <w:sz w:val="20"/>
                                <w:szCs w:val="20"/>
                                <w:lang w:val="en-US"/>
                              </w:rPr>
                              <w:t>Old Navy</w:t>
                            </w:r>
                            <w:r w:rsidR="00D140D3" w:rsidRPr="00C650C7">
                              <w:rPr>
                                <w:rFonts w:ascii="Source Sans Pro Light" w:hAnsi="Source Sans Pro Light" w:cs="Tahoma"/>
                                <w:iCs/>
                                <w:color w:val="262626" w:themeColor="text1" w:themeTint="D9"/>
                                <w:kern w:val="18"/>
                                <w:sz w:val="20"/>
                                <w:szCs w:val="20"/>
                                <w:lang w:val="en-US"/>
                              </w:rPr>
                              <w:t xml:space="preserve"> | </w:t>
                            </w:r>
                            <w:r>
                              <w:rPr>
                                <w:rFonts w:ascii="Source Sans Pro Light" w:hAnsi="Source Sans Pro Light" w:cs="Tahoma"/>
                                <w:iCs/>
                                <w:color w:val="262626" w:themeColor="text1" w:themeTint="D9"/>
                                <w:kern w:val="18"/>
                                <w:sz w:val="20"/>
                                <w:szCs w:val="20"/>
                                <w:lang w:val="en-US"/>
                              </w:rPr>
                              <w:t>Milford, CT</w:t>
                            </w:r>
                            <w:r w:rsidR="00D140D3" w:rsidRPr="00C650C7">
                              <w:rPr>
                                <w:rFonts w:ascii="Source Sans Pro Light" w:hAnsi="Source Sans Pro Light" w:cs="Tahoma"/>
                                <w:iCs/>
                                <w:color w:val="262626" w:themeColor="text1" w:themeTint="D9"/>
                                <w:kern w:val="18"/>
                                <w:sz w:val="20"/>
                                <w:szCs w:val="20"/>
                                <w:lang w:val="en-US"/>
                              </w:rPr>
                              <w:t xml:space="preserve"> | </w:t>
                            </w:r>
                            <w:r>
                              <w:rPr>
                                <w:rFonts w:ascii="Source Sans Pro Light" w:hAnsi="Source Sans Pro Light" w:cs="Tahoma"/>
                                <w:iCs/>
                                <w:color w:val="262626" w:themeColor="text1" w:themeTint="D9"/>
                                <w:kern w:val="18"/>
                                <w:sz w:val="20"/>
                                <w:szCs w:val="20"/>
                                <w:lang w:val="en-US"/>
                              </w:rPr>
                              <w:t>Aug 2008- Oct 2018</w:t>
                            </w:r>
                          </w:p>
                          <w:p w14:paraId="028FA008" w14:textId="5AFB0E66" w:rsidR="001C6B16" w:rsidRPr="001C6B16" w:rsidRDefault="001C6B16" w:rsidP="001C6B16">
                            <w:pPr>
                              <w:tabs>
                                <w:tab w:val="right" w:pos="10080"/>
                              </w:tabs>
                              <w:rPr>
                                <w:rFonts w:ascii="Source Sans Pro" w:eastAsia="Times New Roman" w:hAnsi="Source Sans Pro"/>
                                <w:sz w:val="20"/>
                                <w:szCs w:val="22"/>
                              </w:rPr>
                            </w:pPr>
                            <w:r w:rsidRPr="001C6B16">
                              <w:rPr>
                                <w:rFonts w:ascii="Source Sans Pro" w:eastAsia="Times New Roman" w:hAnsi="Source Sans Pro"/>
                                <w:sz w:val="20"/>
                                <w:szCs w:val="22"/>
                              </w:rPr>
                              <w:t>Assisted customers in finding merchandise and explaining store policies. Trusted to work independently during the overnight shift to handle diverse technology-related and merchandising tasks. Oversaw the receiving process</w:t>
                            </w:r>
                            <w:r w:rsidRPr="001C6B16">
                              <w:rPr>
                                <w:rFonts w:ascii="Source Sans Pro" w:eastAsia="Times New Roman" w:hAnsi="Source Sans Pro"/>
                                <w:sz w:val="20"/>
                                <w:szCs w:val="22"/>
                              </w:rPr>
                              <w:t xml:space="preserve"> and team</w:t>
                            </w:r>
                            <w:r w:rsidRPr="001C6B16">
                              <w:rPr>
                                <w:rFonts w:ascii="Source Sans Pro" w:eastAsia="Times New Roman" w:hAnsi="Source Sans Pro"/>
                                <w:sz w:val="20"/>
                                <w:szCs w:val="22"/>
                              </w:rPr>
                              <w:t xml:space="preserve"> during the early morning shift to ensure product was available for customers to ensure company success. Was recruited to assist with remodeling six locations based on leadership skills and retail knowledge. </w:t>
                            </w:r>
                          </w:p>
                          <w:p w14:paraId="4389529A" w14:textId="77777777" w:rsidR="00D140D3" w:rsidRPr="001C6B16" w:rsidRDefault="00D140D3" w:rsidP="00D140D3">
                            <w:pPr>
                              <w:suppressAutoHyphens/>
                              <w:autoSpaceDE w:val="0"/>
                              <w:autoSpaceDN w:val="0"/>
                              <w:adjustRightInd w:val="0"/>
                              <w:spacing w:line="276" w:lineRule="auto"/>
                              <w:textAlignment w:val="center"/>
                              <w:rPr>
                                <w:rFonts w:ascii="Source Sans Pro" w:hAnsi="Source Sans Pro" w:cs="Tahoma"/>
                                <w:color w:val="262626" w:themeColor="text1" w:themeTint="D9"/>
                                <w:kern w:val="18"/>
                                <w:sz w:val="20"/>
                                <w:szCs w:val="20"/>
                              </w:rPr>
                            </w:pPr>
                          </w:p>
                          <w:p w14:paraId="52F0C997" w14:textId="77777777" w:rsidR="00DF03F0" w:rsidRPr="00C650C7" w:rsidRDefault="00DF03F0" w:rsidP="00D140D3">
                            <w:pPr>
                              <w:suppressAutoHyphens/>
                              <w:autoSpaceDE w:val="0"/>
                              <w:autoSpaceDN w:val="0"/>
                              <w:adjustRightInd w:val="0"/>
                              <w:spacing w:line="276" w:lineRule="auto"/>
                              <w:textAlignment w:val="center"/>
                              <w:rPr>
                                <w:rFonts w:ascii="Source Sans Pro" w:hAnsi="Source Sans Pro" w:cs="Tahoma"/>
                                <w:color w:val="262626" w:themeColor="text1" w:themeTint="D9"/>
                                <w:kern w:val="18"/>
                                <w:sz w:val="20"/>
                                <w:szCs w:val="20"/>
                                <w:lang w:val="en-US"/>
                              </w:rPr>
                            </w:pPr>
                          </w:p>
                          <w:p w14:paraId="0632B098" w14:textId="782330A4" w:rsidR="00D140D3" w:rsidRPr="00C650C7" w:rsidRDefault="003D32FF" w:rsidP="00D140D3">
                            <w:pPr>
                              <w:spacing w:line="276" w:lineRule="auto"/>
                              <w:rPr>
                                <w:rFonts w:ascii="Source Sans Pro" w:hAnsi="Source Sans Pro" w:cs="Tahoma"/>
                                <w:iCs/>
                                <w:color w:val="262626" w:themeColor="text1" w:themeTint="D9"/>
                                <w:kern w:val="18"/>
                                <w:sz w:val="20"/>
                                <w:szCs w:val="20"/>
                                <w:lang w:val="en-US"/>
                              </w:rPr>
                            </w:pPr>
                            <w:r>
                              <w:rPr>
                                <w:rFonts w:ascii="Source Sans Pro" w:hAnsi="Source Sans Pro" w:cs="Tahoma"/>
                                <w:color w:val="262626" w:themeColor="text1" w:themeTint="D9"/>
                                <w:kern w:val="18"/>
                                <w:sz w:val="20"/>
                                <w:szCs w:val="20"/>
                                <w:lang w:val="en-US"/>
                              </w:rPr>
                              <w:t>ASSISTANT DATA COORDINATOR</w:t>
                            </w:r>
                          </w:p>
                          <w:p w14:paraId="61AD781B" w14:textId="647EF3A9" w:rsidR="00D140D3" w:rsidRPr="00C650C7" w:rsidRDefault="003D32FF" w:rsidP="00D140D3">
                            <w:pPr>
                              <w:suppressAutoHyphens/>
                              <w:autoSpaceDE w:val="0"/>
                              <w:autoSpaceDN w:val="0"/>
                              <w:adjustRightInd w:val="0"/>
                              <w:spacing w:after="60" w:line="276" w:lineRule="auto"/>
                              <w:textAlignment w:val="center"/>
                              <w:rPr>
                                <w:rFonts w:ascii="Source Sans Pro Light" w:hAnsi="Source Sans Pro Light" w:cs="Tahoma"/>
                                <w:iCs/>
                                <w:color w:val="262626" w:themeColor="text1" w:themeTint="D9"/>
                                <w:kern w:val="18"/>
                                <w:sz w:val="20"/>
                                <w:szCs w:val="20"/>
                                <w:lang w:val="en-US"/>
                              </w:rPr>
                            </w:pPr>
                            <w:r>
                              <w:rPr>
                                <w:rFonts w:ascii="Source Sans Pro Light" w:hAnsi="Source Sans Pro Light" w:cs="Tahoma"/>
                                <w:iCs/>
                                <w:color w:val="262626" w:themeColor="text1" w:themeTint="D9"/>
                                <w:kern w:val="18"/>
                                <w:sz w:val="20"/>
                                <w:szCs w:val="20"/>
                                <w:lang w:val="en-US"/>
                              </w:rPr>
                              <w:t>Linda McMahon for Senate</w:t>
                            </w:r>
                            <w:r w:rsidR="00D140D3" w:rsidRPr="00C650C7">
                              <w:rPr>
                                <w:rFonts w:ascii="Source Sans Pro Light" w:hAnsi="Source Sans Pro Light" w:cs="Tahoma"/>
                                <w:iCs/>
                                <w:color w:val="262626" w:themeColor="text1" w:themeTint="D9"/>
                                <w:kern w:val="18"/>
                                <w:sz w:val="20"/>
                                <w:szCs w:val="20"/>
                                <w:lang w:val="en-US"/>
                              </w:rPr>
                              <w:t xml:space="preserve"> | </w:t>
                            </w:r>
                            <w:r>
                              <w:rPr>
                                <w:rFonts w:ascii="Source Sans Pro Light" w:hAnsi="Source Sans Pro Light" w:cs="Tahoma"/>
                                <w:iCs/>
                                <w:color w:val="262626" w:themeColor="text1" w:themeTint="D9"/>
                                <w:kern w:val="18"/>
                                <w:sz w:val="20"/>
                                <w:szCs w:val="20"/>
                                <w:lang w:val="en-US"/>
                              </w:rPr>
                              <w:t>North Haven, CT</w:t>
                            </w:r>
                            <w:r w:rsidR="00D140D3" w:rsidRPr="00C650C7">
                              <w:rPr>
                                <w:rFonts w:ascii="Source Sans Pro Light" w:hAnsi="Source Sans Pro Light" w:cs="Tahoma"/>
                                <w:iCs/>
                                <w:color w:val="262626" w:themeColor="text1" w:themeTint="D9"/>
                                <w:kern w:val="18"/>
                                <w:sz w:val="20"/>
                                <w:szCs w:val="20"/>
                                <w:lang w:val="en-US"/>
                              </w:rPr>
                              <w:t xml:space="preserve"> | </w:t>
                            </w:r>
                            <w:r>
                              <w:rPr>
                                <w:rFonts w:ascii="Source Sans Pro Light" w:hAnsi="Source Sans Pro Light" w:cs="Tahoma"/>
                                <w:iCs/>
                                <w:color w:val="262626" w:themeColor="text1" w:themeTint="D9"/>
                                <w:kern w:val="18"/>
                                <w:sz w:val="20"/>
                                <w:szCs w:val="20"/>
                                <w:lang w:val="en-US"/>
                              </w:rPr>
                              <w:t>Jul 2012- Nov 2012</w:t>
                            </w:r>
                          </w:p>
                          <w:p w14:paraId="5286F501" w14:textId="77777777" w:rsidR="003D32FF" w:rsidRPr="003D32FF" w:rsidRDefault="003D32FF" w:rsidP="003D32FF">
                            <w:pPr>
                              <w:tabs>
                                <w:tab w:val="right" w:pos="10080"/>
                              </w:tabs>
                              <w:rPr>
                                <w:rFonts w:ascii="Source Sans Pro" w:eastAsia="Times New Roman" w:hAnsi="Source Sans Pro"/>
                                <w:sz w:val="20"/>
                                <w:szCs w:val="22"/>
                              </w:rPr>
                            </w:pPr>
                            <w:r w:rsidRPr="003D32FF">
                              <w:rPr>
                                <w:rFonts w:ascii="Source Sans Pro" w:eastAsia="Times New Roman" w:hAnsi="Source Sans Pro"/>
                                <w:sz w:val="20"/>
                                <w:szCs w:val="22"/>
                              </w:rPr>
                              <w:t>Worked closely with Data coordinator in specially created position based on skillset. Set up call centers and databases at thirteen locations around the state. Worked autonomously and managed a team of 35 interns who canvassed specific territories based on Map Point generated routes.  Created Excel sheets for tracking responses from voters and for lawn sign distribution.</w:t>
                            </w:r>
                          </w:p>
                          <w:p w14:paraId="707D8744" w14:textId="77777777" w:rsidR="00D140D3" w:rsidRPr="00655F1A" w:rsidRDefault="00D140D3" w:rsidP="00DB1376">
                            <w:pPr>
                              <w:suppressAutoHyphens/>
                              <w:autoSpaceDE w:val="0"/>
                              <w:autoSpaceDN w:val="0"/>
                              <w:adjustRightInd w:val="0"/>
                              <w:spacing w:line="276" w:lineRule="auto"/>
                              <w:contextualSpacing/>
                              <w:textAlignment w:val="center"/>
                              <w:rPr>
                                <w:rFonts w:ascii="Source Sans Pro" w:hAnsi="Source Sans Pro" w:cs="Tahoma"/>
                                <w:color w:val="262626" w:themeColor="text1" w:themeTint="D9"/>
                                <w:kern w:val="20"/>
                                <w:sz w:val="20"/>
                                <w:szCs w:val="20"/>
                                <w:u w:val="words"/>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AC0EF78" id="Metin Kutusu 314" o:spid="_x0000_s1027" type="#_x0000_t202" style="position:absolute;margin-left:222.85pt;margin-top:156pt;width:351.45pt;height:647.9pt;z-index:25164699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" filled="f" stroked="f" strokeweight=".5pt">
                <v:textbox style="mso-fit-shape-to-text:t" inset="0,0,0,0">
                  <w:txbxContent>
                    <w:p w14:paraId="18068463" w14:textId="14399D55" w:rsidR="00D140D3" w:rsidRPr="002A5EE1" w:rsidRDefault="00D140D3" w:rsidP="00544324">
                      <w:pPr>
                        <w:pStyle w:val="CH3"/>
                      </w:pPr>
                      <w:bookmarkStart w:id="3" w:name="_Hlk521512624"/>
                      <w:r w:rsidRPr="002A5EE1">
                        <w:t xml:space="preserve">PROFESSIONAL </w:t>
                      </w:r>
                      <w:r w:rsidR="00942D38">
                        <w:t>PROFILE</w:t>
                      </w:r>
                    </w:p>
                    <w:bookmarkEnd w:id="3"/>
                    <w:p w14:paraId="2B015863" w14:textId="77777777" w:rsidR="00942D38" w:rsidRPr="00942D38" w:rsidRDefault="00942D38" w:rsidP="00942D38">
                      <w:pPr>
                        <w:suppressAutoHyphens/>
                        <w:autoSpaceDE w:val="0"/>
                        <w:autoSpaceDN w:val="0"/>
                        <w:adjustRightInd w:val="0"/>
                        <w:spacing w:line="252" w:lineRule="auto"/>
                        <w:textAlignment w:val="center"/>
                        <w:rPr>
                          <w:rFonts w:ascii="Source Sans Pro" w:hAnsi="Source Sans Pro" w:cstheme="majorHAnsi"/>
                          <w:color w:val="404040" w:themeColor="text1" w:themeTint="BF"/>
                          <w:sz w:val="20"/>
                          <w:szCs w:val="16"/>
                        </w:rPr>
                      </w:pPr>
                      <w:r w:rsidRPr="00942D38">
                        <w:rPr>
                          <w:rFonts w:ascii="Source Sans Pro" w:hAnsi="Source Sans Pro" w:cstheme="majorHAnsi"/>
                          <w:color w:val="404040" w:themeColor="text1" w:themeTint="BF"/>
                          <w:sz w:val="20"/>
                          <w:szCs w:val="16"/>
                        </w:rPr>
                        <w:t>Highly motivated and energetic hands-on individual. Has been given autonomy to make decisions in multiple roles, as well as manage teams. Consistently demonstrates efficient time management and selected to train colleagues on company procedures. Has a strong track record of managerial and leadership qualities. Published materials on two different educational websites.</w:t>
                      </w:r>
                    </w:p>
                    <w:p w14:paraId="67E94984" w14:textId="77777777" w:rsidR="00544324" w:rsidRPr="00C650C7" w:rsidRDefault="00544324" w:rsidP="00DB1376">
                      <w:pPr>
                        <w:suppressAutoHyphens/>
                        <w:autoSpaceDE w:val="0"/>
                        <w:autoSpaceDN w:val="0"/>
                        <w:adjustRightInd w:val="0"/>
                        <w:spacing w:line="276" w:lineRule="auto"/>
                        <w:contextualSpacing/>
                        <w:textAlignment w:val="center"/>
                        <w:rPr>
                          <w:rFonts w:ascii="Source Sans Pro" w:hAnsi="Source Sans Pro" w:cs="Tahoma"/>
                          <w:color w:val="262626" w:themeColor="text1" w:themeTint="D9"/>
                          <w:kern w:val="20"/>
                          <w:sz w:val="20"/>
                          <w:szCs w:val="20"/>
                          <w:lang w:val="en-US"/>
                        </w:rPr>
                      </w:pPr>
                    </w:p>
                    <w:p w14:paraId="176161A0" w14:textId="77777777" w:rsidR="00DF03F0" w:rsidRPr="00C650C7" w:rsidRDefault="00DF03F0" w:rsidP="00DB1376">
                      <w:pPr>
                        <w:suppressAutoHyphens/>
                        <w:autoSpaceDE w:val="0"/>
                        <w:autoSpaceDN w:val="0"/>
                        <w:adjustRightInd w:val="0"/>
                        <w:spacing w:line="276" w:lineRule="auto"/>
                        <w:contextualSpacing/>
                        <w:textAlignment w:val="center"/>
                        <w:rPr>
                          <w:rFonts w:ascii="Source Sans Pro" w:hAnsi="Source Sans Pro" w:cs="Tahoma"/>
                          <w:color w:val="262626" w:themeColor="text1" w:themeTint="D9"/>
                          <w:kern w:val="20"/>
                          <w:sz w:val="20"/>
                          <w:szCs w:val="20"/>
                          <w:lang w:val="en-US"/>
                        </w:rPr>
                      </w:pPr>
                    </w:p>
                    <w:p w14:paraId="1ABB3876" w14:textId="48CC9655" w:rsidR="00D140D3" w:rsidRPr="00C650C7" w:rsidRDefault="00942D38" w:rsidP="009403C6">
                      <w:pPr>
                        <w:pStyle w:val="CH2"/>
                      </w:pPr>
                      <w:bookmarkStart w:id="4" w:name="_Hlk521241368"/>
                      <w:r>
                        <w:t>RELEVANT WORK</w:t>
                      </w:r>
                      <w:r w:rsidR="00D140D3" w:rsidRPr="00C650C7">
                        <w:t xml:space="preserve"> EXPERIENCE</w:t>
                      </w:r>
                    </w:p>
                    <w:p w14:paraId="1B71CAFB" w14:textId="69165798" w:rsidR="00D140D3" w:rsidRPr="00C650C7" w:rsidRDefault="00942D38" w:rsidP="00D140D3">
                      <w:pPr>
                        <w:spacing w:line="276" w:lineRule="auto"/>
                        <w:contextualSpacing/>
                        <w:rPr>
                          <w:rFonts w:ascii="Source Sans Pro" w:hAnsi="Source Sans Pro" w:cs="Tahoma"/>
                          <w:color w:val="262626" w:themeColor="text1" w:themeTint="D9"/>
                          <w:kern w:val="18"/>
                          <w:sz w:val="20"/>
                          <w:szCs w:val="20"/>
                          <w:lang w:val="en-US"/>
                        </w:rPr>
                      </w:pPr>
                      <w:r>
                        <w:rPr>
                          <w:rFonts w:ascii="Source Sans Pro" w:hAnsi="Source Sans Pro" w:cs="Tahoma"/>
                          <w:color w:val="262626" w:themeColor="text1" w:themeTint="D9"/>
                          <w:kern w:val="18"/>
                          <w:sz w:val="20"/>
                          <w:szCs w:val="20"/>
                          <w:lang w:val="en-US"/>
                        </w:rPr>
                        <w:t>STORE TRAINER AND ASSISTANT HR MANAGER</w:t>
                      </w:r>
                    </w:p>
                    <w:p w14:paraId="7784B6ED" w14:textId="4300ECD3" w:rsidR="00D140D3" w:rsidRPr="00C650C7" w:rsidRDefault="00942D38" w:rsidP="00D140D3">
                      <w:pPr>
                        <w:suppressAutoHyphens/>
                        <w:autoSpaceDE w:val="0"/>
                        <w:autoSpaceDN w:val="0"/>
                        <w:adjustRightInd w:val="0"/>
                        <w:spacing w:after="60" w:line="276" w:lineRule="auto"/>
                        <w:textAlignment w:val="center"/>
                        <w:rPr>
                          <w:rFonts w:ascii="Source Sans Pro Light" w:hAnsi="Source Sans Pro Light" w:cs="Tahoma"/>
                          <w:iCs/>
                          <w:color w:val="262626" w:themeColor="text1" w:themeTint="D9"/>
                          <w:kern w:val="18"/>
                          <w:sz w:val="20"/>
                          <w:szCs w:val="20"/>
                          <w:lang w:val="en-US"/>
                        </w:rPr>
                      </w:pPr>
                      <w:r>
                        <w:rPr>
                          <w:rFonts w:ascii="Source Sans Pro Light" w:hAnsi="Source Sans Pro Light" w:cs="Tahoma"/>
                          <w:iCs/>
                          <w:color w:val="262626" w:themeColor="text1" w:themeTint="D9"/>
                          <w:kern w:val="18"/>
                          <w:sz w:val="20"/>
                          <w:szCs w:val="20"/>
                          <w:lang w:val="en-US"/>
                        </w:rPr>
                        <w:t>Boscov’s</w:t>
                      </w:r>
                      <w:r w:rsidR="00D140D3" w:rsidRPr="00C650C7">
                        <w:rPr>
                          <w:rFonts w:ascii="Source Sans Pro Light" w:hAnsi="Source Sans Pro Light" w:cs="Tahoma"/>
                          <w:iCs/>
                          <w:color w:val="262626" w:themeColor="text1" w:themeTint="D9"/>
                          <w:kern w:val="18"/>
                          <w:sz w:val="20"/>
                          <w:szCs w:val="20"/>
                          <w:lang w:val="en-US"/>
                        </w:rPr>
                        <w:t xml:space="preserve"> | </w:t>
                      </w:r>
                      <w:r>
                        <w:rPr>
                          <w:rFonts w:ascii="Source Sans Pro Light" w:hAnsi="Source Sans Pro Light" w:cs="Tahoma"/>
                          <w:iCs/>
                          <w:color w:val="262626" w:themeColor="text1" w:themeTint="D9"/>
                          <w:kern w:val="18"/>
                          <w:sz w:val="20"/>
                          <w:szCs w:val="20"/>
                          <w:lang w:val="en-US"/>
                        </w:rPr>
                        <w:t xml:space="preserve">Milford, CT | Jul </w:t>
                      </w:r>
                      <w:r w:rsidR="00D140D3" w:rsidRPr="00C650C7">
                        <w:rPr>
                          <w:rFonts w:ascii="Source Sans Pro Light" w:hAnsi="Source Sans Pro Light" w:cs="Tahoma"/>
                          <w:color w:val="262626" w:themeColor="text1" w:themeTint="D9"/>
                          <w:kern w:val="18"/>
                          <w:sz w:val="20"/>
                          <w:szCs w:val="20"/>
                          <w:lang w:val="en-US"/>
                        </w:rPr>
                        <w:t>2018</w:t>
                      </w:r>
                      <w:r w:rsidR="001C6B16">
                        <w:rPr>
                          <w:rFonts w:ascii="Source Sans Pro Light" w:hAnsi="Source Sans Pro Light" w:cs="Tahoma"/>
                          <w:iCs/>
                          <w:color w:val="262626" w:themeColor="text1" w:themeTint="D9"/>
                          <w:kern w:val="18"/>
                          <w:sz w:val="20"/>
                          <w:szCs w:val="20"/>
                          <w:lang w:val="en-US"/>
                        </w:rPr>
                        <w:t>-</w:t>
                      </w:r>
                      <w:r w:rsidR="00D140D3" w:rsidRPr="00C650C7">
                        <w:rPr>
                          <w:rFonts w:ascii="Source Sans Pro Light" w:hAnsi="Source Sans Pro Light" w:cs="Tahoma"/>
                          <w:iCs/>
                          <w:color w:val="262626" w:themeColor="text1" w:themeTint="D9"/>
                          <w:kern w:val="18"/>
                          <w:sz w:val="20"/>
                          <w:szCs w:val="20"/>
                          <w:lang w:val="en-US"/>
                        </w:rPr>
                        <w:t xml:space="preserve"> </w:t>
                      </w:r>
                      <w:r>
                        <w:rPr>
                          <w:rFonts w:ascii="Source Sans Pro Light" w:hAnsi="Source Sans Pro Light" w:cs="Tahoma"/>
                          <w:iCs/>
                          <w:color w:val="262626" w:themeColor="text1" w:themeTint="D9"/>
                          <w:kern w:val="18"/>
                          <w:sz w:val="20"/>
                          <w:szCs w:val="20"/>
                          <w:lang w:val="en-US"/>
                        </w:rPr>
                        <w:t>May 2020</w:t>
                      </w:r>
                    </w:p>
                    <w:bookmarkEnd w:id="4"/>
                    <w:p w14:paraId="7F58CB67" w14:textId="26DA06B0" w:rsidR="00D140D3" w:rsidRPr="001C6B16" w:rsidRDefault="001C6B16" w:rsidP="00D140D3">
                      <w:pPr>
                        <w:spacing w:line="276" w:lineRule="auto"/>
                        <w:rPr>
                          <w:rFonts w:ascii="Source Sans Pro" w:hAnsi="Source Sans Pro" w:cs="Tahoma"/>
                          <w:color w:val="262626" w:themeColor="text1" w:themeTint="D9"/>
                          <w:kern w:val="18"/>
                          <w:sz w:val="20"/>
                          <w:szCs w:val="20"/>
                          <w:lang w:val="en-US"/>
                        </w:rPr>
                      </w:pPr>
                      <w:r w:rsidRPr="001C6B16">
                        <w:rPr>
                          <w:rFonts w:ascii="Source Sans Pro" w:eastAsia="Times New Roman" w:hAnsi="Source Sans Pro"/>
                          <w:sz w:val="20"/>
                          <w:szCs w:val="20"/>
                        </w:rPr>
                        <w:t>Directed all new hires and provided ongoing training on register procedures and company-specific policies. Promoted after store opening in October 2018 to Staff Scheduler, Assistant Human Resource Manager, and Acting Furniture Manager. Created and generated staffing schedule based on projected business needs. Assisted in cash office to resolve overages and shortages. Worked in absence of receiving manager to ensure shipment was distributed properly, while implementing safety protocols</w:t>
                      </w:r>
                      <w:r>
                        <w:rPr>
                          <w:rFonts w:ascii="Source Sans Pro" w:eastAsia="Times New Roman" w:hAnsi="Source Sans Pro"/>
                          <w:sz w:val="20"/>
                          <w:szCs w:val="20"/>
                        </w:rPr>
                        <w:t>.</w:t>
                      </w:r>
                    </w:p>
                    <w:p w14:paraId="5C2D4D79" w14:textId="77777777" w:rsidR="00DF03F0" w:rsidRPr="00C650C7" w:rsidRDefault="00DF03F0" w:rsidP="00D140D3">
                      <w:pPr>
                        <w:spacing w:line="276" w:lineRule="auto"/>
                        <w:rPr>
                          <w:rFonts w:ascii="Source Sans Pro" w:hAnsi="Source Sans Pro" w:cs="Tahoma"/>
                          <w:color w:val="262626" w:themeColor="text1" w:themeTint="D9"/>
                          <w:kern w:val="18"/>
                          <w:sz w:val="20"/>
                          <w:szCs w:val="20"/>
                          <w:lang w:val="en-US"/>
                        </w:rPr>
                      </w:pPr>
                    </w:p>
                    <w:p w14:paraId="0C802F4C" w14:textId="0CF7FC30" w:rsidR="00D140D3" w:rsidRPr="00C650C7" w:rsidRDefault="001C6B16" w:rsidP="00D140D3">
                      <w:pPr>
                        <w:spacing w:line="276" w:lineRule="auto"/>
                        <w:rPr>
                          <w:rFonts w:ascii="Source Sans Pro" w:hAnsi="Source Sans Pro" w:cs="Tahoma"/>
                          <w:iCs/>
                          <w:color w:val="262626" w:themeColor="text1" w:themeTint="D9"/>
                          <w:kern w:val="18"/>
                          <w:sz w:val="20"/>
                          <w:szCs w:val="20"/>
                          <w:lang w:val="en-US"/>
                        </w:rPr>
                      </w:pPr>
                      <w:r>
                        <w:rPr>
                          <w:rFonts w:ascii="Source Sans Pro" w:hAnsi="Source Sans Pro" w:cs="Tahoma"/>
                          <w:color w:val="262626" w:themeColor="text1" w:themeTint="D9"/>
                          <w:kern w:val="18"/>
                          <w:sz w:val="20"/>
                          <w:szCs w:val="20"/>
                          <w:lang w:val="en-US"/>
                        </w:rPr>
                        <w:t>MEN’S AND BOY’S RECEIVING LEAD</w:t>
                      </w:r>
                    </w:p>
                    <w:p w14:paraId="2CA33A45" w14:textId="158A24AF" w:rsidR="00D140D3" w:rsidRPr="00C650C7" w:rsidRDefault="001C6B16" w:rsidP="00D140D3">
                      <w:pPr>
                        <w:spacing w:after="60" w:line="276" w:lineRule="auto"/>
                        <w:rPr>
                          <w:rFonts w:ascii="Source Sans Pro Light" w:hAnsi="Source Sans Pro Light" w:cs="Tahoma"/>
                          <w:iCs/>
                          <w:color w:val="262626" w:themeColor="text1" w:themeTint="D9"/>
                          <w:kern w:val="18"/>
                          <w:sz w:val="20"/>
                          <w:szCs w:val="20"/>
                          <w:lang w:val="en-US"/>
                        </w:rPr>
                      </w:pPr>
                      <w:r>
                        <w:rPr>
                          <w:rFonts w:ascii="Source Sans Pro Light" w:hAnsi="Source Sans Pro Light" w:cs="Tahoma"/>
                          <w:iCs/>
                          <w:color w:val="262626" w:themeColor="text1" w:themeTint="D9"/>
                          <w:kern w:val="18"/>
                          <w:sz w:val="20"/>
                          <w:szCs w:val="20"/>
                          <w:lang w:val="en-US"/>
                        </w:rPr>
                        <w:t>Old Navy</w:t>
                      </w:r>
                      <w:r w:rsidR="00D140D3" w:rsidRPr="00C650C7">
                        <w:rPr>
                          <w:rFonts w:ascii="Source Sans Pro Light" w:hAnsi="Source Sans Pro Light" w:cs="Tahoma"/>
                          <w:iCs/>
                          <w:color w:val="262626" w:themeColor="text1" w:themeTint="D9"/>
                          <w:kern w:val="18"/>
                          <w:sz w:val="20"/>
                          <w:szCs w:val="20"/>
                          <w:lang w:val="en-US"/>
                        </w:rPr>
                        <w:t xml:space="preserve"> | </w:t>
                      </w:r>
                      <w:r>
                        <w:rPr>
                          <w:rFonts w:ascii="Source Sans Pro Light" w:hAnsi="Source Sans Pro Light" w:cs="Tahoma"/>
                          <w:iCs/>
                          <w:color w:val="262626" w:themeColor="text1" w:themeTint="D9"/>
                          <w:kern w:val="18"/>
                          <w:sz w:val="20"/>
                          <w:szCs w:val="20"/>
                          <w:lang w:val="en-US"/>
                        </w:rPr>
                        <w:t>Milford, CT</w:t>
                      </w:r>
                      <w:r w:rsidR="00D140D3" w:rsidRPr="00C650C7">
                        <w:rPr>
                          <w:rFonts w:ascii="Source Sans Pro Light" w:hAnsi="Source Sans Pro Light" w:cs="Tahoma"/>
                          <w:iCs/>
                          <w:color w:val="262626" w:themeColor="text1" w:themeTint="D9"/>
                          <w:kern w:val="18"/>
                          <w:sz w:val="20"/>
                          <w:szCs w:val="20"/>
                          <w:lang w:val="en-US"/>
                        </w:rPr>
                        <w:t xml:space="preserve"> | </w:t>
                      </w:r>
                      <w:r>
                        <w:rPr>
                          <w:rFonts w:ascii="Source Sans Pro Light" w:hAnsi="Source Sans Pro Light" w:cs="Tahoma"/>
                          <w:iCs/>
                          <w:color w:val="262626" w:themeColor="text1" w:themeTint="D9"/>
                          <w:kern w:val="18"/>
                          <w:sz w:val="20"/>
                          <w:szCs w:val="20"/>
                          <w:lang w:val="en-US"/>
                        </w:rPr>
                        <w:t>Aug 2008- Oct 2018</w:t>
                      </w:r>
                    </w:p>
                    <w:p w14:paraId="028FA008" w14:textId="5AFB0E66" w:rsidR="001C6B16" w:rsidRPr="001C6B16" w:rsidRDefault="001C6B16" w:rsidP="001C6B16">
                      <w:pPr>
                        <w:tabs>
                          <w:tab w:val="right" w:pos="10080"/>
                        </w:tabs>
                        <w:rPr>
                          <w:rFonts w:ascii="Source Sans Pro" w:eastAsia="Times New Roman" w:hAnsi="Source Sans Pro"/>
                          <w:sz w:val="20"/>
                          <w:szCs w:val="22"/>
                        </w:rPr>
                      </w:pPr>
                      <w:r w:rsidRPr="001C6B16">
                        <w:rPr>
                          <w:rFonts w:ascii="Source Sans Pro" w:eastAsia="Times New Roman" w:hAnsi="Source Sans Pro"/>
                          <w:sz w:val="20"/>
                          <w:szCs w:val="22"/>
                        </w:rPr>
                        <w:t>Assisted customers in finding merchandise and explaining store policies. Trusted to work independently during the overnight shift to handle diverse technology-related and merchandising tasks. Oversaw the receiving process</w:t>
                      </w:r>
                      <w:r w:rsidRPr="001C6B16">
                        <w:rPr>
                          <w:rFonts w:ascii="Source Sans Pro" w:eastAsia="Times New Roman" w:hAnsi="Source Sans Pro"/>
                          <w:sz w:val="20"/>
                          <w:szCs w:val="22"/>
                        </w:rPr>
                        <w:t xml:space="preserve"> and team</w:t>
                      </w:r>
                      <w:r w:rsidRPr="001C6B16">
                        <w:rPr>
                          <w:rFonts w:ascii="Source Sans Pro" w:eastAsia="Times New Roman" w:hAnsi="Source Sans Pro"/>
                          <w:sz w:val="20"/>
                          <w:szCs w:val="22"/>
                        </w:rPr>
                        <w:t xml:space="preserve"> during the early morning shift to ensure product was available for customers to ensure company success. Was recruited to assist with remodeling six locations based on leadership skills and retail knowledge. </w:t>
                      </w:r>
                    </w:p>
                    <w:p w14:paraId="4389529A" w14:textId="77777777" w:rsidR="00D140D3" w:rsidRPr="001C6B16" w:rsidRDefault="00D140D3" w:rsidP="00D140D3">
                      <w:pPr>
                        <w:suppressAutoHyphens/>
                        <w:autoSpaceDE w:val="0"/>
                        <w:autoSpaceDN w:val="0"/>
                        <w:adjustRightInd w:val="0"/>
                        <w:spacing w:line="276" w:lineRule="auto"/>
                        <w:textAlignment w:val="center"/>
                        <w:rPr>
                          <w:rFonts w:ascii="Source Sans Pro" w:hAnsi="Source Sans Pro" w:cs="Tahoma"/>
                          <w:color w:val="262626" w:themeColor="text1" w:themeTint="D9"/>
                          <w:kern w:val="18"/>
                          <w:sz w:val="20"/>
                          <w:szCs w:val="20"/>
                        </w:rPr>
                      </w:pPr>
                    </w:p>
                    <w:p w14:paraId="52F0C997" w14:textId="77777777" w:rsidR="00DF03F0" w:rsidRPr="00C650C7" w:rsidRDefault="00DF03F0" w:rsidP="00D140D3">
                      <w:pPr>
                        <w:suppressAutoHyphens/>
                        <w:autoSpaceDE w:val="0"/>
                        <w:autoSpaceDN w:val="0"/>
                        <w:adjustRightInd w:val="0"/>
                        <w:spacing w:line="276" w:lineRule="auto"/>
                        <w:textAlignment w:val="center"/>
                        <w:rPr>
                          <w:rFonts w:ascii="Source Sans Pro" w:hAnsi="Source Sans Pro" w:cs="Tahoma"/>
                          <w:color w:val="262626" w:themeColor="text1" w:themeTint="D9"/>
                          <w:kern w:val="18"/>
                          <w:sz w:val="20"/>
                          <w:szCs w:val="20"/>
                          <w:lang w:val="en-US"/>
                        </w:rPr>
                      </w:pPr>
                    </w:p>
                    <w:p w14:paraId="0632B098" w14:textId="782330A4" w:rsidR="00D140D3" w:rsidRPr="00C650C7" w:rsidRDefault="003D32FF" w:rsidP="00D140D3">
                      <w:pPr>
                        <w:spacing w:line="276" w:lineRule="auto"/>
                        <w:rPr>
                          <w:rFonts w:ascii="Source Sans Pro" w:hAnsi="Source Sans Pro" w:cs="Tahoma"/>
                          <w:iCs/>
                          <w:color w:val="262626" w:themeColor="text1" w:themeTint="D9"/>
                          <w:kern w:val="18"/>
                          <w:sz w:val="20"/>
                          <w:szCs w:val="20"/>
                          <w:lang w:val="en-US"/>
                        </w:rPr>
                      </w:pPr>
                      <w:r>
                        <w:rPr>
                          <w:rFonts w:ascii="Source Sans Pro" w:hAnsi="Source Sans Pro" w:cs="Tahoma"/>
                          <w:color w:val="262626" w:themeColor="text1" w:themeTint="D9"/>
                          <w:kern w:val="18"/>
                          <w:sz w:val="20"/>
                          <w:szCs w:val="20"/>
                          <w:lang w:val="en-US"/>
                        </w:rPr>
                        <w:t>ASSISTANT DATA COORDINATOR</w:t>
                      </w:r>
                    </w:p>
                    <w:p w14:paraId="61AD781B" w14:textId="647EF3A9" w:rsidR="00D140D3" w:rsidRPr="00C650C7" w:rsidRDefault="003D32FF" w:rsidP="00D140D3">
                      <w:pPr>
                        <w:suppressAutoHyphens/>
                        <w:autoSpaceDE w:val="0"/>
                        <w:autoSpaceDN w:val="0"/>
                        <w:adjustRightInd w:val="0"/>
                        <w:spacing w:after="60" w:line="276" w:lineRule="auto"/>
                        <w:textAlignment w:val="center"/>
                        <w:rPr>
                          <w:rFonts w:ascii="Source Sans Pro Light" w:hAnsi="Source Sans Pro Light" w:cs="Tahoma"/>
                          <w:iCs/>
                          <w:color w:val="262626" w:themeColor="text1" w:themeTint="D9"/>
                          <w:kern w:val="18"/>
                          <w:sz w:val="20"/>
                          <w:szCs w:val="20"/>
                          <w:lang w:val="en-US"/>
                        </w:rPr>
                      </w:pPr>
                      <w:r>
                        <w:rPr>
                          <w:rFonts w:ascii="Source Sans Pro Light" w:hAnsi="Source Sans Pro Light" w:cs="Tahoma"/>
                          <w:iCs/>
                          <w:color w:val="262626" w:themeColor="text1" w:themeTint="D9"/>
                          <w:kern w:val="18"/>
                          <w:sz w:val="20"/>
                          <w:szCs w:val="20"/>
                          <w:lang w:val="en-US"/>
                        </w:rPr>
                        <w:t>Linda McMahon for Senate</w:t>
                      </w:r>
                      <w:r w:rsidR="00D140D3" w:rsidRPr="00C650C7">
                        <w:rPr>
                          <w:rFonts w:ascii="Source Sans Pro Light" w:hAnsi="Source Sans Pro Light" w:cs="Tahoma"/>
                          <w:iCs/>
                          <w:color w:val="262626" w:themeColor="text1" w:themeTint="D9"/>
                          <w:kern w:val="18"/>
                          <w:sz w:val="20"/>
                          <w:szCs w:val="20"/>
                          <w:lang w:val="en-US"/>
                        </w:rPr>
                        <w:t xml:space="preserve"> | </w:t>
                      </w:r>
                      <w:r>
                        <w:rPr>
                          <w:rFonts w:ascii="Source Sans Pro Light" w:hAnsi="Source Sans Pro Light" w:cs="Tahoma"/>
                          <w:iCs/>
                          <w:color w:val="262626" w:themeColor="text1" w:themeTint="D9"/>
                          <w:kern w:val="18"/>
                          <w:sz w:val="20"/>
                          <w:szCs w:val="20"/>
                          <w:lang w:val="en-US"/>
                        </w:rPr>
                        <w:t>North Haven, CT</w:t>
                      </w:r>
                      <w:r w:rsidR="00D140D3" w:rsidRPr="00C650C7">
                        <w:rPr>
                          <w:rFonts w:ascii="Source Sans Pro Light" w:hAnsi="Source Sans Pro Light" w:cs="Tahoma"/>
                          <w:iCs/>
                          <w:color w:val="262626" w:themeColor="text1" w:themeTint="D9"/>
                          <w:kern w:val="18"/>
                          <w:sz w:val="20"/>
                          <w:szCs w:val="20"/>
                          <w:lang w:val="en-US"/>
                        </w:rPr>
                        <w:t xml:space="preserve"> | </w:t>
                      </w:r>
                      <w:r>
                        <w:rPr>
                          <w:rFonts w:ascii="Source Sans Pro Light" w:hAnsi="Source Sans Pro Light" w:cs="Tahoma"/>
                          <w:iCs/>
                          <w:color w:val="262626" w:themeColor="text1" w:themeTint="D9"/>
                          <w:kern w:val="18"/>
                          <w:sz w:val="20"/>
                          <w:szCs w:val="20"/>
                          <w:lang w:val="en-US"/>
                        </w:rPr>
                        <w:t>Jul 2012- Nov 2012</w:t>
                      </w:r>
                    </w:p>
                    <w:p w14:paraId="5286F501" w14:textId="77777777" w:rsidR="003D32FF" w:rsidRPr="003D32FF" w:rsidRDefault="003D32FF" w:rsidP="003D32FF">
                      <w:pPr>
                        <w:tabs>
                          <w:tab w:val="right" w:pos="10080"/>
                        </w:tabs>
                        <w:rPr>
                          <w:rFonts w:ascii="Source Sans Pro" w:eastAsia="Times New Roman" w:hAnsi="Source Sans Pro"/>
                          <w:sz w:val="20"/>
                          <w:szCs w:val="22"/>
                        </w:rPr>
                      </w:pPr>
                      <w:r w:rsidRPr="003D32FF">
                        <w:rPr>
                          <w:rFonts w:ascii="Source Sans Pro" w:eastAsia="Times New Roman" w:hAnsi="Source Sans Pro"/>
                          <w:sz w:val="20"/>
                          <w:szCs w:val="22"/>
                        </w:rPr>
                        <w:t>Worked closely with Data coordinator in specially created position based on skillset. Set up call centers and databases at thirteen locations around the state. Worked autonomously and managed a team of 35 interns who canvassed specific territories based on Map Point generated routes.  Created Excel sheets for tracking responses from voters and for lawn sign distribution.</w:t>
                      </w:r>
                    </w:p>
                    <w:p w14:paraId="707D8744" w14:textId="77777777" w:rsidR="00D140D3" w:rsidRPr="00655F1A" w:rsidRDefault="00D140D3" w:rsidP="00DB1376">
                      <w:pPr>
                        <w:suppressAutoHyphens/>
                        <w:autoSpaceDE w:val="0"/>
                        <w:autoSpaceDN w:val="0"/>
                        <w:adjustRightInd w:val="0"/>
                        <w:spacing w:line="276" w:lineRule="auto"/>
                        <w:contextualSpacing/>
                        <w:textAlignment w:val="center"/>
                        <w:rPr>
                          <w:rFonts w:ascii="Source Sans Pro" w:hAnsi="Source Sans Pro" w:cs="Tahoma"/>
                          <w:color w:val="262626" w:themeColor="text1" w:themeTint="D9"/>
                          <w:kern w:val="20"/>
                          <w:sz w:val="20"/>
                          <w:szCs w:val="20"/>
                          <w:u w:val="words"/>
                          <w:lang w:val="en-US"/>
                        </w:rPr>
                      </w:pPr>
                    </w:p>
                  </w:txbxContent>
                </v:textbox>
                <w10:wrap anchory="page"/>
              </v:shape>
            </w:pict>
          </mc:Fallback>
        </mc:AlternateContent>
      </w:r>
    </w:p>
    <w:p w14:paraId="268B7AB0" w14:textId="565CAEFF" w:rsidR="0011567C" w:rsidRDefault="0011567C">
      <w:pPr>
        <w:rPr>
          <w:lang w:val="en-US"/>
        </w:rPr>
      </w:pPr>
    </w:p>
    <w:p w14:paraId="4FEE69D5" w14:textId="5E55A021" w:rsidR="0011567C" w:rsidRDefault="0011567C">
      <w:pPr>
        <w:rPr>
          <w:lang w:val="en-US"/>
        </w:rPr>
      </w:pPr>
    </w:p>
    <w:p w14:paraId="085EFD8E" w14:textId="4AAE07F6" w:rsidR="0011567C" w:rsidRDefault="001C593C">
      <w:pPr>
        <w:rPr>
          <w:lang w:val="en-US"/>
        </w:rPr>
      </w:pPr>
      <w:r>
        <w:rPr>
          <w:noProof/>
          <w:lang w:val="en-US"/>
        </w:rPr>
        <mc:AlternateContent>
          <mc:Choice Requires="wpg">
            <w:drawing>
              <wp:anchor distT="0" distB="0" distL="114300" distR="114300" simplePos="0" relativeHeight="251662356" behindDoc="0" locked="0" layoutInCell="1" allowOverlap="1" wp14:anchorId="2B821A9D" wp14:editId="0A6726CC">
                <wp:simplePos x="0" y="0"/>
                <wp:positionH relativeFrom="column">
                  <wp:posOffset>381000</wp:posOffset>
                </wp:positionH>
                <wp:positionV relativeFrom="page">
                  <wp:posOffset>2514600</wp:posOffset>
                </wp:positionV>
                <wp:extent cx="2085975" cy="2171700"/>
                <wp:effectExtent l="0" t="0" r="9525" b="0"/>
                <wp:wrapNone/>
                <wp:docPr id="36" name="Group 36"/>
                <wp:cNvGraphicFramePr/>
                <a:graphic xmlns:a="http://schemas.openxmlformats.org/drawingml/2006/main">
                  <a:graphicData uri="http://schemas.microsoft.com/office/word/2010/wordprocessingGroup">
                    <wpg:wgp>
                      <wpg:cNvGrpSpPr/>
                      <wpg:grpSpPr>
                        <a:xfrm>
                          <a:off x="0" y="0"/>
                          <a:ext cx="2085975" cy="2171700"/>
                          <a:chOff x="0" y="0"/>
                          <a:chExt cx="2133600" cy="2235835"/>
                        </a:xfrm>
                      </wpg:grpSpPr>
                      <wps:wsp>
                        <wps:cNvPr id="3" name="Text Box 530"/>
                        <wps:cNvSpPr txBox="1"/>
                        <wps:spPr>
                          <a:xfrm>
                            <a:off x="296333" y="482600"/>
                            <a:ext cx="989542" cy="170790"/>
                          </a:xfrm>
                          <a:prstGeom prst="rect">
                            <a:avLst/>
                          </a:prstGeom>
                          <a:noFill/>
                          <a:ln>
                            <a:noFill/>
                          </a:ln>
                          <a:effectLst/>
                          <a:extLst>
                            <a:ext uri="{C572A759-6A51-4108-AA02-DFA0A04FC94B}">
                              <ma14:wrappingTextBoxFlag xmlns:p="http://schemas.openxmlformats.org/presentationml/2006/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lc="http://schemas.openxmlformats.org/drawingml/2006/lockedCanva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412BE53D" w14:textId="61297A32" w:rsidR="008035B0" w:rsidRPr="00313AC7" w:rsidRDefault="00B37AA0" w:rsidP="008035B0">
                              <w:pPr>
                                <w:textAlignment w:val="center"/>
                                <w:rPr>
                                  <w:rFonts w:cs="Times New Roman"/>
                                  <w:color w:val="F2F2F2" w:themeColor="background1" w:themeShade="F2"/>
                                </w:rPr>
                              </w:pPr>
                              <w:r>
                                <w:rPr>
                                  <w:rFonts w:ascii="Calibri" w:eastAsia="MS Mincho" w:hAnsi="Calibri" w:cs="Vrinda"/>
                                  <w:color w:val="F2F2F2" w:themeColor="background1" w:themeShade="F2"/>
                                  <w:kern w:val="24"/>
                                  <w:sz w:val="22"/>
                                  <w:szCs w:val="22"/>
                                </w:rPr>
                                <w:t>203-727-3577</w:t>
                              </w:r>
                            </w:p>
                          </w:txbxContent>
                        </wps:txbx>
                        <wps:bodyPr rot="0" spcFirstLastPara="0" vert="horz" wrap="square" lIns="0" tIns="0" rIns="0" bIns="0" numCol="1" spcCol="0" rtlCol="0" fromWordArt="0" anchor="t" anchorCtr="0" forceAA="0" compatLnSpc="1">
                          <a:prstTxWarp prst="textNoShape">
                            <a:avLst/>
                          </a:prstTxWarp>
                          <a:noAutofit/>
                        </wps:bodyPr>
                      </wps:wsp>
                      <wps:wsp>
                        <wps:cNvPr id="4" name="Graphic 55"/>
                        <wps:cNvSpPr/>
                        <wps:spPr>
                          <a:xfrm>
                            <a:off x="0" y="457200"/>
                            <a:ext cx="228600" cy="228522"/>
                          </a:xfrm>
                          <a:custGeom>
                            <a:avLst/>
                            <a:gdLst>
                              <a:gd name="connsiteX0" fmla="*/ 45988 w 228600"/>
                              <a:gd name="connsiteY0" fmla="*/ 98941 h 228555"/>
                              <a:gd name="connsiteX1" fmla="*/ 129659 w 228600"/>
                              <a:gd name="connsiteY1" fmla="*/ 182612 h 228555"/>
                              <a:gd name="connsiteX2" fmla="*/ 157609 w 228600"/>
                              <a:gd name="connsiteY2" fmla="*/ 154662 h 228555"/>
                              <a:gd name="connsiteX3" fmla="*/ 170557 w 228600"/>
                              <a:gd name="connsiteY3" fmla="*/ 151626 h 228555"/>
                              <a:gd name="connsiteX4" fmla="*/ 215920 w 228600"/>
                              <a:gd name="connsiteY4" fmla="*/ 158859 h 228555"/>
                              <a:gd name="connsiteX5" fmla="*/ 228600 w 228600"/>
                              <a:gd name="connsiteY5" fmla="*/ 171539 h 228555"/>
                              <a:gd name="connsiteX6" fmla="*/ 228600 w 228600"/>
                              <a:gd name="connsiteY6" fmla="*/ 215875 h 228555"/>
                              <a:gd name="connsiteX7" fmla="*/ 215920 w 228600"/>
                              <a:gd name="connsiteY7" fmla="*/ 228555 h 228555"/>
                              <a:gd name="connsiteX8" fmla="*/ 0 w 228600"/>
                              <a:gd name="connsiteY8" fmla="*/ 12680 h 228555"/>
                              <a:gd name="connsiteX9" fmla="*/ 12680 w 228600"/>
                              <a:gd name="connsiteY9" fmla="*/ 0 h 228555"/>
                              <a:gd name="connsiteX10" fmla="*/ 57150 w 228600"/>
                              <a:gd name="connsiteY10" fmla="*/ 0 h 228555"/>
                              <a:gd name="connsiteX11" fmla="*/ 69830 w 228600"/>
                              <a:gd name="connsiteY11" fmla="*/ 12680 h 228555"/>
                              <a:gd name="connsiteX12" fmla="*/ 77063 w 228600"/>
                              <a:gd name="connsiteY12" fmla="*/ 57998 h 228555"/>
                              <a:gd name="connsiteX13" fmla="*/ 73893 w 228600"/>
                              <a:gd name="connsiteY13" fmla="*/ 70946 h 228555"/>
                              <a:gd name="connsiteX14" fmla="*/ 45988 w 228600"/>
                              <a:gd name="connsiteY14" fmla="*/ 98941 h 2285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28600" h="228555">
                                <a:moveTo>
                                  <a:pt x="45988" y="98941"/>
                                </a:moveTo>
                                <a:cubicBezTo>
                                  <a:pt x="64383" y="134928"/>
                                  <a:pt x="93672" y="164217"/>
                                  <a:pt x="129659" y="182612"/>
                                </a:cubicBezTo>
                                <a:lnTo>
                                  <a:pt x="157609" y="154662"/>
                                </a:lnTo>
                                <a:cubicBezTo>
                                  <a:pt x="161002" y="151269"/>
                                  <a:pt x="166003" y="150108"/>
                                  <a:pt x="170557" y="151626"/>
                                </a:cubicBezTo>
                                <a:cubicBezTo>
                                  <a:pt x="185202" y="156448"/>
                                  <a:pt x="200516" y="158859"/>
                                  <a:pt x="215920" y="158859"/>
                                </a:cubicBezTo>
                                <a:cubicBezTo>
                                  <a:pt x="222930" y="158904"/>
                                  <a:pt x="228555" y="164530"/>
                                  <a:pt x="228600" y="171539"/>
                                </a:cubicBezTo>
                                <a:lnTo>
                                  <a:pt x="228600" y="215875"/>
                                </a:lnTo>
                                <a:cubicBezTo>
                                  <a:pt x="228555" y="222885"/>
                                  <a:pt x="222930" y="228511"/>
                                  <a:pt x="215920" y="228555"/>
                                </a:cubicBezTo>
                                <a:cubicBezTo>
                                  <a:pt x="96664" y="228555"/>
                                  <a:pt x="0" y="131936"/>
                                  <a:pt x="0" y="12680"/>
                                </a:cubicBezTo>
                                <a:cubicBezTo>
                                  <a:pt x="45" y="5670"/>
                                  <a:pt x="5670" y="0"/>
                                  <a:pt x="12680" y="0"/>
                                </a:cubicBezTo>
                                <a:lnTo>
                                  <a:pt x="57150" y="0"/>
                                </a:lnTo>
                                <a:cubicBezTo>
                                  <a:pt x="64160" y="45"/>
                                  <a:pt x="69786" y="5670"/>
                                  <a:pt x="69830" y="12680"/>
                                </a:cubicBezTo>
                                <a:cubicBezTo>
                                  <a:pt x="69830" y="28084"/>
                                  <a:pt x="72241" y="43354"/>
                                  <a:pt x="77063" y="57998"/>
                                </a:cubicBezTo>
                                <a:cubicBezTo>
                                  <a:pt x="78537" y="62552"/>
                                  <a:pt x="77286" y="67553"/>
                                  <a:pt x="73893" y="70946"/>
                                </a:cubicBezTo>
                                <a:lnTo>
                                  <a:pt x="45988" y="98941"/>
                                </a:lnTo>
                                <a:close/>
                              </a:path>
                            </a:pathLst>
                          </a:custGeom>
                          <a:solidFill>
                            <a:schemeClr val="bg1">
                              <a:lumMod val="95000"/>
                            </a:schemeClr>
                          </a:solidFill>
                          <a:ln w="446" cap="flat">
                            <a:noFill/>
                            <a:prstDash val="solid"/>
                            <a:miter/>
                          </a:ln>
                        </wps:spPr>
                        <wps:bodyPr rtlCol="0" anchor="ctr"/>
                      </wps:wsp>
                      <wps:wsp>
                        <wps:cNvPr id="5" name="Text Box 530"/>
                        <wps:cNvSpPr txBox="1"/>
                        <wps:spPr>
                          <a:xfrm>
                            <a:off x="296333" y="880532"/>
                            <a:ext cx="1837267" cy="237384"/>
                          </a:xfrm>
                          <a:prstGeom prst="rect">
                            <a:avLst/>
                          </a:prstGeom>
                          <a:noFill/>
                          <a:ln>
                            <a:noFill/>
                          </a:ln>
                          <a:effectLst/>
                          <a:extLst>
                            <a:ext uri="{C572A759-6A51-4108-AA02-DFA0A04FC94B}">
                              <ma14:wrappingTextBoxFlag xmlns:p="http://schemas.openxmlformats.org/presentationml/2006/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lc="http://schemas.openxmlformats.org/drawingml/2006/lockedCanva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25BB93DD" w14:textId="684C659F" w:rsidR="008035B0" w:rsidRPr="00B37AA0" w:rsidRDefault="00B37AA0" w:rsidP="008035B0">
                              <w:pPr>
                                <w:textAlignment w:val="center"/>
                                <w:rPr>
                                  <w:rFonts w:cs="Times New Roman"/>
                                  <w:color w:val="F2F2F2" w:themeColor="background1" w:themeShade="F2"/>
                                  <w:sz w:val="22"/>
                                </w:rPr>
                              </w:pPr>
                              <w:r w:rsidRPr="00B37AA0">
                                <w:rPr>
                                  <w:rFonts w:ascii="Calibri" w:eastAsia="MS Mincho" w:hAnsi="Calibri" w:cs="Vrinda"/>
                                  <w:color w:val="F2F2F2" w:themeColor="background1" w:themeShade="F2"/>
                                  <w:kern w:val="24"/>
                                  <w:sz w:val="20"/>
                                  <w:szCs w:val="22"/>
                                </w:rPr>
                                <w:t>williambrendanhenry@yahoo.com</w:t>
                              </w:r>
                            </w:p>
                          </w:txbxContent>
                        </wps:txbx>
                        <wps:bodyPr rot="0" spcFirstLastPara="0" vert="horz" wrap="square" lIns="0" tIns="0" rIns="0" bIns="0" numCol="1" spcCol="0" rtlCol="0" fromWordArt="0" anchor="t" anchorCtr="0" forceAA="0" compatLnSpc="1">
                          <a:prstTxWarp prst="textNoShape">
                            <a:avLst/>
                          </a:prstTxWarp>
                          <a:noAutofit/>
                        </wps:bodyPr>
                      </wps:wsp>
                      <wps:wsp>
                        <wps:cNvPr id="7" name="Graphic 16"/>
                        <wps:cNvSpPr/>
                        <wps:spPr>
                          <a:xfrm>
                            <a:off x="0" y="872067"/>
                            <a:ext cx="228600" cy="179705"/>
                          </a:xfrm>
                          <a:custGeom>
                            <a:avLst/>
                            <a:gdLst>
                              <a:gd name="connsiteX0" fmla="*/ 205740 w 228600"/>
                              <a:gd name="connsiteY0" fmla="*/ 0 h 179754"/>
                              <a:gd name="connsiteX1" fmla="*/ 22860 w 228600"/>
                              <a:gd name="connsiteY1" fmla="*/ 0 h 179754"/>
                              <a:gd name="connsiteX2" fmla="*/ 134 w 228600"/>
                              <a:gd name="connsiteY2" fmla="*/ 22503 h 179754"/>
                              <a:gd name="connsiteX3" fmla="*/ 0 w 228600"/>
                              <a:gd name="connsiteY3" fmla="*/ 157296 h 179754"/>
                              <a:gd name="connsiteX4" fmla="*/ 22860 w 228600"/>
                              <a:gd name="connsiteY4" fmla="*/ 179755 h 179754"/>
                              <a:gd name="connsiteX5" fmla="*/ 205740 w 228600"/>
                              <a:gd name="connsiteY5" fmla="*/ 179755 h 179754"/>
                              <a:gd name="connsiteX6" fmla="*/ 228600 w 228600"/>
                              <a:gd name="connsiteY6" fmla="*/ 157296 h 179754"/>
                              <a:gd name="connsiteX7" fmla="*/ 228600 w 228600"/>
                              <a:gd name="connsiteY7" fmla="*/ 22458 h 179754"/>
                              <a:gd name="connsiteX8" fmla="*/ 205740 w 228600"/>
                              <a:gd name="connsiteY8" fmla="*/ 0 h 179754"/>
                              <a:gd name="connsiteX9" fmla="*/ 205740 w 228600"/>
                              <a:gd name="connsiteY9" fmla="*/ 44961 h 179754"/>
                              <a:gd name="connsiteX10" fmla="*/ 114300 w 228600"/>
                              <a:gd name="connsiteY10" fmla="*/ 101173 h 179754"/>
                              <a:gd name="connsiteX11" fmla="*/ 22860 w 228600"/>
                              <a:gd name="connsiteY11" fmla="*/ 44916 h 179754"/>
                              <a:gd name="connsiteX12" fmla="*/ 22860 w 228600"/>
                              <a:gd name="connsiteY12" fmla="*/ 22458 h 179754"/>
                              <a:gd name="connsiteX13" fmla="*/ 114300 w 228600"/>
                              <a:gd name="connsiteY13" fmla="*/ 78671 h 179754"/>
                              <a:gd name="connsiteX14" fmla="*/ 205740 w 228600"/>
                              <a:gd name="connsiteY14" fmla="*/ 22503 h 179754"/>
                              <a:gd name="connsiteX15" fmla="*/ 205740 w 228600"/>
                              <a:gd name="connsiteY15" fmla="*/ 44961 h 1797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28600" h="179754">
                                <a:moveTo>
                                  <a:pt x="205740" y="0"/>
                                </a:moveTo>
                                <a:lnTo>
                                  <a:pt x="22860" y="0"/>
                                </a:lnTo>
                                <a:cubicBezTo>
                                  <a:pt x="10269" y="0"/>
                                  <a:pt x="134" y="10135"/>
                                  <a:pt x="134" y="22503"/>
                                </a:cubicBezTo>
                                <a:lnTo>
                                  <a:pt x="0" y="157296"/>
                                </a:lnTo>
                                <a:cubicBezTo>
                                  <a:pt x="0" y="169664"/>
                                  <a:pt x="10269" y="179755"/>
                                  <a:pt x="22860" y="179755"/>
                                </a:cubicBezTo>
                                <a:lnTo>
                                  <a:pt x="205740" y="179755"/>
                                </a:lnTo>
                                <a:cubicBezTo>
                                  <a:pt x="218331" y="179755"/>
                                  <a:pt x="228600" y="169664"/>
                                  <a:pt x="228600" y="157296"/>
                                </a:cubicBezTo>
                                <a:lnTo>
                                  <a:pt x="228600" y="22458"/>
                                </a:lnTo>
                                <a:cubicBezTo>
                                  <a:pt x="228600" y="10135"/>
                                  <a:pt x="218331" y="0"/>
                                  <a:pt x="205740" y="0"/>
                                </a:cubicBezTo>
                                <a:close/>
                                <a:moveTo>
                                  <a:pt x="205740" y="44961"/>
                                </a:moveTo>
                                <a:lnTo>
                                  <a:pt x="114300" y="101173"/>
                                </a:lnTo>
                                <a:lnTo>
                                  <a:pt x="22860" y="44916"/>
                                </a:lnTo>
                                <a:lnTo>
                                  <a:pt x="22860" y="22458"/>
                                </a:lnTo>
                                <a:lnTo>
                                  <a:pt x="114300" y="78671"/>
                                </a:lnTo>
                                <a:lnTo>
                                  <a:pt x="205740" y="22503"/>
                                </a:lnTo>
                                <a:lnTo>
                                  <a:pt x="205740" y="44961"/>
                                </a:lnTo>
                                <a:close/>
                              </a:path>
                            </a:pathLst>
                          </a:custGeom>
                          <a:solidFill>
                            <a:schemeClr val="bg1">
                              <a:lumMod val="95000"/>
                            </a:schemeClr>
                          </a:solidFill>
                          <a:ln w="446" cap="flat">
                            <a:noFill/>
                            <a:prstDash val="solid"/>
                            <a:miter/>
                          </a:ln>
                        </wps:spPr>
                        <wps:bodyPr rtlCol="0" anchor="ctr"/>
                      </wps:wsp>
                      <wps:wsp>
                        <wps:cNvPr id="6" name="Text Box 530"/>
                        <wps:cNvSpPr txBox="1"/>
                        <wps:spPr>
                          <a:xfrm>
                            <a:off x="296333" y="1253067"/>
                            <a:ext cx="1541992" cy="559645"/>
                          </a:xfrm>
                          <a:prstGeom prst="rect">
                            <a:avLst/>
                          </a:prstGeom>
                          <a:noFill/>
                          <a:ln>
                            <a:noFill/>
                          </a:ln>
                          <a:effectLst/>
                          <a:extLst>
                            <a:ext uri="{C572A759-6A51-4108-AA02-DFA0A04FC94B}">
                              <ma14:wrappingTextBoxFlag xmlns:p="http://schemas.openxmlformats.org/presentationml/2006/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lc="http://schemas.openxmlformats.org/drawingml/2006/lockedCanva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10C4E0F7" w14:textId="11E166E4" w:rsidR="008035B0" w:rsidRDefault="00B37AA0" w:rsidP="008035B0">
                              <w:pPr>
                                <w:textAlignment w:val="center"/>
                                <w:rPr>
                                  <w:rFonts w:ascii="Calibri" w:eastAsia="MS Mincho" w:hAnsi="Calibri" w:cs="Vrinda"/>
                                  <w:color w:val="F2F2F2" w:themeColor="background1" w:themeShade="F2"/>
                                  <w:kern w:val="24"/>
                                  <w:sz w:val="22"/>
                                  <w:szCs w:val="22"/>
                                </w:rPr>
                              </w:pPr>
                              <w:r>
                                <w:rPr>
                                  <w:rFonts w:ascii="Calibri" w:eastAsia="MS Mincho" w:hAnsi="Calibri" w:cs="Vrinda"/>
                                  <w:color w:val="F2F2F2" w:themeColor="background1" w:themeShade="F2"/>
                                  <w:kern w:val="24"/>
                                  <w:sz w:val="22"/>
                                  <w:szCs w:val="22"/>
                                </w:rPr>
                                <w:t>4 Strathmore Avenue,</w:t>
                              </w:r>
                            </w:p>
                            <w:p w14:paraId="24B36D39" w14:textId="1271DB15" w:rsidR="00B37AA0" w:rsidRPr="00313AC7" w:rsidRDefault="00B37AA0" w:rsidP="008035B0">
                              <w:pPr>
                                <w:textAlignment w:val="center"/>
                                <w:rPr>
                                  <w:rFonts w:cs="Times New Roman"/>
                                  <w:color w:val="F2F2F2" w:themeColor="background1" w:themeShade="F2"/>
                                </w:rPr>
                              </w:pPr>
                              <w:r>
                                <w:rPr>
                                  <w:rFonts w:ascii="Calibri" w:eastAsia="MS Mincho" w:hAnsi="Calibri" w:cs="Vrinda"/>
                                  <w:color w:val="F2F2F2" w:themeColor="background1" w:themeShade="F2"/>
                                  <w:kern w:val="24"/>
                                  <w:sz w:val="22"/>
                                  <w:szCs w:val="22"/>
                                </w:rPr>
                                <w:t>Milford, CT, 06461</w:t>
                              </w:r>
                            </w:p>
                          </w:txbxContent>
                        </wps:txbx>
                        <wps:bodyPr rot="0" spcFirstLastPara="0" vert="horz" wrap="square" lIns="0" tIns="0" rIns="0" bIns="0" numCol="1" spcCol="0" rtlCol="0" fromWordArt="0" anchor="t" anchorCtr="0" forceAA="0" compatLnSpc="1">
                          <a:prstTxWarp prst="textNoShape">
                            <a:avLst/>
                          </a:prstTxWarp>
                          <a:noAutofit/>
                        </wps:bodyPr>
                      </wps:wsp>
                      <wps:wsp>
                        <wps:cNvPr id="8" name="Graphic 21"/>
                        <wps:cNvSpPr/>
                        <wps:spPr>
                          <a:xfrm>
                            <a:off x="0" y="1244600"/>
                            <a:ext cx="228600" cy="181610"/>
                          </a:xfrm>
                          <a:custGeom>
                            <a:avLst/>
                            <a:gdLst>
                              <a:gd name="connsiteX0" fmla="*/ 196020 w 228625"/>
                              <a:gd name="connsiteY0" fmla="*/ 104890 h 181998"/>
                              <a:gd name="connsiteX1" fmla="*/ 196020 w 228625"/>
                              <a:gd name="connsiteY1" fmla="*/ 172935 h 181998"/>
                              <a:gd name="connsiteX2" fmla="*/ 186956 w 228625"/>
                              <a:gd name="connsiteY2" fmla="*/ 181998 h 181998"/>
                              <a:gd name="connsiteX3" fmla="*/ 132530 w 228625"/>
                              <a:gd name="connsiteY3" fmla="*/ 181998 h 181998"/>
                              <a:gd name="connsiteX4" fmla="*/ 132530 w 228625"/>
                              <a:gd name="connsiteY4" fmla="*/ 127572 h 181998"/>
                              <a:gd name="connsiteX5" fmla="*/ 96231 w 228625"/>
                              <a:gd name="connsiteY5" fmla="*/ 127572 h 181998"/>
                              <a:gd name="connsiteX6" fmla="*/ 96231 w 228625"/>
                              <a:gd name="connsiteY6" fmla="*/ 181998 h 181998"/>
                              <a:gd name="connsiteX7" fmla="*/ 41760 w 228625"/>
                              <a:gd name="connsiteY7" fmla="*/ 181998 h 181998"/>
                              <a:gd name="connsiteX8" fmla="*/ 32607 w 228625"/>
                              <a:gd name="connsiteY8" fmla="*/ 172935 h 181998"/>
                              <a:gd name="connsiteX9" fmla="*/ 32607 w 228625"/>
                              <a:gd name="connsiteY9" fmla="*/ 104890 h 181998"/>
                              <a:gd name="connsiteX10" fmla="*/ 32696 w 228625"/>
                              <a:gd name="connsiteY10" fmla="*/ 104444 h 181998"/>
                              <a:gd name="connsiteX11" fmla="*/ 32785 w 228625"/>
                              <a:gd name="connsiteY11" fmla="*/ 103997 h 181998"/>
                              <a:gd name="connsiteX12" fmla="*/ 114313 w 228625"/>
                              <a:gd name="connsiteY12" fmla="*/ 36801 h 181998"/>
                              <a:gd name="connsiteX13" fmla="*/ 195841 w 228625"/>
                              <a:gd name="connsiteY13" fmla="*/ 103997 h 181998"/>
                              <a:gd name="connsiteX14" fmla="*/ 195975 w 228625"/>
                              <a:gd name="connsiteY14" fmla="*/ 104890 h 181998"/>
                              <a:gd name="connsiteX15" fmla="*/ 196020 w 228625"/>
                              <a:gd name="connsiteY15" fmla="*/ 104890 h 181998"/>
                              <a:gd name="connsiteX16" fmla="*/ 227631 w 228625"/>
                              <a:gd name="connsiteY16" fmla="*/ 95068 h 181998"/>
                              <a:gd name="connsiteX17" fmla="*/ 218791 w 228625"/>
                              <a:gd name="connsiteY17" fmla="*/ 105560 h 181998"/>
                              <a:gd name="connsiteX18" fmla="*/ 215799 w 228625"/>
                              <a:gd name="connsiteY18" fmla="*/ 107123 h 181998"/>
                              <a:gd name="connsiteX19" fmla="*/ 215353 w 228625"/>
                              <a:gd name="connsiteY19" fmla="*/ 107123 h 181998"/>
                              <a:gd name="connsiteX20" fmla="*/ 212361 w 228625"/>
                              <a:gd name="connsiteY20" fmla="*/ 106140 h 181998"/>
                              <a:gd name="connsiteX21" fmla="*/ 114313 w 228625"/>
                              <a:gd name="connsiteY21" fmla="*/ 24345 h 181998"/>
                              <a:gd name="connsiteX22" fmla="*/ 16221 w 228625"/>
                              <a:gd name="connsiteY22" fmla="*/ 106140 h 181998"/>
                              <a:gd name="connsiteX23" fmla="*/ 12827 w 228625"/>
                              <a:gd name="connsiteY23" fmla="*/ 107123 h 181998"/>
                              <a:gd name="connsiteX24" fmla="*/ 9836 w 228625"/>
                              <a:gd name="connsiteY24" fmla="*/ 105560 h 181998"/>
                              <a:gd name="connsiteX25" fmla="*/ 1085 w 228625"/>
                              <a:gd name="connsiteY25" fmla="*/ 95068 h 181998"/>
                              <a:gd name="connsiteX26" fmla="*/ 13 w 228625"/>
                              <a:gd name="connsiteY26" fmla="*/ 91719 h 181998"/>
                              <a:gd name="connsiteX27" fmla="*/ 1576 w 228625"/>
                              <a:gd name="connsiteY27" fmla="*/ 88683 h 181998"/>
                              <a:gd name="connsiteX28" fmla="*/ 103598 w 228625"/>
                              <a:gd name="connsiteY28" fmla="*/ 3717 h 181998"/>
                              <a:gd name="connsiteX29" fmla="*/ 125118 w 228625"/>
                              <a:gd name="connsiteY29" fmla="*/ 3717 h 181998"/>
                              <a:gd name="connsiteX30" fmla="*/ 159721 w 228625"/>
                              <a:gd name="connsiteY30" fmla="*/ 32649 h 181998"/>
                              <a:gd name="connsiteX31" fmla="*/ 159721 w 228625"/>
                              <a:gd name="connsiteY31" fmla="*/ 5056 h 181998"/>
                              <a:gd name="connsiteX32" fmla="*/ 164007 w 228625"/>
                              <a:gd name="connsiteY32" fmla="*/ 502 h 181998"/>
                              <a:gd name="connsiteX33" fmla="*/ 164007 w 228625"/>
                              <a:gd name="connsiteY33" fmla="*/ 502 h 181998"/>
                              <a:gd name="connsiteX34" fmla="*/ 191466 w 228625"/>
                              <a:gd name="connsiteY34" fmla="*/ 502 h 181998"/>
                              <a:gd name="connsiteX35" fmla="*/ 196020 w 228625"/>
                              <a:gd name="connsiteY35" fmla="*/ 4789 h 181998"/>
                              <a:gd name="connsiteX36" fmla="*/ 196020 w 228625"/>
                              <a:gd name="connsiteY36" fmla="*/ 4789 h 181998"/>
                              <a:gd name="connsiteX37" fmla="*/ 196020 w 228625"/>
                              <a:gd name="connsiteY37" fmla="*/ 4789 h 181998"/>
                              <a:gd name="connsiteX38" fmla="*/ 196020 w 228625"/>
                              <a:gd name="connsiteY38" fmla="*/ 62921 h 181998"/>
                              <a:gd name="connsiteX39" fmla="*/ 227051 w 228625"/>
                              <a:gd name="connsiteY39" fmla="*/ 88728 h 181998"/>
                              <a:gd name="connsiteX40" fmla="*/ 228613 w 228625"/>
                              <a:gd name="connsiteY40" fmla="*/ 91764 h 181998"/>
                              <a:gd name="connsiteX41" fmla="*/ 227631 w 228625"/>
                              <a:gd name="connsiteY41" fmla="*/ 95068 h 181998"/>
                              <a:gd name="connsiteX42" fmla="*/ 227631 w 228625"/>
                              <a:gd name="connsiteY42" fmla="*/ 95068 h 1819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228625" h="181998">
                                <a:moveTo>
                                  <a:pt x="196020" y="104890"/>
                                </a:moveTo>
                                <a:lnTo>
                                  <a:pt x="196020" y="172935"/>
                                </a:lnTo>
                                <a:cubicBezTo>
                                  <a:pt x="195975" y="177935"/>
                                  <a:pt x="191957" y="181954"/>
                                  <a:pt x="186956" y="181998"/>
                                </a:cubicBezTo>
                                <a:lnTo>
                                  <a:pt x="132530" y="181998"/>
                                </a:lnTo>
                                <a:lnTo>
                                  <a:pt x="132530" y="127572"/>
                                </a:lnTo>
                                <a:lnTo>
                                  <a:pt x="96231" y="127572"/>
                                </a:lnTo>
                                <a:lnTo>
                                  <a:pt x="96231" y="181998"/>
                                </a:lnTo>
                                <a:lnTo>
                                  <a:pt x="41760" y="181998"/>
                                </a:lnTo>
                                <a:cubicBezTo>
                                  <a:pt x="36759" y="181998"/>
                                  <a:pt x="32651" y="177935"/>
                                  <a:pt x="32607" y="172935"/>
                                </a:cubicBezTo>
                                <a:lnTo>
                                  <a:pt x="32607" y="104890"/>
                                </a:lnTo>
                                <a:cubicBezTo>
                                  <a:pt x="32651" y="104756"/>
                                  <a:pt x="32651" y="104578"/>
                                  <a:pt x="32696" y="104444"/>
                                </a:cubicBezTo>
                                <a:cubicBezTo>
                                  <a:pt x="32741" y="104310"/>
                                  <a:pt x="32785" y="104131"/>
                                  <a:pt x="32785" y="103997"/>
                                </a:cubicBezTo>
                                <a:lnTo>
                                  <a:pt x="114313" y="36801"/>
                                </a:lnTo>
                                <a:lnTo>
                                  <a:pt x="195841" y="103997"/>
                                </a:lnTo>
                                <a:cubicBezTo>
                                  <a:pt x="195931" y="104265"/>
                                  <a:pt x="195975" y="104578"/>
                                  <a:pt x="195975" y="104890"/>
                                </a:cubicBezTo>
                                <a:lnTo>
                                  <a:pt x="196020" y="104890"/>
                                </a:lnTo>
                                <a:close/>
                                <a:moveTo>
                                  <a:pt x="227631" y="95068"/>
                                </a:moveTo>
                                <a:lnTo>
                                  <a:pt x="218791" y="105560"/>
                                </a:lnTo>
                                <a:cubicBezTo>
                                  <a:pt x="218032" y="106408"/>
                                  <a:pt x="216960" y="106989"/>
                                  <a:pt x="215799" y="107123"/>
                                </a:cubicBezTo>
                                <a:lnTo>
                                  <a:pt x="215353" y="107123"/>
                                </a:lnTo>
                                <a:cubicBezTo>
                                  <a:pt x="214281" y="107167"/>
                                  <a:pt x="213210" y="106810"/>
                                  <a:pt x="212361" y="106140"/>
                                </a:cubicBezTo>
                                <a:lnTo>
                                  <a:pt x="114313" y="24345"/>
                                </a:lnTo>
                                <a:lnTo>
                                  <a:pt x="16221" y="106140"/>
                                </a:lnTo>
                                <a:cubicBezTo>
                                  <a:pt x="15239" y="106855"/>
                                  <a:pt x="14033" y="107212"/>
                                  <a:pt x="12827" y="107123"/>
                                </a:cubicBezTo>
                                <a:cubicBezTo>
                                  <a:pt x="11667" y="106989"/>
                                  <a:pt x="10595" y="106408"/>
                                  <a:pt x="9836" y="105560"/>
                                </a:cubicBezTo>
                                <a:lnTo>
                                  <a:pt x="1085" y="95068"/>
                                </a:lnTo>
                                <a:cubicBezTo>
                                  <a:pt x="281" y="94130"/>
                                  <a:pt x="-76" y="92925"/>
                                  <a:pt x="13" y="91719"/>
                                </a:cubicBezTo>
                                <a:cubicBezTo>
                                  <a:pt x="58" y="90514"/>
                                  <a:pt x="638" y="89397"/>
                                  <a:pt x="1576" y="88683"/>
                                </a:cubicBezTo>
                                <a:lnTo>
                                  <a:pt x="103598" y="3717"/>
                                </a:lnTo>
                                <a:cubicBezTo>
                                  <a:pt x="109893" y="-1239"/>
                                  <a:pt x="118823" y="-1239"/>
                                  <a:pt x="125118" y="3717"/>
                                </a:cubicBezTo>
                                <a:lnTo>
                                  <a:pt x="159721" y="32649"/>
                                </a:lnTo>
                                <a:lnTo>
                                  <a:pt x="159721" y="5056"/>
                                </a:lnTo>
                                <a:cubicBezTo>
                                  <a:pt x="159632" y="2601"/>
                                  <a:pt x="161551" y="592"/>
                                  <a:pt x="164007" y="502"/>
                                </a:cubicBezTo>
                                <a:cubicBezTo>
                                  <a:pt x="164007" y="502"/>
                                  <a:pt x="164007" y="502"/>
                                  <a:pt x="164007" y="502"/>
                                </a:cubicBezTo>
                                <a:lnTo>
                                  <a:pt x="191466" y="502"/>
                                </a:lnTo>
                                <a:cubicBezTo>
                                  <a:pt x="193922" y="413"/>
                                  <a:pt x="195931" y="2333"/>
                                  <a:pt x="196020" y="4789"/>
                                </a:cubicBezTo>
                                <a:cubicBezTo>
                                  <a:pt x="196020" y="4789"/>
                                  <a:pt x="196020" y="4789"/>
                                  <a:pt x="196020" y="4789"/>
                                </a:cubicBezTo>
                                <a:lnTo>
                                  <a:pt x="196020" y="4789"/>
                                </a:lnTo>
                                <a:lnTo>
                                  <a:pt x="196020" y="62921"/>
                                </a:lnTo>
                                <a:lnTo>
                                  <a:pt x="227051" y="88728"/>
                                </a:lnTo>
                                <a:cubicBezTo>
                                  <a:pt x="227988" y="89442"/>
                                  <a:pt x="228569" y="90558"/>
                                  <a:pt x="228613" y="91764"/>
                                </a:cubicBezTo>
                                <a:cubicBezTo>
                                  <a:pt x="228703" y="92925"/>
                                  <a:pt x="228301" y="94130"/>
                                  <a:pt x="227631" y="95068"/>
                                </a:cubicBezTo>
                                <a:lnTo>
                                  <a:pt x="227631" y="95068"/>
                                </a:lnTo>
                                <a:close/>
                              </a:path>
                            </a:pathLst>
                          </a:custGeom>
                          <a:solidFill>
                            <a:schemeClr val="bg1">
                              <a:lumMod val="95000"/>
                            </a:schemeClr>
                          </a:solidFill>
                          <a:ln w="446" cap="flat">
                            <a:noFill/>
                            <a:prstDash val="solid"/>
                            <a:miter/>
                          </a:ln>
                        </wps:spPr>
                        <wps:bodyPr rtlCol="0" anchor="ctr"/>
                      </wps:wsp>
                      <wps:wsp>
                        <wps:cNvPr id="9" name="Text Box 530"/>
                        <wps:cNvSpPr txBox="1"/>
                        <wps:spPr>
                          <a:xfrm>
                            <a:off x="296333" y="1642533"/>
                            <a:ext cx="1350010" cy="170180"/>
                          </a:xfrm>
                          <a:prstGeom prst="rect">
                            <a:avLst/>
                          </a:prstGeom>
                          <a:noFill/>
                          <a:ln>
                            <a:noFill/>
                          </a:ln>
                          <a:effectLst/>
                          <a:extLst>
                            <a:ext uri="{C572A759-6A51-4108-AA02-DFA0A04FC94B}">
                              <ma14:wrappingTextBoxFlag xmlns:p="http://schemas.openxmlformats.org/presentationml/2006/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lc="http://schemas.openxmlformats.org/drawingml/2006/lockedCanva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7F8771D7" w14:textId="52AAD367" w:rsidR="008035B0" w:rsidRPr="00313AC7" w:rsidRDefault="008035B0" w:rsidP="008035B0">
                              <w:pPr>
                                <w:textAlignment w:val="center"/>
                                <w:rPr>
                                  <w:rFonts w:cs="Times New Roman"/>
                                  <w:color w:val="F2F2F2" w:themeColor="background1" w:themeShade="F2"/>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12" name="Text Box 530"/>
                        <wps:cNvSpPr txBox="1"/>
                        <wps:spPr>
                          <a:xfrm>
                            <a:off x="296333" y="2057400"/>
                            <a:ext cx="90170" cy="178435"/>
                          </a:xfrm>
                          <a:prstGeom prst="rect">
                            <a:avLst/>
                          </a:prstGeom>
                          <a:noFill/>
                          <a:ln>
                            <a:noFill/>
                          </a:ln>
                          <a:effectLst/>
                          <a:extLst>
                            <a:ext uri="{C572A759-6A51-4108-AA02-DFA0A04FC94B}">
                              <ma14:wrappingTextBoxFlag xmlns:p="http://schemas.openxmlformats.org/presentationml/2006/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lc="http://schemas.openxmlformats.org/drawingml/2006/lockedCanva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1CE8D87D" w14:textId="636112B2" w:rsidR="008035B0" w:rsidRPr="00313AC7" w:rsidRDefault="008035B0" w:rsidP="008035B0">
                              <w:pPr>
                                <w:textAlignment w:val="center"/>
                                <w:rPr>
                                  <w:rFonts w:cs="Times New Roman"/>
                                  <w:color w:val="F2F2F2" w:themeColor="background1" w:themeShade="F2"/>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29" name="Text Box 29"/>
                        <wps:cNvSpPr txBox="1"/>
                        <wps:spPr>
                          <a:xfrm>
                            <a:off x="0" y="0"/>
                            <a:ext cx="1920240" cy="269875"/>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2B155F37" w14:textId="43746E9F" w:rsidR="008035B0" w:rsidRPr="00313AC7" w:rsidRDefault="008035B0" w:rsidP="00313AC7">
                              <w:pPr>
                                <w:pStyle w:val="CH2"/>
                                <w:pBdr>
                                  <w:bottom w:val="single" w:sz="8" w:space="0" w:color="F2F2F2" w:themeColor="background1" w:themeShade="F2"/>
                                </w:pBdr>
                                <w:spacing w:after="0"/>
                                <w:rPr>
                                  <w:color w:val="F2F2F2" w:themeColor="background1" w:themeShade="F2"/>
                                </w:rPr>
                              </w:pPr>
                              <w:r w:rsidRPr="00313AC7">
                                <w:rPr>
                                  <w:color w:val="F2F2F2" w:themeColor="background1" w:themeShade="F2"/>
                                </w:rPr>
                                <w:t>CONTAC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B821A9D" id="Group 36" o:spid="_x0000_s1028" style="position:absolute;margin-left:30pt;margin-top:198pt;width:164.25pt;height:171pt;z-index:251662356;mso-position-vertical-relative:page;mso-width-relative:margin;mso-height-relative:margin" coordsize="21336,22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">
                <v:shape id="Text Box 530" o:spid="_x0000_s1029" type="#_x0000_t202" style="position:absolute;left:2963;top:4826;width:9895;height:17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IywMMA&#10;AADaAAAADwAAAGRycy9kb3ducmV2LnhtbESPQWvCQBSE7wX/w/IEb3VjBanRVUQsFIRijAePz+wz&#10;Wcy+jdmtxn/fFQoeh5n5hpkvO1uLG7XeOFYwGiYgiAunDZcKDvnX+ycIH5A11o5JwYM8LBe9tzmm&#10;2t05o9s+lCJC2KeooAqhSaX0RUUW/dA1xNE7u9ZiiLItpW7xHuG2lh9JMpEWDceFChtaV1Rc9r9W&#10;werI2cZcf0677JyZPJ8mvJ1clBr0u9UMRKAuvML/7W+tYAzPK/EG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8IywMMAAADaAAAADwAAAAAAAAAAAAAAAACYAgAAZHJzL2Rv&#10;d25yZXYueG1sUEsFBgAAAAAEAAQA9QAAAIgDAAAAAA==&#10;" filled="f" stroked="f">
                  <v:textbox inset="0,0,0,0">
                    <w:txbxContent>
                      <w:p w14:paraId="412BE53D" w14:textId="61297A32" w:rsidR="008035B0" w:rsidRPr="00313AC7" w:rsidRDefault="00B37AA0" w:rsidP="008035B0">
                        <w:pPr>
                          <w:textAlignment w:val="center"/>
                          <w:rPr>
                            <w:rFonts w:cs="Times New Roman"/>
                            <w:color w:val="F2F2F2" w:themeColor="background1" w:themeShade="F2"/>
                          </w:rPr>
                        </w:pPr>
                        <w:r>
                          <w:rPr>
                            <w:rFonts w:ascii="Calibri" w:eastAsia="MS Mincho" w:hAnsi="Calibri" w:cs="Vrinda"/>
                            <w:color w:val="F2F2F2" w:themeColor="background1" w:themeShade="F2"/>
                            <w:kern w:val="24"/>
                            <w:sz w:val="22"/>
                            <w:szCs w:val="22"/>
                          </w:rPr>
                          <w:t>203-727-3577</w:t>
                        </w:r>
                      </w:p>
                    </w:txbxContent>
                  </v:textbox>
                </v:shape>
                <v:shape id="Graphic 55" o:spid="_x0000_s1030" style="position:absolute;top:4572;width:2286;height:2285;visibility:visible;mso-wrap-style:square;v-text-anchor:middle" coordsize="228600,2285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TtrsQA&#10;AADaAAAADwAAAGRycy9kb3ducmV2LnhtbESPQWvCQBSE70L/w/IKvZlNJaikrlIC1RYRbCz0+pp9&#10;TUKzb2N2G+O/dwXB4zAz3zCL1WAa0VPnassKnqMYBHFhdc2lgq/D23gOwnlkjY1lUnAmB6vlw2iB&#10;qbYn/qQ+96UIEHYpKqi8b1MpXVGRQRfZljh4v7Yz6IPsSqk7PAW4aeQkjqfSYM1hocKWsoqKv/zf&#10;KDhmh4/tLPvO58dk1/8km0kh92ulnh6H1xcQngZ/D9/a71pBAtcr4QbI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207a7EAAAA2gAAAA8AAAAAAAAAAAAAAAAAmAIAAGRycy9k&#10;b3ducmV2LnhtbFBLBQYAAAAABAAEAPUAAACJAwAAAAA=&#10;" path="m45988,98941v18395,35987,47684,65276,83671,83671l157609,154662v3393,-3393,8394,-4554,12948,-3036c185202,156448,200516,158859,215920,158859v7010,45,12635,5671,12680,12680l228600,215875v-45,7010,-5670,12636,-12680,12680c96664,228555,,131936,,12680,45,5670,5670,,12680,l57150,v7010,45,12636,5670,12680,12680c69830,28084,72241,43354,77063,57998v1474,4554,223,9555,-3170,12948l45988,98941xe" fillcolor="#f2f2f2 [3052]" stroked="f" strokeweight=".0124mm">
                  <v:stroke joinstyle="miter"/>
                  <v:path arrowok="t" o:connecttype="custom" o:connectlocs="45988,98927;129659,182586;157609,154640;170557,151604;215920,158836;228600,171514;228600,215844;215920,228522;0,12678;12680,0;57150,0;69830,12678;77063,57990;73893,70936;45988,98927" o:connectangles="0,0,0,0,0,0,0,0,0,0,0,0,0,0,0"/>
                </v:shape>
                <v:shape id="Text Box 530" o:spid="_x0000_s1031" type="#_x0000_t202" style="position:absolute;left:2963;top:8805;width:18373;height:2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2cPL8MA&#10;AADaAAAADwAAAGRycy9kb3ducmV2LnhtbESPQWvCQBSE7wX/w/IEb3VjQanRVUQsFIRijAePz+wz&#10;Wcy+jdmtxn/fFQoeh5n5hpkvO1uLG7XeOFYwGiYgiAunDZcKDvnX+ycIH5A11o5JwYM8LBe9tzmm&#10;2t05o9s+lCJC2KeooAqhSaX0RUUW/dA1xNE7u9ZiiLItpW7xHuG2lh9JMpEWDceFChtaV1Rc9r9W&#10;werI2cZcf0677JyZPJ8mvJ1clBr0u9UMRKAuvML/7W+tYAzPK/EG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2cPL8MAAADaAAAADwAAAAAAAAAAAAAAAACYAgAAZHJzL2Rv&#10;d25yZXYueG1sUEsFBgAAAAAEAAQA9QAAAIgDAAAAAA==&#10;" filled="f" stroked="f">
                  <v:textbox inset="0,0,0,0">
                    <w:txbxContent>
                      <w:p w14:paraId="25BB93DD" w14:textId="684C659F" w:rsidR="008035B0" w:rsidRPr="00B37AA0" w:rsidRDefault="00B37AA0" w:rsidP="008035B0">
                        <w:pPr>
                          <w:textAlignment w:val="center"/>
                          <w:rPr>
                            <w:rFonts w:cs="Times New Roman"/>
                            <w:color w:val="F2F2F2" w:themeColor="background1" w:themeShade="F2"/>
                            <w:sz w:val="22"/>
                          </w:rPr>
                        </w:pPr>
                        <w:r w:rsidRPr="00B37AA0">
                          <w:rPr>
                            <w:rFonts w:ascii="Calibri" w:eastAsia="MS Mincho" w:hAnsi="Calibri" w:cs="Vrinda"/>
                            <w:color w:val="F2F2F2" w:themeColor="background1" w:themeShade="F2"/>
                            <w:kern w:val="24"/>
                            <w:sz w:val="20"/>
                            <w:szCs w:val="22"/>
                          </w:rPr>
                          <w:t>williambrendanhenry@yahoo.com</w:t>
                        </w:r>
                      </w:p>
                    </w:txbxContent>
                  </v:textbox>
                </v:shape>
                <v:shape id="Graphic 16" o:spid="_x0000_s1032" style="position:absolute;top:8720;width:2286;height:1797;visibility:visible;mso-wrap-style:square;v-text-anchor:middle" coordsize="228600,1797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DZFcMA&#10;AADaAAAADwAAAGRycy9kb3ducmV2LnhtbESPQWvCQBSE7wX/w/KE3pqNFlSiq4hg6cGLSYvXR/aZ&#10;RLNv4+6q0V/fLRR6HGbmG2ax6k0rbuR8Y1nBKElBEJdWN1wp+Cq2bzMQPiBrbC2Tggd5WC0HLwvM&#10;tL3znm55qESEsM9QQR1Cl0npy5oM+sR2xNE7WmcwROkqqR3eI9y0cpymE2mw4bhQY0ebmspzfjUK&#10;/K5yl/XHqP3OJ4fne3oqpvpaKPU67NdzEIH68B/+a39qBVP4vRJvgF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cDZFcMAAADaAAAADwAAAAAAAAAAAAAAAACYAgAAZHJzL2Rv&#10;d25yZXYueG1sUEsFBgAAAAAEAAQA9QAAAIgDAAAAAA==&#10;" path="m205740,l22860,c10269,,134,10135,134,22503l,157296v,12368,10269,22459,22860,22459l205740,179755v12591,,22860,-10091,22860,-22459l228600,22458c228600,10135,218331,,205740,xm205740,44961r-91440,56212l22860,44916r,-22458l114300,78671,205740,22503r,22458xe" fillcolor="#f2f2f2 [3052]" stroked="f" strokeweight=".0124mm">
                  <v:stroke joinstyle="miter"/>
                  <v:path arrowok="t" o:connecttype="custom" o:connectlocs="205740,0;22860,0;134,22497;0,157253;22860,179706;205740,179706;228600,157253;228600,22452;205740,0;205740,44949;114300,101145;22860,44904;22860,22452;114300,78650;205740,22497;205740,44949" o:connectangles="0,0,0,0,0,0,0,0,0,0,0,0,0,0,0,0"/>
                </v:shape>
                <v:shape id="Text Box 530" o:spid="_x0000_s1033" type="#_x0000_t202" style="position:absolute;left:2963;top:12530;width:15420;height:55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WRWMMA&#10;AADaAAAADwAAAGRycy9kb3ducmV2LnhtbESPQWvCQBSE74L/YXmF3nRTD6GNriJFQRBKYzx4fM0+&#10;k8Xs25hdk/TfdwuFHoeZ+YZZbUbbiJ46bxwreJknIIhLpw1XCs7FfvYKwgdkjY1jUvBNHjbr6WSF&#10;mXYD59SfQiUihH2GCuoQ2kxKX9Zk0c9dSxy9q+sshii7SuoOhwi3jVwkSSotGo4LNbb0XlN5Oz2s&#10;gu2F8525f3x95tfcFMVbwsf0ptTz07hdggg0hv/wX/ugFaTweyXeAL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7WRWMMAAADaAAAADwAAAAAAAAAAAAAAAACYAgAAZHJzL2Rv&#10;d25yZXYueG1sUEsFBgAAAAAEAAQA9QAAAIgDAAAAAA==&#10;" filled="f" stroked="f">
                  <v:textbox inset="0,0,0,0">
                    <w:txbxContent>
                      <w:p w14:paraId="10C4E0F7" w14:textId="11E166E4" w:rsidR="008035B0" w:rsidRDefault="00B37AA0" w:rsidP="008035B0">
                        <w:pPr>
                          <w:textAlignment w:val="center"/>
                          <w:rPr>
                            <w:rFonts w:ascii="Calibri" w:eastAsia="MS Mincho" w:hAnsi="Calibri" w:cs="Vrinda"/>
                            <w:color w:val="F2F2F2" w:themeColor="background1" w:themeShade="F2"/>
                            <w:kern w:val="24"/>
                            <w:sz w:val="22"/>
                            <w:szCs w:val="22"/>
                          </w:rPr>
                        </w:pPr>
                        <w:r>
                          <w:rPr>
                            <w:rFonts w:ascii="Calibri" w:eastAsia="MS Mincho" w:hAnsi="Calibri" w:cs="Vrinda"/>
                            <w:color w:val="F2F2F2" w:themeColor="background1" w:themeShade="F2"/>
                            <w:kern w:val="24"/>
                            <w:sz w:val="22"/>
                            <w:szCs w:val="22"/>
                          </w:rPr>
                          <w:t>4 Strathmore Avenue,</w:t>
                        </w:r>
                      </w:p>
                      <w:p w14:paraId="24B36D39" w14:textId="1271DB15" w:rsidR="00B37AA0" w:rsidRPr="00313AC7" w:rsidRDefault="00B37AA0" w:rsidP="008035B0">
                        <w:pPr>
                          <w:textAlignment w:val="center"/>
                          <w:rPr>
                            <w:rFonts w:cs="Times New Roman"/>
                            <w:color w:val="F2F2F2" w:themeColor="background1" w:themeShade="F2"/>
                          </w:rPr>
                        </w:pPr>
                        <w:r>
                          <w:rPr>
                            <w:rFonts w:ascii="Calibri" w:eastAsia="MS Mincho" w:hAnsi="Calibri" w:cs="Vrinda"/>
                            <w:color w:val="F2F2F2" w:themeColor="background1" w:themeShade="F2"/>
                            <w:kern w:val="24"/>
                            <w:sz w:val="22"/>
                            <w:szCs w:val="22"/>
                          </w:rPr>
                          <w:t>Milford, CT, 06461</w:t>
                        </w:r>
                      </w:p>
                    </w:txbxContent>
                  </v:textbox>
                </v:shape>
                <v:shape id="Graphic 21" o:spid="_x0000_s1034" style="position:absolute;top:12446;width:2286;height:1816;visibility:visible;mso-wrap-style:square;v-text-anchor:middle" coordsize="228625,1819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st3sEA&#10;AADaAAAADwAAAGRycy9kb3ducmV2LnhtbERPy4rCMBTdC/5DuIIb0VQXZewYRcXHwICgzixmd0mu&#10;bbG5KU3U+vdmMeDycN6zRWsrcafGl44VjEcJCGLtTMm5gp/zdvgBwgdkg5VjUvAkD4t5tzPDzLgH&#10;H+l+CrmIIewzVFCEUGdSel2QRT9yNXHkLq6xGCJscmkafMRwW8lJkqTSYsmxocCa1gXp6+lmFXyn&#10;enNeeb0qn2l6nf7uBvvD30Gpfq9dfoII1Ia3+N/9ZRTErfFKvAFy/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y7Ld7BAAAA2gAAAA8AAAAAAAAAAAAAAAAAmAIAAGRycy9kb3du&#10;cmV2LnhtbFBLBQYAAAAABAAEAPUAAACGAwAAAAA=&#10;" path="m196020,104890r,68045c195975,177935,191957,181954,186956,181998r-54426,l132530,127572r-36299,l96231,181998r-54471,c36759,181998,32651,177935,32607,172935r,-68045c32651,104756,32651,104578,32696,104444v45,-134,89,-313,89,-447l114313,36801r81528,67196c195931,104265,195975,104578,195975,104890r45,xm227631,95068r-8840,10492c218032,106408,216960,106989,215799,107123r-446,c214281,107167,213210,106810,212361,106140l114313,24345,16221,106140v-982,715,-2188,1072,-3394,983c11667,106989,10595,106408,9836,105560l1085,95068c281,94130,-76,92925,13,91719,58,90514,638,89397,1576,88683l103598,3717v6295,-4956,15225,-4956,21520,l159721,32649r,-27593c159632,2601,161551,592,164007,502v,,,,,l191466,502v2456,-89,4465,1831,4554,4287c196020,4789,196020,4789,196020,4789r,l196020,62921r31031,25807c227988,89442,228569,90558,228613,91764v90,1161,-312,2366,-982,3304l227631,95068xe" fillcolor="#f2f2f2 [3052]" stroked="f" strokeweight=".0124mm">
                  <v:stroke joinstyle="miter"/>
                  <v:path arrowok="t" o:connecttype="custom" o:connectlocs="195999,104666;195999,172566;186936,181610;132516,181610;132516,127300;96220,127300;96220,181610;41755,181610;32603,172566;32603,104666;32692,104221;32781,103775;114300,36723;195820,103775;195954,104666;195999,104666;227606,94865;218767,105335;215775,106895;215329,106895;212338,105914;114300,24293;16219,105914;12826,106895;9835,105335;1085,94865;13,91523;1576,88494;103587,3709;125104,3709;159704,32579;159704,5045;163989,501;163989,501;191445,501;195999,4779;195999,4779;195999,4779;195999,62787;227026,88539;228588,91568;227606,94865;227606,94865" o:connectangles="0,0,0,0,0,0,0,0,0,0,0,0,0,0,0,0,0,0,0,0,0,0,0,0,0,0,0,0,0,0,0,0,0,0,0,0,0,0,0,0,0,0,0"/>
                </v:shape>
                <v:shape id="Text Box 530" o:spid="_x0000_s1035" type="#_x0000_t202" style="position:absolute;left:2963;top:16425;width:13500;height:1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oFKsIA&#10;AADaAAAADwAAAGRycy9kb3ducmV2LnhtbESPQYvCMBSE78L+h/AWvGmqB9GuUURWEASx1oPHt82z&#10;DTYv3SZq/fdGWNjjMDPfMPNlZ2txp9YbxwpGwwQEceG04VLBKd8MpiB8QNZYOyYFT/KwXHz05phq&#10;9+CM7sdQighhn6KCKoQmldIXFVn0Q9cQR+/iWoshyraUusVHhNtajpNkIi0ajgsVNrSuqLgeb1bB&#10;6szZt/nd/xyyS2byfJbwbnJVqv/Zrb5ABOrCf/ivvdUKZvC+Em+AXL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KgUqwgAAANoAAAAPAAAAAAAAAAAAAAAAAJgCAABkcnMvZG93&#10;bnJldi54bWxQSwUGAAAAAAQABAD1AAAAhwMAAAAA&#10;" filled="f" stroked="f">
                  <v:textbox inset="0,0,0,0">
                    <w:txbxContent>
                      <w:p w14:paraId="7F8771D7" w14:textId="52AAD367" w:rsidR="008035B0" w:rsidRPr="00313AC7" w:rsidRDefault="008035B0" w:rsidP="008035B0">
                        <w:pPr>
                          <w:textAlignment w:val="center"/>
                          <w:rPr>
                            <w:rFonts w:cs="Times New Roman"/>
                            <w:color w:val="F2F2F2" w:themeColor="background1" w:themeShade="F2"/>
                          </w:rPr>
                        </w:pPr>
                      </w:p>
                    </w:txbxContent>
                  </v:textbox>
                </v:shape>
                <v:shape id="Text Box 530" o:spid="_x0000_s1036" type="#_x0000_t202" style="position:absolute;left:2963;top:20574;width:902;height:17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eZW8EA&#10;AADbAAAADwAAAGRycy9kb3ducmV2LnhtbERPTYvCMBC9C/sfwizsTVM9iHaNIrKCICzWevA424xt&#10;sJl0m6j13xtB8DaP9zmzRWdrcaXWG8cKhoMEBHHhtOFSwSFf9ycgfEDWWDsmBXfysJh/9GaYanfj&#10;jK77UIoYwj5FBVUITSqlLyqy6AeuIY7cybUWQ4RtKXWLtxhuazlKkrG0aDg2VNjQqqLivL9YBcsj&#10;Zz/m//dvl50yk+fThLfjs1Jfn93yG0SgLrzFL/dGx/kjeP4SD5Dz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nmVvBAAAA2wAAAA8AAAAAAAAAAAAAAAAAmAIAAGRycy9kb3du&#10;cmV2LnhtbFBLBQYAAAAABAAEAPUAAACGAwAAAAA=&#10;" filled="f" stroked="f">
                  <v:textbox inset="0,0,0,0">
                    <w:txbxContent>
                      <w:p w14:paraId="1CE8D87D" w14:textId="636112B2" w:rsidR="008035B0" w:rsidRPr="00313AC7" w:rsidRDefault="008035B0" w:rsidP="008035B0">
                        <w:pPr>
                          <w:textAlignment w:val="center"/>
                          <w:rPr>
                            <w:rFonts w:cs="Times New Roman"/>
                            <w:color w:val="F2F2F2" w:themeColor="background1" w:themeShade="F2"/>
                          </w:rPr>
                        </w:pPr>
                      </w:p>
                    </w:txbxContent>
                  </v:textbox>
                </v:shape>
                <v:shape id="Text Box 29" o:spid="_x0000_s1037" type="#_x0000_t202" style="position:absolute;width:19202;height:26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Bl8UA&#10;AADbAAAADwAAAGRycy9kb3ducmV2LnhtbESPQWvCQBSE7wX/w/IKvdVNPUgTXYMUC0JBGuPB42v2&#10;mSzJvk2zq4n/vlso9DjMzDfMOp9sJ240eONYwcs8AUFcOW24VnAq359fQfiArLFzTAru5CHfzB7W&#10;mGk3ckG3Y6hFhLDPUEETQp9J6auGLPq564mjd3GDxRDlUEs94BjhtpOLJFlKi4bjQoM9vTVUtcer&#10;VbA9c7Ez34evz+JSmLJME/5Ytko9PU7bFYhAU/gP/7X3WsEihd8v8Qf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b8GXxQAAANsAAAAPAAAAAAAAAAAAAAAAAJgCAABkcnMv&#10;ZG93bnJldi54bWxQSwUGAAAAAAQABAD1AAAAigMAAAAA&#10;" filled="f" stroked="f">
                  <v:textbox inset="0,0,0,0">
                    <w:txbxContent>
                      <w:p w14:paraId="2B155F37" w14:textId="43746E9F" w:rsidR="008035B0" w:rsidRPr="00313AC7" w:rsidRDefault="008035B0" w:rsidP="00313AC7">
                        <w:pPr>
                          <w:pStyle w:val="CH2"/>
                          <w:pBdr>
                            <w:bottom w:val="single" w:sz="8" w:space="0" w:color="F2F2F2" w:themeColor="background1" w:themeShade="F2"/>
                          </w:pBdr>
                          <w:spacing w:after="0"/>
                          <w:rPr>
                            <w:color w:val="F2F2F2" w:themeColor="background1" w:themeShade="F2"/>
                          </w:rPr>
                        </w:pPr>
                        <w:r w:rsidRPr="00313AC7">
                          <w:rPr>
                            <w:color w:val="F2F2F2" w:themeColor="background1" w:themeShade="F2"/>
                          </w:rPr>
                          <w:t>CONTACT</w:t>
                        </w:r>
                      </w:p>
                    </w:txbxContent>
                  </v:textbox>
                </v:shape>
                <w10:wrap anchory="page"/>
              </v:group>
            </w:pict>
          </mc:Fallback>
        </mc:AlternateContent>
      </w:r>
      <w:r w:rsidR="00E30AF9">
        <w:rPr>
          <w:lang w:val="en-US"/>
        </w:rPr>
        <w:t xml:space="preserve">                                </w:t>
      </w:r>
      <w:bookmarkStart w:id="5" w:name="_GoBack"/>
      <w:bookmarkEnd w:id="5"/>
    </w:p>
    <w:p w14:paraId="3F31D6A6" w14:textId="226BAA14" w:rsidR="0011567C" w:rsidRDefault="0011567C">
      <w:pPr>
        <w:rPr>
          <w:lang w:val="en-US"/>
        </w:rPr>
      </w:pPr>
    </w:p>
    <w:p w14:paraId="760482A1" w14:textId="10FEA033" w:rsidR="0011567C" w:rsidRDefault="0011567C">
      <w:pPr>
        <w:rPr>
          <w:lang w:val="en-US"/>
        </w:rPr>
      </w:pPr>
    </w:p>
    <w:p w14:paraId="26146302" w14:textId="115A8F88" w:rsidR="0011567C" w:rsidRDefault="0011567C">
      <w:pPr>
        <w:rPr>
          <w:lang w:val="en-US"/>
        </w:rPr>
      </w:pPr>
    </w:p>
    <w:p w14:paraId="77271BC4" w14:textId="4CAEEF44" w:rsidR="0011567C" w:rsidRDefault="0011567C">
      <w:pPr>
        <w:rPr>
          <w:lang w:val="en-US"/>
        </w:rPr>
      </w:pPr>
    </w:p>
    <w:p w14:paraId="32611874" w14:textId="3D7A129E" w:rsidR="0011567C" w:rsidRDefault="0011567C">
      <w:pPr>
        <w:rPr>
          <w:lang w:val="en-US"/>
        </w:rPr>
      </w:pPr>
    </w:p>
    <w:p w14:paraId="51F3E37F" w14:textId="285657CF" w:rsidR="0011567C" w:rsidRDefault="0011567C">
      <w:pPr>
        <w:rPr>
          <w:lang w:val="en-US"/>
        </w:rPr>
      </w:pPr>
    </w:p>
    <w:p w14:paraId="146B524F" w14:textId="3E4D7DC0" w:rsidR="0011567C" w:rsidRDefault="0011567C">
      <w:pPr>
        <w:rPr>
          <w:lang w:val="en-US"/>
        </w:rPr>
      </w:pPr>
    </w:p>
    <w:p w14:paraId="74416C00" w14:textId="43E9D3D6" w:rsidR="0011567C" w:rsidRDefault="0011567C">
      <w:pPr>
        <w:rPr>
          <w:lang w:val="en-US"/>
        </w:rPr>
      </w:pPr>
    </w:p>
    <w:p w14:paraId="0CD92AE6" w14:textId="405FA27C" w:rsidR="0011567C" w:rsidRDefault="0011567C">
      <w:pPr>
        <w:rPr>
          <w:lang w:val="en-US"/>
        </w:rPr>
      </w:pPr>
    </w:p>
    <w:p w14:paraId="024F6671" w14:textId="0ED136F8" w:rsidR="0011567C" w:rsidRDefault="0011567C">
      <w:pPr>
        <w:rPr>
          <w:lang w:val="en-US"/>
        </w:rPr>
      </w:pPr>
    </w:p>
    <w:p w14:paraId="3B19A8F6" w14:textId="01983563" w:rsidR="0011567C" w:rsidRDefault="0011567C">
      <w:pPr>
        <w:rPr>
          <w:lang w:val="en-US"/>
        </w:rPr>
      </w:pPr>
    </w:p>
    <w:p w14:paraId="6273A9C7" w14:textId="4744CC3D" w:rsidR="0011567C" w:rsidRDefault="009F27CA">
      <w:pPr>
        <w:rPr>
          <w:lang w:val="en-US"/>
        </w:rPr>
      </w:pPr>
      <w:r>
        <w:rPr>
          <w:noProof/>
          <w:lang w:val="en-US"/>
        </w:rPr>
        <mc:AlternateContent>
          <mc:Choice Requires="wps">
            <w:drawing>
              <wp:anchor distT="0" distB="0" distL="114300" distR="114300" simplePos="0" relativeHeight="251646985" behindDoc="0" locked="0" layoutInCell="1" allowOverlap="1" wp14:anchorId="127BEFE5" wp14:editId="2179709A">
                <wp:simplePos x="0" y="0"/>
                <wp:positionH relativeFrom="column">
                  <wp:posOffset>276225</wp:posOffset>
                </wp:positionH>
                <wp:positionV relativeFrom="page">
                  <wp:posOffset>4781550</wp:posOffset>
                </wp:positionV>
                <wp:extent cx="2238375" cy="5133340"/>
                <wp:effectExtent l="0" t="0" r="9525" b="10160"/>
                <wp:wrapNone/>
                <wp:docPr id="528" name="Text Box 528"/>
                <wp:cNvGraphicFramePr/>
                <a:graphic xmlns:a="http://schemas.openxmlformats.org/drawingml/2006/main">
                  <a:graphicData uri="http://schemas.microsoft.com/office/word/2010/wordprocessingShape">
                    <wps:wsp>
                      <wps:cNvSpPr txBox="1"/>
                      <wps:spPr>
                        <a:xfrm>
                          <a:off x="0" y="0"/>
                          <a:ext cx="2238375" cy="513334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05A27EA7" w14:textId="4122B39E" w:rsidR="005A662B" w:rsidRPr="00313AC7" w:rsidRDefault="008702E3" w:rsidP="00313AC7">
                            <w:pPr>
                              <w:pStyle w:val="CH2"/>
                              <w:pBdr>
                                <w:bottom w:val="single" w:sz="8" w:space="0" w:color="F2F2F2" w:themeColor="background1" w:themeShade="F2"/>
                              </w:pBdr>
                              <w:rPr>
                                <w:color w:val="F2F2F2" w:themeColor="background1" w:themeShade="F2"/>
                                <w:sz w:val="18"/>
                                <w:szCs w:val="16"/>
                              </w:rPr>
                            </w:pPr>
                            <w:r w:rsidRPr="00313AC7">
                              <w:rPr>
                                <w:color w:val="F2F2F2" w:themeColor="background1" w:themeShade="F2"/>
                              </w:rPr>
                              <w:t>SKILLS</w:t>
                            </w:r>
                          </w:p>
                          <w:p w14:paraId="05E48C18" w14:textId="77777777" w:rsidR="004B562A" w:rsidRPr="00313AC7" w:rsidRDefault="004B562A" w:rsidP="00486597">
                            <w:pPr>
                              <w:pStyle w:val="ListParagraph"/>
                              <w:numPr>
                                <w:ilvl w:val="0"/>
                                <w:numId w:val="5"/>
                              </w:numPr>
                              <w:spacing w:after="60" w:line="276" w:lineRule="auto"/>
                              <w:ind w:left="288" w:hanging="288"/>
                              <w:contextualSpacing w:val="0"/>
                              <w:rPr>
                                <w:rFonts w:ascii="Source Sans Pro" w:hAnsi="Source Sans Pro" w:cs="Tahoma"/>
                                <w:color w:val="F2F2F2" w:themeColor="background1" w:themeShade="F2"/>
                                <w:spacing w:val="20"/>
                                <w:kern w:val="20"/>
                                <w:sz w:val="20"/>
                                <w:szCs w:val="20"/>
                                <w:lang w:val="en-US"/>
                              </w:rPr>
                            </w:pPr>
                            <w:r w:rsidRPr="00313AC7">
                              <w:rPr>
                                <w:rFonts w:ascii="Source Sans Pro" w:hAnsi="Source Sans Pro" w:cs="Tahoma"/>
                                <w:color w:val="F2F2F2" w:themeColor="background1" w:themeShade="F2"/>
                                <w:spacing w:val="20"/>
                                <w:kern w:val="20"/>
                                <w:sz w:val="20"/>
                                <w:szCs w:val="20"/>
                                <w:lang w:val="en-US"/>
                              </w:rPr>
                              <w:t>PROFESSIONAL</w:t>
                            </w:r>
                          </w:p>
                          <w:p w14:paraId="2BDF29EC" w14:textId="34178E08" w:rsidR="004B562A" w:rsidRPr="00313AC7" w:rsidRDefault="009F27CA"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Microsoft Office Suite</w:t>
                            </w:r>
                            <w:r w:rsidR="004B562A" w:rsidRPr="00313AC7">
                              <w:rPr>
                                <w:rFonts w:ascii="Source Sans Pro" w:hAnsi="Source Sans Pro" w:cs="Tahoma"/>
                                <w:color w:val="F2F2F2" w:themeColor="background1" w:themeShade="F2"/>
                                <w:sz w:val="20"/>
                                <w:szCs w:val="20"/>
                                <w:lang w:val="en-US"/>
                              </w:rPr>
                              <w:t xml:space="preserve"> </w:t>
                            </w:r>
                          </w:p>
                          <w:p w14:paraId="2B58005C" w14:textId="4088B4C2" w:rsidR="004B562A" w:rsidRPr="00313AC7" w:rsidRDefault="009F27CA"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Social Media Marketing</w:t>
                            </w:r>
                          </w:p>
                          <w:p w14:paraId="6A1297C2" w14:textId="16D72220" w:rsidR="004B562A" w:rsidRPr="00313AC7" w:rsidRDefault="009F27CA"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SAP &amp; Kronos</w:t>
                            </w:r>
                          </w:p>
                          <w:p w14:paraId="6654D6DC" w14:textId="2D4349D9" w:rsidR="004B562A" w:rsidRPr="00313AC7" w:rsidRDefault="009F27CA"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Human Resources</w:t>
                            </w:r>
                          </w:p>
                          <w:p w14:paraId="5FC3B54C" w14:textId="618ECED7" w:rsidR="004B562A" w:rsidRPr="00313AC7" w:rsidRDefault="009F27CA"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Conflict Resolution</w:t>
                            </w:r>
                          </w:p>
                          <w:p w14:paraId="720F1CB7" w14:textId="16CF032A" w:rsidR="004B562A" w:rsidRPr="00313AC7" w:rsidRDefault="009F27CA"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Retail Management</w:t>
                            </w:r>
                          </w:p>
                          <w:p w14:paraId="48CD9F34" w14:textId="3AB53F63" w:rsidR="004B562A" w:rsidRPr="00313AC7" w:rsidRDefault="009F27CA"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Corporate Training</w:t>
                            </w:r>
                          </w:p>
                          <w:p w14:paraId="13615826" w14:textId="1685448F" w:rsidR="004B562A" w:rsidRPr="00313AC7" w:rsidRDefault="009F27CA"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Cinemark Scholarship Recipient</w:t>
                            </w:r>
                          </w:p>
                          <w:p w14:paraId="187F5D82" w14:textId="7B058DFD" w:rsidR="004B562A" w:rsidRPr="00313AC7" w:rsidRDefault="001C6B16"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Interned with</w:t>
                            </w:r>
                            <w:r w:rsidR="009F27CA">
                              <w:rPr>
                                <w:rFonts w:ascii="Source Sans Pro" w:hAnsi="Source Sans Pro" w:cs="Tahoma"/>
                                <w:color w:val="F2F2F2" w:themeColor="background1" w:themeShade="F2"/>
                                <w:sz w:val="20"/>
                                <w:szCs w:val="20"/>
                                <w:lang w:val="en-US"/>
                              </w:rPr>
                              <w:t xml:space="preserve"> Disney </w:t>
                            </w:r>
                            <w:r>
                              <w:rPr>
                                <w:rFonts w:ascii="Source Sans Pro" w:hAnsi="Source Sans Pro" w:cs="Tahoma"/>
                                <w:color w:val="F2F2F2" w:themeColor="background1" w:themeShade="F2"/>
                                <w:sz w:val="20"/>
                                <w:szCs w:val="20"/>
                                <w:lang w:val="en-US"/>
                              </w:rPr>
                              <w:t>for 2 Summers</w:t>
                            </w:r>
                          </w:p>
                          <w:p w14:paraId="375DF2F4" w14:textId="77777777" w:rsidR="004B562A" w:rsidRPr="00313AC7" w:rsidRDefault="004B562A" w:rsidP="00486597">
                            <w:pPr>
                              <w:spacing w:line="276" w:lineRule="auto"/>
                              <w:rPr>
                                <w:rFonts w:ascii="Source Sans Pro" w:hAnsi="Source Sans Pro" w:cs="Tahoma"/>
                                <w:color w:val="F2F2F2" w:themeColor="background1" w:themeShade="F2"/>
                                <w:sz w:val="20"/>
                                <w:szCs w:val="20"/>
                                <w:lang w:val="en-US"/>
                              </w:rPr>
                            </w:pPr>
                          </w:p>
                          <w:p w14:paraId="05077CEB" w14:textId="77777777" w:rsidR="00DF03F0" w:rsidRPr="00313AC7" w:rsidRDefault="00DF03F0" w:rsidP="00486597">
                            <w:pPr>
                              <w:spacing w:line="276" w:lineRule="auto"/>
                              <w:rPr>
                                <w:rFonts w:ascii="Source Sans Pro" w:hAnsi="Source Sans Pro" w:cs="Tahoma"/>
                                <w:color w:val="F2F2F2" w:themeColor="background1" w:themeShade="F2"/>
                                <w:sz w:val="20"/>
                                <w:szCs w:val="20"/>
                                <w:lang w:val="en-US"/>
                              </w:rPr>
                            </w:pPr>
                          </w:p>
                          <w:p w14:paraId="091E0282" w14:textId="2E098300" w:rsidR="004B562A" w:rsidRPr="00313AC7" w:rsidRDefault="004B562A" w:rsidP="00313AC7">
                            <w:pPr>
                              <w:pStyle w:val="CH2"/>
                              <w:pBdr>
                                <w:bottom w:val="single" w:sz="8" w:space="0" w:color="F2F2F2" w:themeColor="background1" w:themeShade="F2"/>
                              </w:pBdr>
                              <w:rPr>
                                <w:color w:val="F2F2F2" w:themeColor="background1" w:themeShade="F2"/>
                              </w:rPr>
                            </w:pPr>
                            <w:r w:rsidRPr="00313AC7">
                              <w:rPr>
                                <w:color w:val="F2F2F2" w:themeColor="background1" w:themeShade="F2"/>
                              </w:rPr>
                              <w:t>EDUCATION</w:t>
                            </w:r>
                          </w:p>
                          <w:p w14:paraId="75616C08" w14:textId="45014924" w:rsidR="001B05BD" w:rsidRPr="00313AC7" w:rsidRDefault="00942D38"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8"/>
                                <w:lang w:val="en-US"/>
                              </w:rPr>
                            </w:pPr>
                            <w:r>
                              <w:rPr>
                                <w:rFonts w:ascii="Source Sans Pro" w:hAnsi="Source Sans Pro" w:cs="Tahoma"/>
                                <w:color w:val="F2F2F2" w:themeColor="background1" w:themeShade="F2"/>
                                <w:kern w:val="20"/>
                                <w:sz w:val="20"/>
                                <w:szCs w:val="18"/>
                                <w:lang w:val="en-US"/>
                              </w:rPr>
                              <w:t>MFA</w:t>
                            </w:r>
                            <w:r w:rsidR="001B05BD" w:rsidRPr="00313AC7">
                              <w:rPr>
                                <w:rFonts w:ascii="Source Sans Pro" w:hAnsi="Source Sans Pro" w:cs="Tahoma"/>
                                <w:color w:val="F2F2F2" w:themeColor="background1" w:themeShade="F2"/>
                                <w:kern w:val="20"/>
                                <w:sz w:val="20"/>
                                <w:szCs w:val="18"/>
                                <w:lang w:val="en-US"/>
                              </w:rPr>
                              <w:t xml:space="preserve"> | </w:t>
                            </w:r>
                            <w:r>
                              <w:rPr>
                                <w:rFonts w:ascii="Source Sans Pro" w:hAnsi="Source Sans Pro" w:cs="Tahoma"/>
                                <w:color w:val="F2F2F2" w:themeColor="background1" w:themeShade="F2"/>
                                <w:kern w:val="20"/>
                                <w:sz w:val="20"/>
                                <w:szCs w:val="18"/>
                                <w:lang w:val="en-US"/>
                              </w:rPr>
                              <w:t>CREATIVE WRITING</w:t>
                            </w:r>
                            <w:r w:rsidR="001B05BD" w:rsidRPr="00313AC7">
                              <w:rPr>
                                <w:rFonts w:ascii="Source Sans Pro" w:hAnsi="Source Sans Pro" w:cs="Tahoma"/>
                                <w:color w:val="F2F2F2" w:themeColor="background1" w:themeShade="F2"/>
                                <w:kern w:val="20"/>
                                <w:sz w:val="20"/>
                                <w:szCs w:val="18"/>
                                <w:lang w:val="en-US"/>
                              </w:rPr>
                              <w:t xml:space="preserve"> </w:t>
                            </w:r>
                          </w:p>
                          <w:p w14:paraId="357A5D0D" w14:textId="788200F0" w:rsidR="001B05BD" w:rsidRPr="00313AC7" w:rsidRDefault="00942D38"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8"/>
                                <w:lang w:val="en-US"/>
                              </w:rPr>
                            </w:pPr>
                            <w:r>
                              <w:rPr>
                                <w:rFonts w:ascii="Source Sans Pro" w:hAnsi="Source Sans Pro" w:cs="Tahoma"/>
                                <w:color w:val="F2F2F2" w:themeColor="background1" w:themeShade="F2"/>
                                <w:kern w:val="20"/>
                                <w:sz w:val="20"/>
                                <w:szCs w:val="18"/>
                                <w:lang w:val="en-US"/>
                              </w:rPr>
                              <w:t>Western CT State University</w:t>
                            </w:r>
                            <w:r w:rsidR="001B05BD" w:rsidRPr="00313AC7">
                              <w:rPr>
                                <w:rFonts w:ascii="Source Sans Pro" w:hAnsi="Source Sans Pro" w:cs="Tahoma"/>
                                <w:color w:val="F2F2F2" w:themeColor="background1" w:themeShade="F2"/>
                                <w:kern w:val="20"/>
                                <w:sz w:val="20"/>
                                <w:szCs w:val="18"/>
                                <w:lang w:val="en-US"/>
                              </w:rPr>
                              <w:t xml:space="preserve"> | </w:t>
                            </w:r>
                            <w:r>
                              <w:rPr>
                                <w:rFonts w:ascii="Source Sans Pro" w:hAnsi="Source Sans Pro" w:cs="Tahoma"/>
                                <w:color w:val="F2F2F2" w:themeColor="background1" w:themeShade="F2"/>
                                <w:kern w:val="20"/>
                                <w:sz w:val="20"/>
                                <w:szCs w:val="18"/>
                                <w:lang w:val="en-US"/>
                              </w:rPr>
                              <w:t>Danbury</w:t>
                            </w:r>
                          </w:p>
                          <w:p w14:paraId="3250962A" w14:textId="7EEBFE7D" w:rsidR="001B05BD" w:rsidRPr="00313AC7" w:rsidRDefault="00942D38"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9"/>
                                <w:lang w:val="en-US"/>
                              </w:rPr>
                            </w:pPr>
                            <w:r>
                              <w:rPr>
                                <w:rFonts w:ascii="Source Sans Pro" w:hAnsi="Source Sans Pro" w:cs="Tahoma"/>
                                <w:color w:val="F2F2F2" w:themeColor="background1" w:themeShade="F2"/>
                                <w:kern w:val="20"/>
                                <w:sz w:val="20"/>
                                <w:szCs w:val="19"/>
                                <w:lang w:val="en-US"/>
                              </w:rPr>
                              <w:t>2019</w:t>
                            </w:r>
                            <w:r w:rsidR="001B05BD" w:rsidRPr="00313AC7">
                              <w:rPr>
                                <w:rFonts w:ascii="Source Sans Pro" w:hAnsi="Source Sans Pro" w:cs="Tahoma"/>
                                <w:color w:val="F2F2F2" w:themeColor="background1" w:themeShade="F2"/>
                                <w:kern w:val="20"/>
                                <w:sz w:val="20"/>
                                <w:szCs w:val="19"/>
                                <w:lang w:val="en-US"/>
                              </w:rPr>
                              <w:t xml:space="preserve"> – </w:t>
                            </w:r>
                            <w:r>
                              <w:rPr>
                                <w:rFonts w:ascii="Source Sans Pro" w:hAnsi="Source Sans Pro" w:cs="Tahoma"/>
                                <w:color w:val="F2F2F2" w:themeColor="background1" w:themeShade="F2"/>
                                <w:kern w:val="20"/>
                                <w:sz w:val="20"/>
                                <w:szCs w:val="19"/>
                                <w:lang w:val="en-US"/>
                              </w:rPr>
                              <w:t>2020</w:t>
                            </w:r>
                          </w:p>
                          <w:p w14:paraId="589D85F3" w14:textId="77777777" w:rsidR="001B05BD" w:rsidRPr="00313AC7" w:rsidRDefault="001B05BD"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8"/>
                                <w:lang w:val="en-US"/>
                              </w:rPr>
                            </w:pPr>
                          </w:p>
                          <w:p w14:paraId="2E289A10" w14:textId="23B3F9BD" w:rsidR="001B05BD" w:rsidRPr="00313AC7" w:rsidRDefault="00942D38"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8"/>
                                <w:lang w:val="en-US"/>
                              </w:rPr>
                            </w:pPr>
                            <w:r>
                              <w:rPr>
                                <w:rFonts w:ascii="Source Sans Pro" w:hAnsi="Source Sans Pro" w:cs="Tahoma"/>
                                <w:color w:val="F2F2F2" w:themeColor="background1" w:themeShade="F2"/>
                                <w:kern w:val="20"/>
                                <w:sz w:val="20"/>
                                <w:szCs w:val="18"/>
                                <w:lang w:val="en-US"/>
                              </w:rPr>
                              <w:t>BACHELOR’S</w:t>
                            </w:r>
                            <w:r w:rsidR="001B05BD" w:rsidRPr="00313AC7">
                              <w:rPr>
                                <w:rFonts w:ascii="Source Sans Pro" w:hAnsi="Source Sans Pro" w:cs="Tahoma"/>
                                <w:color w:val="F2F2F2" w:themeColor="background1" w:themeShade="F2"/>
                                <w:kern w:val="20"/>
                                <w:sz w:val="20"/>
                                <w:szCs w:val="18"/>
                                <w:lang w:val="en-US"/>
                              </w:rPr>
                              <w:t xml:space="preserve"> | </w:t>
                            </w:r>
                            <w:r>
                              <w:rPr>
                                <w:rFonts w:ascii="Source Sans Pro" w:hAnsi="Source Sans Pro" w:cs="Tahoma"/>
                                <w:color w:val="F2F2F2" w:themeColor="background1" w:themeShade="F2"/>
                                <w:kern w:val="20"/>
                                <w:sz w:val="20"/>
                                <w:szCs w:val="18"/>
                                <w:lang w:val="en-US"/>
                              </w:rPr>
                              <w:t>ENGLISH, MINOR: HISTORY</w:t>
                            </w:r>
                            <w:r w:rsidR="001B05BD" w:rsidRPr="00313AC7">
                              <w:rPr>
                                <w:rFonts w:ascii="Source Sans Pro" w:hAnsi="Source Sans Pro" w:cs="Tahoma"/>
                                <w:color w:val="F2F2F2" w:themeColor="background1" w:themeShade="F2"/>
                                <w:kern w:val="20"/>
                                <w:sz w:val="20"/>
                                <w:szCs w:val="18"/>
                                <w:lang w:val="en-US"/>
                              </w:rPr>
                              <w:t xml:space="preserve"> </w:t>
                            </w:r>
                          </w:p>
                          <w:p w14:paraId="66AB2908" w14:textId="5BA8DF0E" w:rsidR="001B05BD" w:rsidRPr="00313AC7" w:rsidRDefault="00942D38"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8"/>
                                <w:lang w:val="en-US"/>
                              </w:rPr>
                            </w:pPr>
                            <w:r>
                              <w:rPr>
                                <w:rFonts w:ascii="Source Sans Pro" w:hAnsi="Source Sans Pro" w:cs="Tahoma"/>
                                <w:color w:val="F2F2F2" w:themeColor="background1" w:themeShade="F2"/>
                                <w:kern w:val="20"/>
                                <w:sz w:val="20"/>
                                <w:szCs w:val="18"/>
                                <w:lang w:val="en-US"/>
                              </w:rPr>
                              <w:t>Southern CT State University</w:t>
                            </w:r>
                            <w:r w:rsidR="001B05BD" w:rsidRPr="00313AC7">
                              <w:rPr>
                                <w:rFonts w:ascii="Source Sans Pro" w:hAnsi="Source Sans Pro" w:cs="Tahoma"/>
                                <w:color w:val="F2F2F2" w:themeColor="background1" w:themeShade="F2"/>
                                <w:kern w:val="20"/>
                                <w:sz w:val="20"/>
                                <w:szCs w:val="18"/>
                                <w:lang w:val="en-US"/>
                              </w:rPr>
                              <w:t xml:space="preserve"> | </w:t>
                            </w:r>
                            <w:r>
                              <w:rPr>
                                <w:rFonts w:ascii="Source Sans Pro" w:hAnsi="Source Sans Pro" w:cs="Tahoma"/>
                                <w:color w:val="F2F2F2" w:themeColor="background1" w:themeShade="F2"/>
                                <w:kern w:val="20"/>
                                <w:sz w:val="20"/>
                                <w:szCs w:val="18"/>
                                <w:lang w:val="en-US"/>
                              </w:rPr>
                              <w:t>New Haven</w:t>
                            </w:r>
                          </w:p>
                          <w:p w14:paraId="1E7AB8FD" w14:textId="78995DAE" w:rsidR="002A2FAD" w:rsidRPr="00313AC7" w:rsidRDefault="00942D38"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9"/>
                                <w:lang w:val="en-US"/>
                              </w:rPr>
                            </w:pPr>
                            <w:r>
                              <w:rPr>
                                <w:rFonts w:ascii="Source Sans Pro" w:hAnsi="Source Sans Pro" w:cs="Tahoma"/>
                                <w:color w:val="F2F2F2" w:themeColor="background1" w:themeShade="F2"/>
                                <w:kern w:val="20"/>
                                <w:sz w:val="20"/>
                                <w:szCs w:val="19"/>
                                <w:lang w:val="en-US"/>
                              </w:rPr>
                              <w:t>2013 -2018</w:t>
                            </w:r>
                          </w:p>
                          <w:p w14:paraId="6D9C56E5" w14:textId="21BE75D8" w:rsidR="008035B0" w:rsidRPr="00313AC7" w:rsidRDefault="008035B0"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9"/>
                                <w:lang w:val="en-US"/>
                              </w:rPr>
                            </w:pPr>
                          </w:p>
                          <w:p w14:paraId="22BBB39E" w14:textId="77777777" w:rsidR="008035B0" w:rsidRPr="00313AC7" w:rsidRDefault="008035B0"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9"/>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7BEFE5" id="Text Box 528" o:spid="_x0000_s1038" type="#_x0000_t202" style="position:absolute;margin-left:21.75pt;margin-top:376.5pt;width:176.25pt;height:404.2pt;z-index:25164698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" filled="f" stroked="f">
                <v:textbox inset="0,0,0,0">
                  <w:txbxContent>
                    <w:p w14:paraId="05A27EA7" w14:textId="4122B39E" w:rsidR="005A662B" w:rsidRPr="00313AC7" w:rsidRDefault="008702E3" w:rsidP="00313AC7">
                      <w:pPr>
                        <w:pStyle w:val="CH2"/>
                        <w:pBdr>
                          <w:bottom w:val="single" w:sz="8" w:space="0" w:color="F2F2F2" w:themeColor="background1" w:themeShade="F2"/>
                        </w:pBdr>
                        <w:rPr>
                          <w:color w:val="F2F2F2" w:themeColor="background1" w:themeShade="F2"/>
                          <w:sz w:val="18"/>
                          <w:szCs w:val="16"/>
                        </w:rPr>
                      </w:pPr>
                      <w:r w:rsidRPr="00313AC7">
                        <w:rPr>
                          <w:color w:val="F2F2F2" w:themeColor="background1" w:themeShade="F2"/>
                        </w:rPr>
                        <w:t>SKILLS</w:t>
                      </w:r>
                    </w:p>
                    <w:p w14:paraId="05E48C18" w14:textId="77777777" w:rsidR="004B562A" w:rsidRPr="00313AC7" w:rsidRDefault="004B562A" w:rsidP="00486597">
                      <w:pPr>
                        <w:pStyle w:val="ListParagraph"/>
                        <w:numPr>
                          <w:ilvl w:val="0"/>
                          <w:numId w:val="5"/>
                        </w:numPr>
                        <w:spacing w:after="60" w:line="276" w:lineRule="auto"/>
                        <w:ind w:left="288" w:hanging="288"/>
                        <w:contextualSpacing w:val="0"/>
                        <w:rPr>
                          <w:rFonts w:ascii="Source Sans Pro" w:hAnsi="Source Sans Pro" w:cs="Tahoma"/>
                          <w:color w:val="F2F2F2" w:themeColor="background1" w:themeShade="F2"/>
                          <w:spacing w:val="20"/>
                          <w:kern w:val="20"/>
                          <w:sz w:val="20"/>
                          <w:szCs w:val="20"/>
                          <w:lang w:val="en-US"/>
                        </w:rPr>
                      </w:pPr>
                      <w:r w:rsidRPr="00313AC7">
                        <w:rPr>
                          <w:rFonts w:ascii="Source Sans Pro" w:hAnsi="Source Sans Pro" w:cs="Tahoma"/>
                          <w:color w:val="F2F2F2" w:themeColor="background1" w:themeShade="F2"/>
                          <w:spacing w:val="20"/>
                          <w:kern w:val="20"/>
                          <w:sz w:val="20"/>
                          <w:szCs w:val="20"/>
                          <w:lang w:val="en-US"/>
                        </w:rPr>
                        <w:t>PROFESSIONAL</w:t>
                      </w:r>
                    </w:p>
                    <w:p w14:paraId="2BDF29EC" w14:textId="34178E08" w:rsidR="004B562A" w:rsidRPr="00313AC7" w:rsidRDefault="009F27CA"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Microsoft Office Suite</w:t>
                      </w:r>
                      <w:r w:rsidR="004B562A" w:rsidRPr="00313AC7">
                        <w:rPr>
                          <w:rFonts w:ascii="Source Sans Pro" w:hAnsi="Source Sans Pro" w:cs="Tahoma"/>
                          <w:color w:val="F2F2F2" w:themeColor="background1" w:themeShade="F2"/>
                          <w:sz w:val="20"/>
                          <w:szCs w:val="20"/>
                          <w:lang w:val="en-US"/>
                        </w:rPr>
                        <w:t xml:space="preserve"> </w:t>
                      </w:r>
                    </w:p>
                    <w:p w14:paraId="2B58005C" w14:textId="4088B4C2" w:rsidR="004B562A" w:rsidRPr="00313AC7" w:rsidRDefault="009F27CA"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Social Media Marketing</w:t>
                      </w:r>
                    </w:p>
                    <w:p w14:paraId="6A1297C2" w14:textId="16D72220" w:rsidR="004B562A" w:rsidRPr="00313AC7" w:rsidRDefault="009F27CA"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SAP &amp; Kronos</w:t>
                      </w:r>
                    </w:p>
                    <w:p w14:paraId="6654D6DC" w14:textId="2D4349D9" w:rsidR="004B562A" w:rsidRPr="00313AC7" w:rsidRDefault="009F27CA"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Human Resources</w:t>
                      </w:r>
                    </w:p>
                    <w:p w14:paraId="5FC3B54C" w14:textId="618ECED7" w:rsidR="004B562A" w:rsidRPr="00313AC7" w:rsidRDefault="009F27CA"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Conflict Resolution</w:t>
                      </w:r>
                    </w:p>
                    <w:p w14:paraId="720F1CB7" w14:textId="16CF032A" w:rsidR="004B562A" w:rsidRPr="00313AC7" w:rsidRDefault="009F27CA"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Retail Management</w:t>
                      </w:r>
                    </w:p>
                    <w:p w14:paraId="48CD9F34" w14:textId="3AB53F63" w:rsidR="004B562A" w:rsidRPr="00313AC7" w:rsidRDefault="009F27CA"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Corporate Training</w:t>
                      </w:r>
                    </w:p>
                    <w:p w14:paraId="13615826" w14:textId="1685448F" w:rsidR="004B562A" w:rsidRPr="00313AC7" w:rsidRDefault="009F27CA"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Cinemark Scholarship Recipient</w:t>
                      </w:r>
                    </w:p>
                    <w:p w14:paraId="187F5D82" w14:textId="7B058DFD" w:rsidR="004B562A" w:rsidRPr="00313AC7" w:rsidRDefault="001C6B16" w:rsidP="00486597">
                      <w:pPr>
                        <w:pStyle w:val="ListParagraph"/>
                        <w:numPr>
                          <w:ilvl w:val="0"/>
                          <w:numId w:val="4"/>
                        </w:numPr>
                        <w:spacing w:line="276" w:lineRule="auto"/>
                        <w:ind w:left="288" w:hanging="288"/>
                        <w:contextualSpacing w:val="0"/>
                        <w:rPr>
                          <w:rFonts w:ascii="Source Sans Pro" w:hAnsi="Source Sans Pro" w:cs="Tahoma"/>
                          <w:color w:val="F2F2F2" w:themeColor="background1" w:themeShade="F2"/>
                          <w:sz w:val="20"/>
                          <w:szCs w:val="20"/>
                          <w:lang w:val="en-US"/>
                        </w:rPr>
                      </w:pPr>
                      <w:r>
                        <w:rPr>
                          <w:rFonts w:ascii="Source Sans Pro" w:hAnsi="Source Sans Pro" w:cs="Tahoma"/>
                          <w:color w:val="F2F2F2" w:themeColor="background1" w:themeShade="F2"/>
                          <w:sz w:val="20"/>
                          <w:szCs w:val="20"/>
                          <w:lang w:val="en-US"/>
                        </w:rPr>
                        <w:t>Interned with</w:t>
                      </w:r>
                      <w:r w:rsidR="009F27CA">
                        <w:rPr>
                          <w:rFonts w:ascii="Source Sans Pro" w:hAnsi="Source Sans Pro" w:cs="Tahoma"/>
                          <w:color w:val="F2F2F2" w:themeColor="background1" w:themeShade="F2"/>
                          <w:sz w:val="20"/>
                          <w:szCs w:val="20"/>
                          <w:lang w:val="en-US"/>
                        </w:rPr>
                        <w:t xml:space="preserve"> Disney </w:t>
                      </w:r>
                      <w:r>
                        <w:rPr>
                          <w:rFonts w:ascii="Source Sans Pro" w:hAnsi="Source Sans Pro" w:cs="Tahoma"/>
                          <w:color w:val="F2F2F2" w:themeColor="background1" w:themeShade="F2"/>
                          <w:sz w:val="20"/>
                          <w:szCs w:val="20"/>
                          <w:lang w:val="en-US"/>
                        </w:rPr>
                        <w:t>for 2 Summers</w:t>
                      </w:r>
                    </w:p>
                    <w:p w14:paraId="375DF2F4" w14:textId="77777777" w:rsidR="004B562A" w:rsidRPr="00313AC7" w:rsidRDefault="004B562A" w:rsidP="00486597">
                      <w:pPr>
                        <w:spacing w:line="276" w:lineRule="auto"/>
                        <w:rPr>
                          <w:rFonts w:ascii="Source Sans Pro" w:hAnsi="Source Sans Pro" w:cs="Tahoma"/>
                          <w:color w:val="F2F2F2" w:themeColor="background1" w:themeShade="F2"/>
                          <w:sz w:val="20"/>
                          <w:szCs w:val="20"/>
                          <w:lang w:val="en-US"/>
                        </w:rPr>
                      </w:pPr>
                    </w:p>
                    <w:p w14:paraId="05077CEB" w14:textId="77777777" w:rsidR="00DF03F0" w:rsidRPr="00313AC7" w:rsidRDefault="00DF03F0" w:rsidP="00486597">
                      <w:pPr>
                        <w:spacing w:line="276" w:lineRule="auto"/>
                        <w:rPr>
                          <w:rFonts w:ascii="Source Sans Pro" w:hAnsi="Source Sans Pro" w:cs="Tahoma"/>
                          <w:color w:val="F2F2F2" w:themeColor="background1" w:themeShade="F2"/>
                          <w:sz w:val="20"/>
                          <w:szCs w:val="20"/>
                          <w:lang w:val="en-US"/>
                        </w:rPr>
                      </w:pPr>
                    </w:p>
                    <w:p w14:paraId="091E0282" w14:textId="2E098300" w:rsidR="004B562A" w:rsidRPr="00313AC7" w:rsidRDefault="004B562A" w:rsidP="00313AC7">
                      <w:pPr>
                        <w:pStyle w:val="CH2"/>
                        <w:pBdr>
                          <w:bottom w:val="single" w:sz="8" w:space="0" w:color="F2F2F2" w:themeColor="background1" w:themeShade="F2"/>
                        </w:pBdr>
                        <w:rPr>
                          <w:color w:val="F2F2F2" w:themeColor="background1" w:themeShade="F2"/>
                        </w:rPr>
                      </w:pPr>
                      <w:r w:rsidRPr="00313AC7">
                        <w:rPr>
                          <w:color w:val="F2F2F2" w:themeColor="background1" w:themeShade="F2"/>
                        </w:rPr>
                        <w:t>EDUCATION</w:t>
                      </w:r>
                    </w:p>
                    <w:p w14:paraId="75616C08" w14:textId="45014924" w:rsidR="001B05BD" w:rsidRPr="00313AC7" w:rsidRDefault="00942D38"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8"/>
                          <w:lang w:val="en-US"/>
                        </w:rPr>
                      </w:pPr>
                      <w:r>
                        <w:rPr>
                          <w:rFonts w:ascii="Source Sans Pro" w:hAnsi="Source Sans Pro" w:cs="Tahoma"/>
                          <w:color w:val="F2F2F2" w:themeColor="background1" w:themeShade="F2"/>
                          <w:kern w:val="20"/>
                          <w:sz w:val="20"/>
                          <w:szCs w:val="18"/>
                          <w:lang w:val="en-US"/>
                        </w:rPr>
                        <w:t>MFA</w:t>
                      </w:r>
                      <w:r w:rsidR="001B05BD" w:rsidRPr="00313AC7">
                        <w:rPr>
                          <w:rFonts w:ascii="Source Sans Pro" w:hAnsi="Source Sans Pro" w:cs="Tahoma"/>
                          <w:color w:val="F2F2F2" w:themeColor="background1" w:themeShade="F2"/>
                          <w:kern w:val="20"/>
                          <w:sz w:val="20"/>
                          <w:szCs w:val="18"/>
                          <w:lang w:val="en-US"/>
                        </w:rPr>
                        <w:t xml:space="preserve"> | </w:t>
                      </w:r>
                      <w:r>
                        <w:rPr>
                          <w:rFonts w:ascii="Source Sans Pro" w:hAnsi="Source Sans Pro" w:cs="Tahoma"/>
                          <w:color w:val="F2F2F2" w:themeColor="background1" w:themeShade="F2"/>
                          <w:kern w:val="20"/>
                          <w:sz w:val="20"/>
                          <w:szCs w:val="18"/>
                          <w:lang w:val="en-US"/>
                        </w:rPr>
                        <w:t>CREATIVE WRITING</w:t>
                      </w:r>
                      <w:r w:rsidR="001B05BD" w:rsidRPr="00313AC7">
                        <w:rPr>
                          <w:rFonts w:ascii="Source Sans Pro" w:hAnsi="Source Sans Pro" w:cs="Tahoma"/>
                          <w:color w:val="F2F2F2" w:themeColor="background1" w:themeShade="F2"/>
                          <w:kern w:val="20"/>
                          <w:sz w:val="20"/>
                          <w:szCs w:val="18"/>
                          <w:lang w:val="en-US"/>
                        </w:rPr>
                        <w:t xml:space="preserve"> </w:t>
                      </w:r>
                    </w:p>
                    <w:p w14:paraId="357A5D0D" w14:textId="788200F0" w:rsidR="001B05BD" w:rsidRPr="00313AC7" w:rsidRDefault="00942D38"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8"/>
                          <w:lang w:val="en-US"/>
                        </w:rPr>
                      </w:pPr>
                      <w:r>
                        <w:rPr>
                          <w:rFonts w:ascii="Source Sans Pro" w:hAnsi="Source Sans Pro" w:cs="Tahoma"/>
                          <w:color w:val="F2F2F2" w:themeColor="background1" w:themeShade="F2"/>
                          <w:kern w:val="20"/>
                          <w:sz w:val="20"/>
                          <w:szCs w:val="18"/>
                          <w:lang w:val="en-US"/>
                        </w:rPr>
                        <w:t>Western CT State University</w:t>
                      </w:r>
                      <w:r w:rsidR="001B05BD" w:rsidRPr="00313AC7">
                        <w:rPr>
                          <w:rFonts w:ascii="Source Sans Pro" w:hAnsi="Source Sans Pro" w:cs="Tahoma"/>
                          <w:color w:val="F2F2F2" w:themeColor="background1" w:themeShade="F2"/>
                          <w:kern w:val="20"/>
                          <w:sz w:val="20"/>
                          <w:szCs w:val="18"/>
                          <w:lang w:val="en-US"/>
                        </w:rPr>
                        <w:t xml:space="preserve"> | </w:t>
                      </w:r>
                      <w:r>
                        <w:rPr>
                          <w:rFonts w:ascii="Source Sans Pro" w:hAnsi="Source Sans Pro" w:cs="Tahoma"/>
                          <w:color w:val="F2F2F2" w:themeColor="background1" w:themeShade="F2"/>
                          <w:kern w:val="20"/>
                          <w:sz w:val="20"/>
                          <w:szCs w:val="18"/>
                          <w:lang w:val="en-US"/>
                        </w:rPr>
                        <w:t>Danbury</w:t>
                      </w:r>
                    </w:p>
                    <w:p w14:paraId="3250962A" w14:textId="7EEBFE7D" w:rsidR="001B05BD" w:rsidRPr="00313AC7" w:rsidRDefault="00942D38"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9"/>
                          <w:lang w:val="en-US"/>
                        </w:rPr>
                      </w:pPr>
                      <w:r>
                        <w:rPr>
                          <w:rFonts w:ascii="Source Sans Pro" w:hAnsi="Source Sans Pro" w:cs="Tahoma"/>
                          <w:color w:val="F2F2F2" w:themeColor="background1" w:themeShade="F2"/>
                          <w:kern w:val="20"/>
                          <w:sz w:val="20"/>
                          <w:szCs w:val="19"/>
                          <w:lang w:val="en-US"/>
                        </w:rPr>
                        <w:t>2019</w:t>
                      </w:r>
                      <w:r w:rsidR="001B05BD" w:rsidRPr="00313AC7">
                        <w:rPr>
                          <w:rFonts w:ascii="Source Sans Pro" w:hAnsi="Source Sans Pro" w:cs="Tahoma"/>
                          <w:color w:val="F2F2F2" w:themeColor="background1" w:themeShade="F2"/>
                          <w:kern w:val="20"/>
                          <w:sz w:val="20"/>
                          <w:szCs w:val="19"/>
                          <w:lang w:val="en-US"/>
                        </w:rPr>
                        <w:t xml:space="preserve"> – </w:t>
                      </w:r>
                      <w:r>
                        <w:rPr>
                          <w:rFonts w:ascii="Source Sans Pro" w:hAnsi="Source Sans Pro" w:cs="Tahoma"/>
                          <w:color w:val="F2F2F2" w:themeColor="background1" w:themeShade="F2"/>
                          <w:kern w:val="20"/>
                          <w:sz w:val="20"/>
                          <w:szCs w:val="19"/>
                          <w:lang w:val="en-US"/>
                        </w:rPr>
                        <w:t>2020</w:t>
                      </w:r>
                    </w:p>
                    <w:p w14:paraId="589D85F3" w14:textId="77777777" w:rsidR="001B05BD" w:rsidRPr="00313AC7" w:rsidRDefault="001B05BD"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8"/>
                          <w:lang w:val="en-US"/>
                        </w:rPr>
                      </w:pPr>
                    </w:p>
                    <w:p w14:paraId="2E289A10" w14:textId="23B3F9BD" w:rsidR="001B05BD" w:rsidRPr="00313AC7" w:rsidRDefault="00942D38"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8"/>
                          <w:lang w:val="en-US"/>
                        </w:rPr>
                      </w:pPr>
                      <w:r>
                        <w:rPr>
                          <w:rFonts w:ascii="Source Sans Pro" w:hAnsi="Source Sans Pro" w:cs="Tahoma"/>
                          <w:color w:val="F2F2F2" w:themeColor="background1" w:themeShade="F2"/>
                          <w:kern w:val="20"/>
                          <w:sz w:val="20"/>
                          <w:szCs w:val="18"/>
                          <w:lang w:val="en-US"/>
                        </w:rPr>
                        <w:t>BACHELOR’S</w:t>
                      </w:r>
                      <w:r w:rsidR="001B05BD" w:rsidRPr="00313AC7">
                        <w:rPr>
                          <w:rFonts w:ascii="Source Sans Pro" w:hAnsi="Source Sans Pro" w:cs="Tahoma"/>
                          <w:color w:val="F2F2F2" w:themeColor="background1" w:themeShade="F2"/>
                          <w:kern w:val="20"/>
                          <w:sz w:val="20"/>
                          <w:szCs w:val="18"/>
                          <w:lang w:val="en-US"/>
                        </w:rPr>
                        <w:t xml:space="preserve"> | </w:t>
                      </w:r>
                      <w:r>
                        <w:rPr>
                          <w:rFonts w:ascii="Source Sans Pro" w:hAnsi="Source Sans Pro" w:cs="Tahoma"/>
                          <w:color w:val="F2F2F2" w:themeColor="background1" w:themeShade="F2"/>
                          <w:kern w:val="20"/>
                          <w:sz w:val="20"/>
                          <w:szCs w:val="18"/>
                          <w:lang w:val="en-US"/>
                        </w:rPr>
                        <w:t>ENGLISH, MINOR: HISTORY</w:t>
                      </w:r>
                      <w:r w:rsidR="001B05BD" w:rsidRPr="00313AC7">
                        <w:rPr>
                          <w:rFonts w:ascii="Source Sans Pro" w:hAnsi="Source Sans Pro" w:cs="Tahoma"/>
                          <w:color w:val="F2F2F2" w:themeColor="background1" w:themeShade="F2"/>
                          <w:kern w:val="20"/>
                          <w:sz w:val="20"/>
                          <w:szCs w:val="18"/>
                          <w:lang w:val="en-US"/>
                        </w:rPr>
                        <w:t xml:space="preserve"> </w:t>
                      </w:r>
                    </w:p>
                    <w:p w14:paraId="66AB2908" w14:textId="5BA8DF0E" w:rsidR="001B05BD" w:rsidRPr="00313AC7" w:rsidRDefault="00942D38"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8"/>
                          <w:lang w:val="en-US"/>
                        </w:rPr>
                      </w:pPr>
                      <w:r>
                        <w:rPr>
                          <w:rFonts w:ascii="Source Sans Pro" w:hAnsi="Source Sans Pro" w:cs="Tahoma"/>
                          <w:color w:val="F2F2F2" w:themeColor="background1" w:themeShade="F2"/>
                          <w:kern w:val="20"/>
                          <w:sz w:val="20"/>
                          <w:szCs w:val="18"/>
                          <w:lang w:val="en-US"/>
                        </w:rPr>
                        <w:t>Southern CT State University</w:t>
                      </w:r>
                      <w:r w:rsidR="001B05BD" w:rsidRPr="00313AC7">
                        <w:rPr>
                          <w:rFonts w:ascii="Source Sans Pro" w:hAnsi="Source Sans Pro" w:cs="Tahoma"/>
                          <w:color w:val="F2F2F2" w:themeColor="background1" w:themeShade="F2"/>
                          <w:kern w:val="20"/>
                          <w:sz w:val="20"/>
                          <w:szCs w:val="18"/>
                          <w:lang w:val="en-US"/>
                        </w:rPr>
                        <w:t xml:space="preserve"> | </w:t>
                      </w:r>
                      <w:r>
                        <w:rPr>
                          <w:rFonts w:ascii="Source Sans Pro" w:hAnsi="Source Sans Pro" w:cs="Tahoma"/>
                          <w:color w:val="F2F2F2" w:themeColor="background1" w:themeShade="F2"/>
                          <w:kern w:val="20"/>
                          <w:sz w:val="20"/>
                          <w:szCs w:val="18"/>
                          <w:lang w:val="en-US"/>
                        </w:rPr>
                        <w:t>New Haven</w:t>
                      </w:r>
                    </w:p>
                    <w:p w14:paraId="1E7AB8FD" w14:textId="78995DAE" w:rsidR="002A2FAD" w:rsidRPr="00313AC7" w:rsidRDefault="00942D38"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9"/>
                          <w:lang w:val="en-US"/>
                        </w:rPr>
                      </w:pPr>
                      <w:r>
                        <w:rPr>
                          <w:rFonts w:ascii="Source Sans Pro" w:hAnsi="Source Sans Pro" w:cs="Tahoma"/>
                          <w:color w:val="F2F2F2" w:themeColor="background1" w:themeShade="F2"/>
                          <w:kern w:val="20"/>
                          <w:sz w:val="20"/>
                          <w:szCs w:val="19"/>
                          <w:lang w:val="en-US"/>
                        </w:rPr>
                        <w:t>2013 -2018</w:t>
                      </w:r>
                    </w:p>
                    <w:p w14:paraId="6D9C56E5" w14:textId="21BE75D8" w:rsidR="008035B0" w:rsidRPr="00313AC7" w:rsidRDefault="008035B0"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9"/>
                          <w:lang w:val="en-US"/>
                        </w:rPr>
                      </w:pPr>
                    </w:p>
                    <w:p w14:paraId="22BBB39E" w14:textId="77777777" w:rsidR="008035B0" w:rsidRPr="00313AC7" w:rsidRDefault="008035B0" w:rsidP="00486597">
                      <w:pPr>
                        <w:suppressAutoHyphens/>
                        <w:autoSpaceDE w:val="0"/>
                        <w:autoSpaceDN w:val="0"/>
                        <w:adjustRightInd w:val="0"/>
                        <w:spacing w:line="276" w:lineRule="auto"/>
                        <w:textAlignment w:val="center"/>
                        <w:rPr>
                          <w:rFonts w:ascii="Source Sans Pro" w:hAnsi="Source Sans Pro" w:cs="Tahoma"/>
                          <w:color w:val="F2F2F2" w:themeColor="background1" w:themeShade="F2"/>
                          <w:kern w:val="20"/>
                          <w:sz w:val="20"/>
                          <w:szCs w:val="19"/>
                          <w:lang w:val="en-US"/>
                        </w:rPr>
                      </w:pPr>
                    </w:p>
                  </w:txbxContent>
                </v:textbox>
                <w10:wrap anchory="page"/>
              </v:shape>
            </w:pict>
          </mc:Fallback>
        </mc:AlternateContent>
      </w:r>
    </w:p>
    <w:p w14:paraId="0A4521EB" w14:textId="494B0FE7" w:rsidR="0011567C" w:rsidRDefault="0011567C">
      <w:pPr>
        <w:rPr>
          <w:lang w:val="en-US"/>
        </w:rPr>
      </w:pPr>
    </w:p>
    <w:p w14:paraId="1932FA0F" w14:textId="6EF58589" w:rsidR="0011567C" w:rsidRDefault="0011567C">
      <w:pPr>
        <w:rPr>
          <w:lang w:val="en-US"/>
        </w:rPr>
      </w:pPr>
    </w:p>
    <w:p w14:paraId="53AFC214" w14:textId="56A5C191" w:rsidR="0011567C" w:rsidRDefault="0011567C">
      <w:pPr>
        <w:rPr>
          <w:lang w:val="en-US"/>
        </w:rPr>
      </w:pPr>
    </w:p>
    <w:p w14:paraId="18B54EB0" w14:textId="1CEBE5B7" w:rsidR="0011567C" w:rsidRDefault="0011567C">
      <w:pPr>
        <w:rPr>
          <w:lang w:val="en-US"/>
        </w:rPr>
      </w:pPr>
    </w:p>
    <w:p w14:paraId="7E986C1B" w14:textId="1B1D7AC2" w:rsidR="0011567C" w:rsidRDefault="0011567C">
      <w:pPr>
        <w:rPr>
          <w:lang w:val="en-US"/>
        </w:rPr>
      </w:pPr>
    </w:p>
    <w:p w14:paraId="38785486" w14:textId="2A52428F" w:rsidR="0011567C" w:rsidRDefault="0011567C">
      <w:pPr>
        <w:rPr>
          <w:lang w:val="en-US"/>
        </w:rPr>
      </w:pPr>
    </w:p>
    <w:p w14:paraId="7B4F7750" w14:textId="712867AA" w:rsidR="0011567C" w:rsidRDefault="0011567C">
      <w:pPr>
        <w:rPr>
          <w:lang w:val="en-US"/>
        </w:rPr>
      </w:pPr>
    </w:p>
    <w:p w14:paraId="32A121B6" w14:textId="3127218B" w:rsidR="0011567C" w:rsidRDefault="0011567C">
      <w:pPr>
        <w:rPr>
          <w:lang w:val="en-US"/>
        </w:rPr>
      </w:pPr>
    </w:p>
    <w:p w14:paraId="6A972173" w14:textId="64A5CF02" w:rsidR="0011567C" w:rsidRDefault="0011567C">
      <w:pPr>
        <w:rPr>
          <w:lang w:val="en-US"/>
        </w:rPr>
      </w:pPr>
    </w:p>
    <w:p w14:paraId="42EB2CEB" w14:textId="0610CBF6" w:rsidR="0011567C" w:rsidRDefault="0011567C">
      <w:pPr>
        <w:rPr>
          <w:lang w:val="en-US"/>
        </w:rPr>
      </w:pPr>
    </w:p>
    <w:p w14:paraId="5326FBAD" w14:textId="16B6F7C8" w:rsidR="0011567C" w:rsidRDefault="0011567C">
      <w:pPr>
        <w:rPr>
          <w:lang w:val="en-US"/>
        </w:rPr>
      </w:pPr>
    </w:p>
    <w:p w14:paraId="1992008E" w14:textId="226FCCCD" w:rsidR="0011567C" w:rsidRDefault="0011567C">
      <w:pPr>
        <w:rPr>
          <w:lang w:val="en-US"/>
        </w:rPr>
      </w:pPr>
    </w:p>
    <w:p w14:paraId="112BFFDC" w14:textId="54F36A61" w:rsidR="0011567C" w:rsidRDefault="0011567C">
      <w:pPr>
        <w:rPr>
          <w:lang w:val="en-US"/>
        </w:rPr>
      </w:pPr>
    </w:p>
    <w:p w14:paraId="60035E35" w14:textId="787B1957" w:rsidR="0011567C" w:rsidRDefault="0011567C">
      <w:pPr>
        <w:rPr>
          <w:lang w:val="en-US"/>
        </w:rPr>
      </w:pPr>
    </w:p>
    <w:p w14:paraId="7C41F56F" w14:textId="5EA71105" w:rsidR="0011567C" w:rsidRDefault="0011567C">
      <w:pPr>
        <w:rPr>
          <w:lang w:val="en-US"/>
        </w:rPr>
      </w:pPr>
    </w:p>
    <w:p w14:paraId="0971AFE5" w14:textId="1D8913ED" w:rsidR="0011567C" w:rsidRDefault="0011567C">
      <w:pPr>
        <w:rPr>
          <w:lang w:val="en-US"/>
        </w:rPr>
      </w:pPr>
    </w:p>
    <w:p w14:paraId="69758E60" w14:textId="430416A7" w:rsidR="0011567C" w:rsidRDefault="0011567C">
      <w:pPr>
        <w:rPr>
          <w:lang w:val="en-US"/>
        </w:rPr>
      </w:pPr>
    </w:p>
    <w:p w14:paraId="5DE3DCD4" w14:textId="7C0E746E" w:rsidR="0011567C" w:rsidRDefault="0011567C">
      <w:pPr>
        <w:rPr>
          <w:lang w:val="en-US"/>
        </w:rPr>
      </w:pPr>
    </w:p>
    <w:p w14:paraId="099B96B2" w14:textId="3BE897D7" w:rsidR="0011567C" w:rsidRDefault="0011567C">
      <w:pPr>
        <w:rPr>
          <w:lang w:val="en-US"/>
        </w:rPr>
      </w:pPr>
    </w:p>
    <w:p w14:paraId="30F0F0CC" w14:textId="254C7E55" w:rsidR="0011567C" w:rsidRDefault="0011567C">
      <w:pPr>
        <w:rPr>
          <w:lang w:val="en-US"/>
        </w:rPr>
      </w:pPr>
    </w:p>
    <w:p w14:paraId="26529C8D" w14:textId="7FB9F495" w:rsidR="0011567C" w:rsidRDefault="0011567C">
      <w:pPr>
        <w:rPr>
          <w:lang w:val="en-US"/>
        </w:rPr>
      </w:pPr>
    </w:p>
    <w:p w14:paraId="4A4C89EA" w14:textId="1BE8F962" w:rsidR="0011567C" w:rsidRDefault="0011567C">
      <w:pPr>
        <w:rPr>
          <w:lang w:val="en-US"/>
        </w:rPr>
      </w:pPr>
    </w:p>
    <w:p w14:paraId="7553B4CA" w14:textId="2BD51706" w:rsidR="00756952" w:rsidRDefault="00D842E1" w:rsidP="00FB7058">
      <w:pPr>
        <w:rPr>
          <w:sz w:val="22"/>
          <w:lang w:val="en-US"/>
        </w:rPr>
      </w:pPr>
      <w:bookmarkStart w:id="6" w:name="_Hlk484730980"/>
      <w:bookmarkEnd w:id="6"/>
      <w:r>
        <w:rPr>
          <w:lang w:val="en-US"/>
        </w:rPr>
        <w:softHyphen/>
      </w:r>
      <w:r>
        <w:rPr>
          <w:lang w:val="en-US"/>
        </w:rPr>
        <w:softHyphen/>
      </w:r>
    </w:p>
    <w:p w14:paraId="42958AE6" w14:textId="0B268017" w:rsidR="00756952" w:rsidRPr="00756952" w:rsidRDefault="00756952" w:rsidP="00756952">
      <w:pPr>
        <w:rPr>
          <w:sz w:val="22"/>
          <w:lang w:val="en-US"/>
        </w:rPr>
      </w:pPr>
    </w:p>
    <w:p w14:paraId="2316F877" w14:textId="1106C69F" w:rsidR="00756952" w:rsidRPr="00756952" w:rsidRDefault="00756952" w:rsidP="00756952">
      <w:pPr>
        <w:rPr>
          <w:sz w:val="22"/>
          <w:lang w:val="en-US"/>
        </w:rPr>
      </w:pPr>
    </w:p>
    <w:p w14:paraId="087BC6D3" w14:textId="0AF2BF53" w:rsidR="00756952" w:rsidRPr="00756952" w:rsidRDefault="00756952" w:rsidP="00756952">
      <w:pPr>
        <w:rPr>
          <w:sz w:val="22"/>
          <w:lang w:val="en-US"/>
        </w:rPr>
      </w:pPr>
    </w:p>
    <w:p w14:paraId="53BC77C3" w14:textId="0B4E806F" w:rsidR="00756952" w:rsidRPr="00756952" w:rsidRDefault="00756952" w:rsidP="00756952">
      <w:pPr>
        <w:rPr>
          <w:sz w:val="22"/>
          <w:lang w:val="en-US"/>
        </w:rPr>
      </w:pPr>
    </w:p>
    <w:p w14:paraId="648B16E6" w14:textId="77D9AB33" w:rsidR="00756952" w:rsidRPr="00756952" w:rsidRDefault="00756952" w:rsidP="00756952">
      <w:pPr>
        <w:rPr>
          <w:sz w:val="22"/>
          <w:lang w:val="en-US"/>
        </w:rPr>
      </w:pPr>
    </w:p>
    <w:p w14:paraId="64C42F0B" w14:textId="1BCF6392" w:rsidR="00756952" w:rsidRPr="00756952" w:rsidRDefault="00756952" w:rsidP="001A01BD">
      <w:pPr>
        <w:tabs>
          <w:tab w:val="left" w:pos="1488"/>
        </w:tabs>
        <w:rPr>
          <w:sz w:val="22"/>
          <w:lang w:val="en-US"/>
        </w:rPr>
      </w:pPr>
    </w:p>
    <w:sectPr w:rsidR="00756952" w:rsidRPr="00756952" w:rsidSect="003B638E">
      <w:pgSz w:w="12240" w:h="15840" w:code="1"/>
      <w:pgMar w:top="0" w:right="0" w:bottom="0" w:left="0" w:header="0" w:footer="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Roboto Light">
    <w:altName w:val="Times New Roman"/>
    <w:charset w:val="00"/>
    <w:family w:val="auto"/>
    <w:pitch w:val="variable"/>
    <w:sig w:usb0="00000001" w:usb1="5000205B" w:usb2="0000002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rinda">
    <w:altName w:val="Segoe UI"/>
    <w:panose1 w:val="020B0502040204020203"/>
    <w:charset w:val="01"/>
    <w:family w:val="roman"/>
    <w:notTrueType/>
    <w:pitch w:val="variable"/>
  </w:font>
  <w:font w:name="Lucida Grande">
    <w:charset w:val="00"/>
    <w:family w:val="auto"/>
    <w:pitch w:val="variable"/>
    <w:sig w:usb0="E1000AEF" w:usb1="5000A1FF" w:usb2="00000000" w:usb3="00000000" w:csb0="000001BF" w:csb1="00000000"/>
  </w:font>
  <w:font w:name="Source Sans Pro">
    <w:panose1 w:val="00000000000000000000"/>
    <w:charset w:val="00"/>
    <w:family w:val="swiss"/>
    <w:notTrueType/>
    <w:pitch w:val="variable"/>
    <w:sig w:usb0="600002F7" w:usb1="02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bel">
    <w:panose1 w:val="02000506030000020004"/>
    <w:charset w:val="00"/>
    <w:family w:val="auto"/>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ource Sans Pro Light">
    <w:panose1 w:val="00000000000000000000"/>
    <w:charset w:val="00"/>
    <w:family w:val="swiss"/>
    <w:notTrueType/>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0A6399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style="width:12.95pt;height:12.9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&#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" o:bullet="t">
        <v:imagedata r:id="rId1" o:title=""/>
        <o:lock v:ext="edit" aspectratio="f"/>
      </v:shape>
    </w:pict>
  </w:numPicBullet>
  <w:abstractNum w:abstractNumId="0" w15:restartNumberingAfterBreak="0">
    <w:nsid w:val="03B2745B"/>
    <w:multiLevelType w:val="hybridMultilevel"/>
    <w:tmpl w:val="7FB023CA"/>
    <w:lvl w:ilvl="0" w:tplc="D8CA6E08">
      <w:numFmt w:val="bullet"/>
      <w:lvlText w:val="•"/>
      <w:lvlJc w:val="left"/>
      <w:pPr>
        <w:ind w:left="1080" w:hanging="720"/>
      </w:pPr>
      <w:rPr>
        <w:rFonts w:ascii="Roboto Light" w:eastAsiaTheme="minorEastAsia" w:hAnsi="Roboto Light"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A6845"/>
    <w:multiLevelType w:val="hybridMultilevel"/>
    <w:tmpl w:val="E896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22018"/>
    <w:multiLevelType w:val="hybridMultilevel"/>
    <w:tmpl w:val="BF66371E"/>
    <w:lvl w:ilvl="0" w:tplc="D8CA6E08">
      <w:numFmt w:val="bullet"/>
      <w:lvlText w:val="•"/>
      <w:lvlJc w:val="left"/>
      <w:pPr>
        <w:ind w:left="1080" w:hanging="720"/>
      </w:pPr>
      <w:rPr>
        <w:rFonts w:ascii="Roboto Light" w:eastAsiaTheme="minorEastAsia" w:hAnsi="Roboto Light"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9D14C9"/>
    <w:multiLevelType w:val="hybridMultilevel"/>
    <w:tmpl w:val="4C0270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766F71"/>
    <w:multiLevelType w:val="hybridMultilevel"/>
    <w:tmpl w:val="3B58E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F854B3"/>
    <w:multiLevelType w:val="hybridMultilevel"/>
    <w:tmpl w:val="2626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A07215"/>
    <w:multiLevelType w:val="hybridMultilevel"/>
    <w:tmpl w:val="DBA2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076085"/>
    <w:multiLevelType w:val="hybridMultilevel"/>
    <w:tmpl w:val="4AA2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7056EF"/>
    <w:multiLevelType w:val="hybridMultilevel"/>
    <w:tmpl w:val="C2D88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6D21A3"/>
    <w:multiLevelType w:val="hybridMultilevel"/>
    <w:tmpl w:val="28941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406594"/>
    <w:multiLevelType w:val="hybridMultilevel"/>
    <w:tmpl w:val="7B9A5D28"/>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4FB6B1D"/>
    <w:multiLevelType w:val="hybridMultilevel"/>
    <w:tmpl w:val="F4586336"/>
    <w:lvl w:ilvl="0" w:tplc="912CB76E">
      <w:start w:val="1"/>
      <w:numFmt w:val="bullet"/>
      <w:lvlText w:val=""/>
      <w:lvlPicBulletId w:val="0"/>
      <w:lvlJc w:val="left"/>
      <w:pPr>
        <w:tabs>
          <w:tab w:val="num" w:pos="720"/>
        </w:tabs>
        <w:ind w:left="720" w:hanging="360"/>
      </w:pPr>
      <w:rPr>
        <w:rFonts w:ascii="Symbol" w:hAnsi="Symbol" w:hint="default"/>
      </w:rPr>
    </w:lvl>
    <w:lvl w:ilvl="1" w:tplc="ACCECC7E" w:tentative="1">
      <w:start w:val="1"/>
      <w:numFmt w:val="bullet"/>
      <w:lvlText w:val=""/>
      <w:lvlJc w:val="left"/>
      <w:pPr>
        <w:tabs>
          <w:tab w:val="num" w:pos="1440"/>
        </w:tabs>
        <w:ind w:left="1440" w:hanging="360"/>
      </w:pPr>
      <w:rPr>
        <w:rFonts w:ascii="Symbol" w:hAnsi="Symbol" w:hint="default"/>
      </w:rPr>
    </w:lvl>
    <w:lvl w:ilvl="2" w:tplc="9594FA0E" w:tentative="1">
      <w:start w:val="1"/>
      <w:numFmt w:val="bullet"/>
      <w:lvlText w:val=""/>
      <w:lvlJc w:val="left"/>
      <w:pPr>
        <w:tabs>
          <w:tab w:val="num" w:pos="2160"/>
        </w:tabs>
        <w:ind w:left="2160" w:hanging="360"/>
      </w:pPr>
      <w:rPr>
        <w:rFonts w:ascii="Symbol" w:hAnsi="Symbol" w:hint="default"/>
      </w:rPr>
    </w:lvl>
    <w:lvl w:ilvl="3" w:tplc="7BA600B8" w:tentative="1">
      <w:start w:val="1"/>
      <w:numFmt w:val="bullet"/>
      <w:lvlText w:val=""/>
      <w:lvlJc w:val="left"/>
      <w:pPr>
        <w:tabs>
          <w:tab w:val="num" w:pos="2880"/>
        </w:tabs>
        <w:ind w:left="2880" w:hanging="360"/>
      </w:pPr>
      <w:rPr>
        <w:rFonts w:ascii="Symbol" w:hAnsi="Symbol" w:hint="default"/>
      </w:rPr>
    </w:lvl>
    <w:lvl w:ilvl="4" w:tplc="DA848CF6" w:tentative="1">
      <w:start w:val="1"/>
      <w:numFmt w:val="bullet"/>
      <w:lvlText w:val=""/>
      <w:lvlJc w:val="left"/>
      <w:pPr>
        <w:tabs>
          <w:tab w:val="num" w:pos="3600"/>
        </w:tabs>
        <w:ind w:left="3600" w:hanging="360"/>
      </w:pPr>
      <w:rPr>
        <w:rFonts w:ascii="Symbol" w:hAnsi="Symbol" w:hint="default"/>
      </w:rPr>
    </w:lvl>
    <w:lvl w:ilvl="5" w:tplc="467EB9AE" w:tentative="1">
      <w:start w:val="1"/>
      <w:numFmt w:val="bullet"/>
      <w:lvlText w:val=""/>
      <w:lvlJc w:val="left"/>
      <w:pPr>
        <w:tabs>
          <w:tab w:val="num" w:pos="4320"/>
        </w:tabs>
        <w:ind w:left="4320" w:hanging="360"/>
      </w:pPr>
      <w:rPr>
        <w:rFonts w:ascii="Symbol" w:hAnsi="Symbol" w:hint="default"/>
      </w:rPr>
    </w:lvl>
    <w:lvl w:ilvl="6" w:tplc="F7F2A276" w:tentative="1">
      <w:start w:val="1"/>
      <w:numFmt w:val="bullet"/>
      <w:lvlText w:val=""/>
      <w:lvlJc w:val="left"/>
      <w:pPr>
        <w:tabs>
          <w:tab w:val="num" w:pos="5040"/>
        </w:tabs>
        <w:ind w:left="5040" w:hanging="360"/>
      </w:pPr>
      <w:rPr>
        <w:rFonts w:ascii="Symbol" w:hAnsi="Symbol" w:hint="default"/>
      </w:rPr>
    </w:lvl>
    <w:lvl w:ilvl="7" w:tplc="02749F0E" w:tentative="1">
      <w:start w:val="1"/>
      <w:numFmt w:val="bullet"/>
      <w:lvlText w:val=""/>
      <w:lvlJc w:val="left"/>
      <w:pPr>
        <w:tabs>
          <w:tab w:val="num" w:pos="5760"/>
        </w:tabs>
        <w:ind w:left="5760" w:hanging="360"/>
      </w:pPr>
      <w:rPr>
        <w:rFonts w:ascii="Symbol" w:hAnsi="Symbol" w:hint="default"/>
      </w:rPr>
    </w:lvl>
    <w:lvl w:ilvl="8" w:tplc="711CA492"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554C0048"/>
    <w:multiLevelType w:val="hybridMultilevel"/>
    <w:tmpl w:val="DC9E4F56"/>
    <w:lvl w:ilvl="0" w:tplc="D8CA6E08">
      <w:numFmt w:val="bullet"/>
      <w:lvlText w:val="•"/>
      <w:lvlJc w:val="left"/>
      <w:pPr>
        <w:ind w:left="1440" w:hanging="720"/>
      </w:pPr>
      <w:rPr>
        <w:rFonts w:ascii="Roboto Light" w:eastAsiaTheme="minorEastAsia" w:hAnsi="Roboto Light" w:cs="Open San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7061C03"/>
    <w:multiLevelType w:val="hybridMultilevel"/>
    <w:tmpl w:val="8DB2920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C943CA"/>
    <w:multiLevelType w:val="hybridMultilevel"/>
    <w:tmpl w:val="C67E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5B73FE"/>
    <w:multiLevelType w:val="hybridMultilevel"/>
    <w:tmpl w:val="3A263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DC6E42"/>
    <w:multiLevelType w:val="hybridMultilevel"/>
    <w:tmpl w:val="5BC64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C55F39"/>
    <w:multiLevelType w:val="hybridMultilevel"/>
    <w:tmpl w:val="A800A736"/>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6A45A9"/>
    <w:multiLevelType w:val="hybridMultilevel"/>
    <w:tmpl w:val="67103F8A"/>
    <w:lvl w:ilvl="0" w:tplc="D8CA6E08">
      <w:numFmt w:val="bullet"/>
      <w:lvlText w:val="•"/>
      <w:lvlJc w:val="left"/>
      <w:pPr>
        <w:ind w:left="1440" w:hanging="720"/>
      </w:pPr>
      <w:rPr>
        <w:rFonts w:ascii="Roboto Light" w:eastAsiaTheme="minorEastAsia" w:hAnsi="Roboto Light" w:cs="Open San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A847BC4"/>
    <w:multiLevelType w:val="hybridMultilevel"/>
    <w:tmpl w:val="E6D6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6F27AA"/>
    <w:multiLevelType w:val="hybridMultilevel"/>
    <w:tmpl w:val="B34CE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8E0C39"/>
    <w:multiLevelType w:val="hybridMultilevel"/>
    <w:tmpl w:val="3E5A4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4"/>
  </w:num>
  <w:num w:numId="4">
    <w:abstractNumId w:val="6"/>
  </w:num>
  <w:num w:numId="5">
    <w:abstractNumId w:val="13"/>
  </w:num>
  <w:num w:numId="6">
    <w:abstractNumId w:val="21"/>
  </w:num>
  <w:num w:numId="7">
    <w:abstractNumId w:val="3"/>
  </w:num>
  <w:num w:numId="8">
    <w:abstractNumId w:val="5"/>
  </w:num>
  <w:num w:numId="9">
    <w:abstractNumId w:val="1"/>
  </w:num>
  <w:num w:numId="10">
    <w:abstractNumId w:val="9"/>
  </w:num>
  <w:num w:numId="11">
    <w:abstractNumId w:val="20"/>
  </w:num>
  <w:num w:numId="12">
    <w:abstractNumId w:val="2"/>
  </w:num>
  <w:num w:numId="13">
    <w:abstractNumId w:val="12"/>
  </w:num>
  <w:num w:numId="14">
    <w:abstractNumId w:val="17"/>
  </w:num>
  <w:num w:numId="15">
    <w:abstractNumId w:val="16"/>
  </w:num>
  <w:num w:numId="16">
    <w:abstractNumId w:val="0"/>
  </w:num>
  <w:num w:numId="17">
    <w:abstractNumId w:val="18"/>
  </w:num>
  <w:num w:numId="18">
    <w:abstractNumId w:val="10"/>
  </w:num>
  <w:num w:numId="19">
    <w:abstractNumId w:val="4"/>
  </w:num>
  <w:num w:numId="20">
    <w:abstractNumId w:val="19"/>
  </w:num>
  <w:num w:numId="21">
    <w:abstractNumId w:val="15"/>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1NTExMTA0MzE3NjNR0lEKTi0uzszPAykwrQUAFOlARCwAAAA="/>
  </w:docVars>
  <w:rsids>
    <w:rsidRoot w:val="0011567C"/>
    <w:rsid w:val="00001CD9"/>
    <w:rsid w:val="0000271F"/>
    <w:rsid w:val="000048BB"/>
    <w:rsid w:val="00006352"/>
    <w:rsid w:val="00007C56"/>
    <w:rsid w:val="00010511"/>
    <w:rsid w:val="00021880"/>
    <w:rsid w:val="00021ABC"/>
    <w:rsid w:val="0002380B"/>
    <w:rsid w:val="0002782E"/>
    <w:rsid w:val="00045595"/>
    <w:rsid w:val="00046FF8"/>
    <w:rsid w:val="00047538"/>
    <w:rsid w:val="00057A92"/>
    <w:rsid w:val="0009607F"/>
    <w:rsid w:val="000A0620"/>
    <w:rsid w:val="000A5346"/>
    <w:rsid w:val="000B2C86"/>
    <w:rsid w:val="000B7FEC"/>
    <w:rsid w:val="000D2A2E"/>
    <w:rsid w:val="000E10F4"/>
    <w:rsid w:val="000E5EC1"/>
    <w:rsid w:val="000F16DC"/>
    <w:rsid w:val="000F1882"/>
    <w:rsid w:val="000F2B99"/>
    <w:rsid w:val="0010033B"/>
    <w:rsid w:val="00106DC4"/>
    <w:rsid w:val="00110582"/>
    <w:rsid w:val="001122C5"/>
    <w:rsid w:val="001154FD"/>
    <w:rsid w:val="0011567C"/>
    <w:rsid w:val="00121B48"/>
    <w:rsid w:val="00121C83"/>
    <w:rsid w:val="00122911"/>
    <w:rsid w:val="00122DFC"/>
    <w:rsid w:val="0012660A"/>
    <w:rsid w:val="001309B4"/>
    <w:rsid w:val="00134F6C"/>
    <w:rsid w:val="00135669"/>
    <w:rsid w:val="00142A72"/>
    <w:rsid w:val="00142D32"/>
    <w:rsid w:val="001458E6"/>
    <w:rsid w:val="00150AA8"/>
    <w:rsid w:val="00151F39"/>
    <w:rsid w:val="00153C9D"/>
    <w:rsid w:val="0015409F"/>
    <w:rsid w:val="00163AA4"/>
    <w:rsid w:val="001764E5"/>
    <w:rsid w:val="00176E4C"/>
    <w:rsid w:val="001833FB"/>
    <w:rsid w:val="001861AC"/>
    <w:rsid w:val="001868AF"/>
    <w:rsid w:val="00190B4E"/>
    <w:rsid w:val="001A01BD"/>
    <w:rsid w:val="001A162D"/>
    <w:rsid w:val="001A2C9C"/>
    <w:rsid w:val="001A4CF2"/>
    <w:rsid w:val="001B05BD"/>
    <w:rsid w:val="001B2E14"/>
    <w:rsid w:val="001B3E41"/>
    <w:rsid w:val="001B68A0"/>
    <w:rsid w:val="001B7E85"/>
    <w:rsid w:val="001C1818"/>
    <w:rsid w:val="001C27AD"/>
    <w:rsid w:val="001C593C"/>
    <w:rsid w:val="001C6B16"/>
    <w:rsid w:val="001D1BCE"/>
    <w:rsid w:val="001E1F5A"/>
    <w:rsid w:val="001E43F2"/>
    <w:rsid w:val="001F39D3"/>
    <w:rsid w:val="00206361"/>
    <w:rsid w:val="002112DE"/>
    <w:rsid w:val="00212D40"/>
    <w:rsid w:val="00222087"/>
    <w:rsid w:val="00222C57"/>
    <w:rsid w:val="00223A49"/>
    <w:rsid w:val="002318CA"/>
    <w:rsid w:val="002350A1"/>
    <w:rsid w:val="00242452"/>
    <w:rsid w:val="00247863"/>
    <w:rsid w:val="00250FEE"/>
    <w:rsid w:val="00252923"/>
    <w:rsid w:val="0026700D"/>
    <w:rsid w:val="00270A19"/>
    <w:rsid w:val="00271376"/>
    <w:rsid w:val="00276C17"/>
    <w:rsid w:val="0028129A"/>
    <w:rsid w:val="00281BE6"/>
    <w:rsid w:val="002851C8"/>
    <w:rsid w:val="00291E57"/>
    <w:rsid w:val="002A092A"/>
    <w:rsid w:val="002A2FAD"/>
    <w:rsid w:val="002A5EE1"/>
    <w:rsid w:val="002B3493"/>
    <w:rsid w:val="002B3498"/>
    <w:rsid w:val="002C5FCD"/>
    <w:rsid w:val="002D395A"/>
    <w:rsid w:val="002D4B85"/>
    <w:rsid w:val="002E47CB"/>
    <w:rsid w:val="002F1470"/>
    <w:rsid w:val="002F2676"/>
    <w:rsid w:val="002F66F4"/>
    <w:rsid w:val="002F7F5B"/>
    <w:rsid w:val="00307197"/>
    <w:rsid w:val="00311AA9"/>
    <w:rsid w:val="00312C52"/>
    <w:rsid w:val="00313AC7"/>
    <w:rsid w:val="003156EA"/>
    <w:rsid w:val="0031734E"/>
    <w:rsid w:val="003228D3"/>
    <w:rsid w:val="00324290"/>
    <w:rsid w:val="003277CF"/>
    <w:rsid w:val="00342D62"/>
    <w:rsid w:val="003443E2"/>
    <w:rsid w:val="00345760"/>
    <w:rsid w:val="003475E9"/>
    <w:rsid w:val="00347B7C"/>
    <w:rsid w:val="00351BE2"/>
    <w:rsid w:val="003521C9"/>
    <w:rsid w:val="0035325B"/>
    <w:rsid w:val="003617D0"/>
    <w:rsid w:val="003663BC"/>
    <w:rsid w:val="0037463F"/>
    <w:rsid w:val="00376550"/>
    <w:rsid w:val="0039017D"/>
    <w:rsid w:val="0039367F"/>
    <w:rsid w:val="003967D1"/>
    <w:rsid w:val="003B191A"/>
    <w:rsid w:val="003B55EC"/>
    <w:rsid w:val="003B638E"/>
    <w:rsid w:val="003B63B3"/>
    <w:rsid w:val="003B6696"/>
    <w:rsid w:val="003C018E"/>
    <w:rsid w:val="003C24F1"/>
    <w:rsid w:val="003C3B4A"/>
    <w:rsid w:val="003D32FF"/>
    <w:rsid w:val="003D39F8"/>
    <w:rsid w:val="003E3283"/>
    <w:rsid w:val="004044BE"/>
    <w:rsid w:val="00421561"/>
    <w:rsid w:val="00423800"/>
    <w:rsid w:val="00423B03"/>
    <w:rsid w:val="00430A5B"/>
    <w:rsid w:val="004424A2"/>
    <w:rsid w:val="004426B1"/>
    <w:rsid w:val="0046152A"/>
    <w:rsid w:val="00467B0F"/>
    <w:rsid w:val="0047173A"/>
    <w:rsid w:val="00474DCE"/>
    <w:rsid w:val="00475F75"/>
    <w:rsid w:val="00476BDD"/>
    <w:rsid w:val="004841BD"/>
    <w:rsid w:val="00484F7E"/>
    <w:rsid w:val="00485559"/>
    <w:rsid w:val="00486597"/>
    <w:rsid w:val="00492D10"/>
    <w:rsid w:val="004B562A"/>
    <w:rsid w:val="004D3436"/>
    <w:rsid w:val="004D3FC5"/>
    <w:rsid w:val="004D6256"/>
    <w:rsid w:val="004D7D91"/>
    <w:rsid w:val="004E10A7"/>
    <w:rsid w:val="004E1B21"/>
    <w:rsid w:val="004E67F5"/>
    <w:rsid w:val="004F16D1"/>
    <w:rsid w:val="00501EC1"/>
    <w:rsid w:val="0050249C"/>
    <w:rsid w:val="005078AC"/>
    <w:rsid w:val="00511EC3"/>
    <w:rsid w:val="00521B31"/>
    <w:rsid w:val="005260E1"/>
    <w:rsid w:val="00531C25"/>
    <w:rsid w:val="00541B37"/>
    <w:rsid w:val="00544324"/>
    <w:rsid w:val="00544AAC"/>
    <w:rsid w:val="00545241"/>
    <w:rsid w:val="005503A4"/>
    <w:rsid w:val="005510E4"/>
    <w:rsid w:val="0055409D"/>
    <w:rsid w:val="005642A8"/>
    <w:rsid w:val="005725E5"/>
    <w:rsid w:val="00574F70"/>
    <w:rsid w:val="005755F2"/>
    <w:rsid w:val="0059249A"/>
    <w:rsid w:val="00594329"/>
    <w:rsid w:val="00594B20"/>
    <w:rsid w:val="005A662B"/>
    <w:rsid w:val="005A67B8"/>
    <w:rsid w:val="005A76C8"/>
    <w:rsid w:val="005B6A61"/>
    <w:rsid w:val="005D005E"/>
    <w:rsid w:val="005D73EA"/>
    <w:rsid w:val="005E00F3"/>
    <w:rsid w:val="005F111B"/>
    <w:rsid w:val="005F32B9"/>
    <w:rsid w:val="005F7091"/>
    <w:rsid w:val="00600372"/>
    <w:rsid w:val="006021C8"/>
    <w:rsid w:val="00606026"/>
    <w:rsid w:val="00616EC4"/>
    <w:rsid w:val="00617C4B"/>
    <w:rsid w:val="006228DF"/>
    <w:rsid w:val="00627F28"/>
    <w:rsid w:val="00635300"/>
    <w:rsid w:val="006407E5"/>
    <w:rsid w:val="00641EE2"/>
    <w:rsid w:val="00651C92"/>
    <w:rsid w:val="00652316"/>
    <w:rsid w:val="00652F2A"/>
    <w:rsid w:val="00655F1A"/>
    <w:rsid w:val="006572A7"/>
    <w:rsid w:val="00663BF7"/>
    <w:rsid w:val="00663FC7"/>
    <w:rsid w:val="006652C9"/>
    <w:rsid w:val="0066695C"/>
    <w:rsid w:val="00673F59"/>
    <w:rsid w:val="00675694"/>
    <w:rsid w:val="0069172E"/>
    <w:rsid w:val="006A155C"/>
    <w:rsid w:val="006A3E5A"/>
    <w:rsid w:val="006B0854"/>
    <w:rsid w:val="006B26EA"/>
    <w:rsid w:val="006B2A8B"/>
    <w:rsid w:val="006B2C1D"/>
    <w:rsid w:val="006C1E3E"/>
    <w:rsid w:val="006C2980"/>
    <w:rsid w:val="006C76E2"/>
    <w:rsid w:val="006D6E38"/>
    <w:rsid w:val="006D74E2"/>
    <w:rsid w:val="006E3249"/>
    <w:rsid w:val="006E7819"/>
    <w:rsid w:val="006E7BD0"/>
    <w:rsid w:val="006F00E2"/>
    <w:rsid w:val="0070218D"/>
    <w:rsid w:val="00703AEF"/>
    <w:rsid w:val="0070656A"/>
    <w:rsid w:val="007069F3"/>
    <w:rsid w:val="00713EBF"/>
    <w:rsid w:val="00715BFB"/>
    <w:rsid w:val="0071740A"/>
    <w:rsid w:val="00724063"/>
    <w:rsid w:val="0072652F"/>
    <w:rsid w:val="007267D4"/>
    <w:rsid w:val="007276DC"/>
    <w:rsid w:val="00731062"/>
    <w:rsid w:val="00731B3B"/>
    <w:rsid w:val="007372C4"/>
    <w:rsid w:val="00740539"/>
    <w:rsid w:val="0074312B"/>
    <w:rsid w:val="0074638A"/>
    <w:rsid w:val="00751489"/>
    <w:rsid w:val="00753D8A"/>
    <w:rsid w:val="00756952"/>
    <w:rsid w:val="007572F3"/>
    <w:rsid w:val="007630E2"/>
    <w:rsid w:val="00764496"/>
    <w:rsid w:val="007673C7"/>
    <w:rsid w:val="00773C28"/>
    <w:rsid w:val="00792A73"/>
    <w:rsid w:val="00794B59"/>
    <w:rsid w:val="00795E1A"/>
    <w:rsid w:val="007974A9"/>
    <w:rsid w:val="007B12F3"/>
    <w:rsid w:val="007B3223"/>
    <w:rsid w:val="007B5007"/>
    <w:rsid w:val="007C26C2"/>
    <w:rsid w:val="007C32B0"/>
    <w:rsid w:val="007C35D7"/>
    <w:rsid w:val="007C688C"/>
    <w:rsid w:val="007C7B48"/>
    <w:rsid w:val="007D3223"/>
    <w:rsid w:val="007E17C6"/>
    <w:rsid w:val="007E3A73"/>
    <w:rsid w:val="007E5D37"/>
    <w:rsid w:val="007F3E10"/>
    <w:rsid w:val="007F6CB3"/>
    <w:rsid w:val="008009F7"/>
    <w:rsid w:val="008020D7"/>
    <w:rsid w:val="008020DB"/>
    <w:rsid w:val="008035B0"/>
    <w:rsid w:val="00803617"/>
    <w:rsid w:val="00805C00"/>
    <w:rsid w:val="00807BCC"/>
    <w:rsid w:val="00812178"/>
    <w:rsid w:val="0081357E"/>
    <w:rsid w:val="00816619"/>
    <w:rsid w:val="00820F43"/>
    <w:rsid w:val="00822801"/>
    <w:rsid w:val="00822E81"/>
    <w:rsid w:val="0082790B"/>
    <w:rsid w:val="00836284"/>
    <w:rsid w:val="008416D2"/>
    <w:rsid w:val="00842448"/>
    <w:rsid w:val="008633D2"/>
    <w:rsid w:val="008702E3"/>
    <w:rsid w:val="0087416F"/>
    <w:rsid w:val="00887CAC"/>
    <w:rsid w:val="00891B8A"/>
    <w:rsid w:val="008B0193"/>
    <w:rsid w:val="008B7328"/>
    <w:rsid w:val="008C34E3"/>
    <w:rsid w:val="008D1D43"/>
    <w:rsid w:val="008D3080"/>
    <w:rsid w:val="008D7A00"/>
    <w:rsid w:val="008E0F1C"/>
    <w:rsid w:val="008F0B79"/>
    <w:rsid w:val="008F28A7"/>
    <w:rsid w:val="008F3BE4"/>
    <w:rsid w:val="008F62AA"/>
    <w:rsid w:val="009154D5"/>
    <w:rsid w:val="00916624"/>
    <w:rsid w:val="00917431"/>
    <w:rsid w:val="009242F5"/>
    <w:rsid w:val="009403C6"/>
    <w:rsid w:val="009406D9"/>
    <w:rsid w:val="00942D38"/>
    <w:rsid w:val="00942EA2"/>
    <w:rsid w:val="009458E7"/>
    <w:rsid w:val="00960118"/>
    <w:rsid w:val="0096049D"/>
    <w:rsid w:val="00961653"/>
    <w:rsid w:val="00967580"/>
    <w:rsid w:val="009728EE"/>
    <w:rsid w:val="00973F1E"/>
    <w:rsid w:val="00975BC3"/>
    <w:rsid w:val="0098085C"/>
    <w:rsid w:val="00981730"/>
    <w:rsid w:val="0098258A"/>
    <w:rsid w:val="0098727C"/>
    <w:rsid w:val="00993097"/>
    <w:rsid w:val="00994A2C"/>
    <w:rsid w:val="0099566C"/>
    <w:rsid w:val="009A0D0A"/>
    <w:rsid w:val="009A174B"/>
    <w:rsid w:val="009C3839"/>
    <w:rsid w:val="009C6004"/>
    <w:rsid w:val="009D0420"/>
    <w:rsid w:val="009D5DAF"/>
    <w:rsid w:val="009D73B8"/>
    <w:rsid w:val="009D747A"/>
    <w:rsid w:val="009E30B8"/>
    <w:rsid w:val="009E4E9D"/>
    <w:rsid w:val="009E549F"/>
    <w:rsid w:val="009E7C37"/>
    <w:rsid w:val="009F184C"/>
    <w:rsid w:val="009F27CA"/>
    <w:rsid w:val="009F31E1"/>
    <w:rsid w:val="009F4FDA"/>
    <w:rsid w:val="009F69EC"/>
    <w:rsid w:val="009F7979"/>
    <w:rsid w:val="00A0088F"/>
    <w:rsid w:val="00A01C22"/>
    <w:rsid w:val="00A03225"/>
    <w:rsid w:val="00A03519"/>
    <w:rsid w:val="00A11EF0"/>
    <w:rsid w:val="00A16004"/>
    <w:rsid w:val="00A20F3B"/>
    <w:rsid w:val="00A3216B"/>
    <w:rsid w:val="00A34838"/>
    <w:rsid w:val="00A42757"/>
    <w:rsid w:val="00A4614B"/>
    <w:rsid w:val="00A50DE7"/>
    <w:rsid w:val="00A50F9D"/>
    <w:rsid w:val="00A52DBB"/>
    <w:rsid w:val="00A548D6"/>
    <w:rsid w:val="00A575A0"/>
    <w:rsid w:val="00A60A03"/>
    <w:rsid w:val="00A659F3"/>
    <w:rsid w:val="00A82053"/>
    <w:rsid w:val="00A87C32"/>
    <w:rsid w:val="00A91D23"/>
    <w:rsid w:val="00A95827"/>
    <w:rsid w:val="00A96EDC"/>
    <w:rsid w:val="00AA1C5C"/>
    <w:rsid w:val="00AB0A55"/>
    <w:rsid w:val="00AB0F04"/>
    <w:rsid w:val="00AB266D"/>
    <w:rsid w:val="00AB35D8"/>
    <w:rsid w:val="00AB42FD"/>
    <w:rsid w:val="00AB7B2D"/>
    <w:rsid w:val="00AC0384"/>
    <w:rsid w:val="00AC0AA1"/>
    <w:rsid w:val="00AD10B6"/>
    <w:rsid w:val="00AD17CE"/>
    <w:rsid w:val="00AD7FE5"/>
    <w:rsid w:val="00AE387F"/>
    <w:rsid w:val="00AE597C"/>
    <w:rsid w:val="00AE7C26"/>
    <w:rsid w:val="00B023F7"/>
    <w:rsid w:val="00B02C72"/>
    <w:rsid w:val="00B143CC"/>
    <w:rsid w:val="00B22453"/>
    <w:rsid w:val="00B22AE7"/>
    <w:rsid w:val="00B25B25"/>
    <w:rsid w:val="00B26600"/>
    <w:rsid w:val="00B33313"/>
    <w:rsid w:val="00B37AA0"/>
    <w:rsid w:val="00B45A38"/>
    <w:rsid w:val="00B46D2A"/>
    <w:rsid w:val="00B53AB1"/>
    <w:rsid w:val="00B66B2D"/>
    <w:rsid w:val="00B70956"/>
    <w:rsid w:val="00B71AE2"/>
    <w:rsid w:val="00B71B55"/>
    <w:rsid w:val="00B749FE"/>
    <w:rsid w:val="00B74DD4"/>
    <w:rsid w:val="00B75C77"/>
    <w:rsid w:val="00B777AC"/>
    <w:rsid w:val="00B84A3E"/>
    <w:rsid w:val="00B87A33"/>
    <w:rsid w:val="00B91EAD"/>
    <w:rsid w:val="00B9478B"/>
    <w:rsid w:val="00BA16B6"/>
    <w:rsid w:val="00BB30FC"/>
    <w:rsid w:val="00BB3945"/>
    <w:rsid w:val="00BB4760"/>
    <w:rsid w:val="00BC05C9"/>
    <w:rsid w:val="00BD474C"/>
    <w:rsid w:val="00BD4F10"/>
    <w:rsid w:val="00BE1F30"/>
    <w:rsid w:val="00BE5556"/>
    <w:rsid w:val="00BF1A88"/>
    <w:rsid w:val="00C015E8"/>
    <w:rsid w:val="00C03B55"/>
    <w:rsid w:val="00C0557A"/>
    <w:rsid w:val="00C05720"/>
    <w:rsid w:val="00C11767"/>
    <w:rsid w:val="00C22813"/>
    <w:rsid w:val="00C329C8"/>
    <w:rsid w:val="00C44003"/>
    <w:rsid w:val="00C45D8A"/>
    <w:rsid w:val="00C5398E"/>
    <w:rsid w:val="00C577D4"/>
    <w:rsid w:val="00C650C7"/>
    <w:rsid w:val="00C6595A"/>
    <w:rsid w:val="00C676DC"/>
    <w:rsid w:val="00C74AE2"/>
    <w:rsid w:val="00C85869"/>
    <w:rsid w:val="00C95E14"/>
    <w:rsid w:val="00C97A79"/>
    <w:rsid w:val="00CA52CC"/>
    <w:rsid w:val="00CB7D0E"/>
    <w:rsid w:val="00CC63FC"/>
    <w:rsid w:val="00CD42D0"/>
    <w:rsid w:val="00CD5B23"/>
    <w:rsid w:val="00CD64A5"/>
    <w:rsid w:val="00CD69EF"/>
    <w:rsid w:val="00D001F5"/>
    <w:rsid w:val="00D04F50"/>
    <w:rsid w:val="00D11717"/>
    <w:rsid w:val="00D140D3"/>
    <w:rsid w:val="00D17CFB"/>
    <w:rsid w:val="00D17DC9"/>
    <w:rsid w:val="00D30E7D"/>
    <w:rsid w:val="00D31E12"/>
    <w:rsid w:val="00D32693"/>
    <w:rsid w:val="00D42B46"/>
    <w:rsid w:val="00D4491E"/>
    <w:rsid w:val="00D46F67"/>
    <w:rsid w:val="00D4763D"/>
    <w:rsid w:val="00D53491"/>
    <w:rsid w:val="00D538D0"/>
    <w:rsid w:val="00D554EF"/>
    <w:rsid w:val="00D557BA"/>
    <w:rsid w:val="00D613FD"/>
    <w:rsid w:val="00D62965"/>
    <w:rsid w:val="00D6398C"/>
    <w:rsid w:val="00D6681C"/>
    <w:rsid w:val="00D675D3"/>
    <w:rsid w:val="00D75E2A"/>
    <w:rsid w:val="00D7627B"/>
    <w:rsid w:val="00D768F9"/>
    <w:rsid w:val="00D77FE4"/>
    <w:rsid w:val="00D842E1"/>
    <w:rsid w:val="00D85BC7"/>
    <w:rsid w:val="00D91E77"/>
    <w:rsid w:val="00D924F0"/>
    <w:rsid w:val="00D928DF"/>
    <w:rsid w:val="00DA0A2E"/>
    <w:rsid w:val="00DA0B22"/>
    <w:rsid w:val="00DA2C80"/>
    <w:rsid w:val="00DA735B"/>
    <w:rsid w:val="00DB06D2"/>
    <w:rsid w:val="00DB0BD4"/>
    <w:rsid w:val="00DB1376"/>
    <w:rsid w:val="00DD193D"/>
    <w:rsid w:val="00DE13EE"/>
    <w:rsid w:val="00DE776D"/>
    <w:rsid w:val="00DF03F0"/>
    <w:rsid w:val="00E03E3C"/>
    <w:rsid w:val="00E12547"/>
    <w:rsid w:val="00E13226"/>
    <w:rsid w:val="00E17BF8"/>
    <w:rsid w:val="00E2032F"/>
    <w:rsid w:val="00E23FCC"/>
    <w:rsid w:val="00E24C93"/>
    <w:rsid w:val="00E30AF9"/>
    <w:rsid w:val="00E40C9D"/>
    <w:rsid w:val="00E40F9B"/>
    <w:rsid w:val="00E41E10"/>
    <w:rsid w:val="00E470A1"/>
    <w:rsid w:val="00E542BF"/>
    <w:rsid w:val="00E54562"/>
    <w:rsid w:val="00E6259F"/>
    <w:rsid w:val="00E671CF"/>
    <w:rsid w:val="00E70443"/>
    <w:rsid w:val="00E77E37"/>
    <w:rsid w:val="00E81FCB"/>
    <w:rsid w:val="00E84698"/>
    <w:rsid w:val="00E93B0F"/>
    <w:rsid w:val="00E97C6E"/>
    <w:rsid w:val="00EA1700"/>
    <w:rsid w:val="00EB0129"/>
    <w:rsid w:val="00EB0F8C"/>
    <w:rsid w:val="00EB38AF"/>
    <w:rsid w:val="00EB543A"/>
    <w:rsid w:val="00EC4EFE"/>
    <w:rsid w:val="00EC58CE"/>
    <w:rsid w:val="00ED025D"/>
    <w:rsid w:val="00ED74AB"/>
    <w:rsid w:val="00EF093A"/>
    <w:rsid w:val="00F007F1"/>
    <w:rsid w:val="00F05AE9"/>
    <w:rsid w:val="00F104BC"/>
    <w:rsid w:val="00F109A8"/>
    <w:rsid w:val="00F146A8"/>
    <w:rsid w:val="00F17C2E"/>
    <w:rsid w:val="00F27D44"/>
    <w:rsid w:val="00F33262"/>
    <w:rsid w:val="00F37497"/>
    <w:rsid w:val="00F377AC"/>
    <w:rsid w:val="00F40484"/>
    <w:rsid w:val="00F52C9F"/>
    <w:rsid w:val="00F53B37"/>
    <w:rsid w:val="00F70BF3"/>
    <w:rsid w:val="00F71090"/>
    <w:rsid w:val="00F75356"/>
    <w:rsid w:val="00F82158"/>
    <w:rsid w:val="00F91D82"/>
    <w:rsid w:val="00F979D5"/>
    <w:rsid w:val="00FA1DA5"/>
    <w:rsid w:val="00FA6A05"/>
    <w:rsid w:val="00FB0BE4"/>
    <w:rsid w:val="00FB1734"/>
    <w:rsid w:val="00FB4FEC"/>
    <w:rsid w:val="00FB7058"/>
    <w:rsid w:val="00FD406C"/>
    <w:rsid w:val="00FD6BA1"/>
    <w:rsid w:val="00FE2EED"/>
    <w:rsid w:val="00FE3DC3"/>
  </w:rsids>
  <m:mathPr>
    <m:mathFont m:val="Cambria Math"/>
    <m:brkBin m:val="before"/>
    <m:brkBinSub m:val="--"/>
    <m:smallFrac m:val="0"/>
    <m:dispDef/>
    <m:lMargin m:val="0"/>
    <m:rMargin m:val="0"/>
    <m:defJc m:val="centerGroup"/>
    <m:wrapIndent m:val="1440"/>
    <m:intLim m:val="subSup"/>
    <m:naryLim m:val="undOvr"/>
  </m:mathPr>
  <w:themeFontLang w:val="pt-PT"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7211DF"/>
  <w14:defaultImageDpi w14:val="330"/>
  <w15:docId w15:val="{A4AB6E3C-EDF0-43C1-908F-13F2810C2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pt-P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567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1567C"/>
    <w:rPr>
      <w:rFonts w:ascii="Lucida Grande" w:hAnsi="Lucida Grande" w:cs="Lucida Grande"/>
      <w:sz w:val="18"/>
      <w:szCs w:val="18"/>
    </w:rPr>
  </w:style>
  <w:style w:type="paragraph" w:styleId="ListParagraph">
    <w:name w:val="List Paragraph"/>
    <w:basedOn w:val="Normal"/>
    <w:uiPriority w:val="34"/>
    <w:qFormat/>
    <w:rsid w:val="000B7FEC"/>
    <w:pPr>
      <w:ind w:left="720"/>
      <w:contextualSpacing/>
    </w:pPr>
  </w:style>
  <w:style w:type="paragraph" w:customStyle="1" w:styleId="CH">
    <w:name w:val="CH"/>
    <w:basedOn w:val="Normal"/>
    <w:link w:val="CHChar"/>
    <w:rsid w:val="005A662B"/>
    <w:pPr>
      <w:pBdr>
        <w:bottom w:val="single" w:sz="8" w:space="0" w:color="000000" w:themeColor="text1"/>
      </w:pBdr>
    </w:pPr>
    <w:rPr>
      <w:rFonts w:ascii="Source Sans Pro" w:hAnsi="Source Sans Pro" w:cs="Tahoma"/>
      <w:color w:val="262626" w:themeColor="text1" w:themeTint="D9"/>
      <w:spacing w:val="50"/>
      <w:kern w:val="28"/>
      <w:sz w:val="28"/>
      <w:szCs w:val="20"/>
      <w:lang w:val="en-US"/>
    </w:rPr>
  </w:style>
  <w:style w:type="paragraph" w:customStyle="1" w:styleId="CH2">
    <w:name w:val="CH2"/>
    <w:basedOn w:val="CH"/>
    <w:link w:val="CH2Char"/>
    <w:qFormat/>
    <w:rsid w:val="009403C6"/>
    <w:pPr>
      <w:spacing w:after="240" w:line="276" w:lineRule="auto"/>
    </w:pPr>
  </w:style>
  <w:style w:type="character" w:customStyle="1" w:styleId="CHChar">
    <w:name w:val="CH Char"/>
    <w:basedOn w:val="DefaultParagraphFont"/>
    <w:link w:val="CH"/>
    <w:rsid w:val="005A662B"/>
    <w:rPr>
      <w:rFonts w:ascii="Source Sans Pro" w:hAnsi="Source Sans Pro" w:cs="Tahoma"/>
      <w:color w:val="262626" w:themeColor="text1" w:themeTint="D9"/>
      <w:spacing w:val="50"/>
      <w:kern w:val="28"/>
      <w:sz w:val="28"/>
      <w:szCs w:val="20"/>
      <w:lang w:val="en-US"/>
    </w:rPr>
  </w:style>
  <w:style w:type="paragraph" w:customStyle="1" w:styleId="CH3">
    <w:name w:val="CH3"/>
    <w:basedOn w:val="CH"/>
    <w:link w:val="CH3Char"/>
    <w:rsid w:val="009403C6"/>
    <w:pPr>
      <w:spacing w:after="240" w:line="276" w:lineRule="auto"/>
    </w:pPr>
  </w:style>
  <w:style w:type="character" w:customStyle="1" w:styleId="CH2Char">
    <w:name w:val="CH2 Char"/>
    <w:basedOn w:val="CHChar"/>
    <w:link w:val="CH2"/>
    <w:rsid w:val="009403C6"/>
    <w:rPr>
      <w:rFonts w:ascii="Source Sans Pro" w:hAnsi="Source Sans Pro" w:cs="Tahoma"/>
      <w:color w:val="262626" w:themeColor="text1" w:themeTint="D9"/>
      <w:spacing w:val="50"/>
      <w:kern w:val="28"/>
      <w:sz w:val="28"/>
      <w:szCs w:val="20"/>
      <w:lang w:val="en-US"/>
    </w:rPr>
  </w:style>
  <w:style w:type="character" w:styleId="Hyperlink">
    <w:name w:val="Hyperlink"/>
    <w:basedOn w:val="DefaultParagraphFont"/>
    <w:uiPriority w:val="99"/>
    <w:unhideWhenUsed/>
    <w:rsid w:val="00C5398E"/>
    <w:rPr>
      <w:color w:val="0000FF" w:themeColor="hyperlink"/>
      <w:u w:val="single"/>
    </w:rPr>
  </w:style>
  <w:style w:type="character" w:customStyle="1" w:styleId="CH3Char">
    <w:name w:val="CH3 Char"/>
    <w:basedOn w:val="CHChar"/>
    <w:link w:val="CH3"/>
    <w:rsid w:val="009403C6"/>
    <w:rPr>
      <w:rFonts w:ascii="Source Sans Pro" w:hAnsi="Source Sans Pro" w:cs="Tahoma"/>
      <w:color w:val="262626" w:themeColor="text1" w:themeTint="D9"/>
      <w:spacing w:val="50"/>
      <w:kern w:val="28"/>
      <w:sz w:val="28"/>
      <w:szCs w:val="20"/>
      <w:lang w:val="en-US"/>
    </w:rPr>
  </w:style>
  <w:style w:type="character" w:customStyle="1" w:styleId="UnresolvedMention">
    <w:name w:val="Unresolved Mention"/>
    <w:basedOn w:val="DefaultParagraphFont"/>
    <w:uiPriority w:val="99"/>
    <w:semiHidden/>
    <w:unhideWhenUsed/>
    <w:rsid w:val="00C539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816872-9206-43D0-A8BB-BABC22B3A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Words>
  <Characters>8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1RESUME</Company>
  <LinksUpToDate>false</LinksUpToDate>
  <CharactersWithSpaces>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1RESUME</dc:creator>
  <cp:lastModifiedBy>William B Henry</cp:lastModifiedBy>
  <cp:revision>2</cp:revision>
  <cp:lastPrinted>2018-10-27T09:51:00Z</cp:lastPrinted>
  <dcterms:created xsi:type="dcterms:W3CDTF">2020-07-08T04:06:00Z</dcterms:created>
  <dcterms:modified xsi:type="dcterms:W3CDTF">2020-07-08T04:06:00Z</dcterms:modified>
</cp:coreProperties>
</file>